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836B4" w14:textId="77777777" w:rsidR="00AD7715" w:rsidRDefault="00AD7715" w:rsidP="00181820">
      <w:pPr>
        <w:spacing w:after="0" w:line="240" w:lineRule="auto"/>
        <w:rPr>
          <w:rFonts w:ascii="Times New Roman" w:hAnsi="Times New Roman"/>
          <w:b/>
          <w:sz w:val="24"/>
          <w:szCs w:val="24"/>
        </w:rPr>
      </w:pPr>
      <w:bookmarkStart w:id="0" w:name="_GoBack"/>
      <w:bookmarkEnd w:id="0"/>
      <w:r>
        <w:rPr>
          <w:rFonts w:ascii="Times New Roman" w:hAnsi="Times New Roman" w:cs="Times New Roman"/>
          <w:b/>
          <w:noProof/>
          <w:sz w:val="24"/>
          <w:szCs w:val="24"/>
        </w:rPr>
        <w:drawing>
          <wp:anchor distT="0" distB="0" distL="114300" distR="114300" simplePos="0" relativeHeight="251658240" behindDoc="0" locked="0" layoutInCell="1" allowOverlap="1" wp14:anchorId="73979B15" wp14:editId="1A25683F">
            <wp:simplePos x="0" y="0"/>
            <wp:positionH relativeFrom="column">
              <wp:posOffset>215900</wp:posOffset>
            </wp:positionH>
            <wp:positionV relativeFrom="paragraph">
              <wp:posOffset>163830</wp:posOffset>
            </wp:positionV>
            <wp:extent cx="5219700" cy="1073150"/>
            <wp:effectExtent l="0" t="0" r="0" b="0"/>
            <wp:wrapTopAndBottom/>
            <wp:docPr id="1" name="Picture 1" descr="ICAS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AS Se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9700" cy="1073150"/>
                    </a:xfrm>
                    <a:prstGeom prst="rect">
                      <a:avLst/>
                    </a:prstGeom>
                    <a:noFill/>
                    <a:ln>
                      <a:noFill/>
                    </a:ln>
                  </pic:spPr>
                </pic:pic>
              </a:graphicData>
            </a:graphic>
          </wp:anchor>
        </w:drawing>
      </w:r>
    </w:p>
    <w:p w14:paraId="5A376FA8" w14:textId="77777777" w:rsidR="00AD7715" w:rsidRDefault="00AD7715" w:rsidP="00D96E50">
      <w:pPr>
        <w:spacing w:after="0" w:line="240" w:lineRule="auto"/>
        <w:jc w:val="center"/>
        <w:outlineLvl w:val="0"/>
        <w:rPr>
          <w:rFonts w:ascii="Times New Roman" w:hAnsi="Times New Roman"/>
          <w:b/>
          <w:sz w:val="24"/>
          <w:szCs w:val="24"/>
        </w:rPr>
      </w:pPr>
      <w:r w:rsidRPr="00D56967">
        <w:rPr>
          <w:rFonts w:ascii="Times New Roman" w:hAnsi="Times New Roman"/>
          <w:b/>
          <w:sz w:val="24"/>
          <w:szCs w:val="24"/>
        </w:rPr>
        <w:t>ICAS Minutes of Meeting</w:t>
      </w:r>
    </w:p>
    <w:p w14:paraId="1BC358D3" w14:textId="40285C81" w:rsidR="006951B4" w:rsidRDefault="00E00173" w:rsidP="00AD7715">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ctober 4</w:t>
      </w:r>
      <w:r w:rsidR="002B71C4">
        <w:rPr>
          <w:rFonts w:ascii="Times New Roman" w:hAnsi="Times New Roman" w:cs="Times New Roman"/>
          <w:b/>
          <w:sz w:val="24"/>
          <w:szCs w:val="24"/>
        </w:rPr>
        <w:t>, 2019</w:t>
      </w:r>
    </w:p>
    <w:p w14:paraId="3033537F" w14:textId="00D70F26" w:rsidR="004C1475" w:rsidRPr="004C1475" w:rsidRDefault="00FD0240" w:rsidP="00D96E50">
      <w:pPr>
        <w:spacing w:after="0" w:line="240" w:lineRule="auto"/>
        <w:jc w:val="center"/>
        <w:outlineLvl w:val="0"/>
        <w:rPr>
          <w:rFonts w:ascii="Times New Roman" w:hAnsi="Times New Roman" w:cs="Times New Roman"/>
          <w:b/>
          <w:sz w:val="24"/>
          <w:szCs w:val="24"/>
        </w:rPr>
      </w:pPr>
      <w:r>
        <w:rPr>
          <w:rFonts w:ascii="Times New Roman" w:eastAsia="Times New Roman" w:hAnsi="Times New Roman" w:cs="Times New Roman"/>
          <w:b/>
          <w:bCs/>
          <w:color w:val="000000"/>
        </w:rPr>
        <w:t>College of San Mateo – Building 10</w:t>
      </w:r>
    </w:p>
    <w:p w14:paraId="3C16F57F" w14:textId="77777777" w:rsidR="009B0EB6" w:rsidRPr="00D56967" w:rsidRDefault="001C291C" w:rsidP="009B0EB6">
      <w:pPr>
        <w:spacing w:after="0" w:line="240" w:lineRule="auto"/>
        <w:jc w:val="center"/>
        <w:rPr>
          <w:rFonts w:ascii="Times New Roman" w:hAnsi="Times New Roman"/>
          <w:sz w:val="24"/>
          <w:szCs w:val="24"/>
        </w:rPr>
      </w:pPr>
      <w:hyperlink r:id="rId9" w:history="1">
        <w:r w:rsidR="009B0EB6" w:rsidRPr="00D56967">
          <w:rPr>
            <w:rStyle w:val="Hyperlink"/>
            <w:rFonts w:ascii="Times New Roman" w:hAnsi="Times New Roman"/>
            <w:sz w:val="24"/>
            <w:szCs w:val="24"/>
          </w:rPr>
          <w:t>http://icas-ca.org/</w:t>
        </w:r>
      </w:hyperlink>
    </w:p>
    <w:p w14:paraId="57D4D21E" w14:textId="77777777" w:rsidR="009B0EB6" w:rsidRPr="006A3640" w:rsidRDefault="009B0EB6" w:rsidP="00AD7715">
      <w:pPr>
        <w:spacing w:after="0" w:line="240" w:lineRule="auto"/>
        <w:jc w:val="center"/>
        <w:rPr>
          <w:rFonts w:ascii="Times New Roman" w:hAnsi="Times New Roman" w:cs="Times New Roman"/>
          <w:b/>
          <w:sz w:val="20"/>
          <w:szCs w:val="20"/>
        </w:rPr>
      </w:pPr>
    </w:p>
    <w:p w14:paraId="1A8D9F98" w14:textId="77777777" w:rsidR="00AD7715" w:rsidRPr="00707DA3" w:rsidRDefault="00AD7715" w:rsidP="00D96E50">
      <w:pPr>
        <w:spacing w:after="80"/>
        <w:outlineLvl w:val="0"/>
        <w:rPr>
          <w:rFonts w:ascii="Times New Roman" w:hAnsi="Times New Roman"/>
          <w:b/>
          <w:sz w:val="23"/>
          <w:szCs w:val="23"/>
        </w:rPr>
      </w:pPr>
      <w:r w:rsidRPr="00707DA3">
        <w:rPr>
          <w:rFonts w:ascii="Times New Roman" w:hAnsi="Times New Roman"/>
          <w:b/>
          <w:sz w:val="23"/>
          <w:szCs w:val="23"/>
        </w:rPr>
        <w:t>In Attendance:</w:t>
      </w:r>
    </w:p>
    <w:p w14:paraId="463043C3" w14:textId="50458DD8" w:rsidR="00AD7715" w:rsidRPr="006B01E3" w:rsidRDefault="00AD7715" w:rsidP="004E2C4E">
      <w:pPr>
        <w:tabs>
          <w:tab w:val="left" w:pos="1440"/>
        </w:tabs>
        <w:spacing w:after="0" w:line="240" w:lineRule="auto"/>
        <w:ind w:left="1440" w:hanging="1440"/>
        <w:rPr>
          <w:rFonts w:ascii="Times New Roman" w:hAnsi="Times New Roman"/>
          <w:sz w:val="24"/>
          <w:szCs w:val="24"/>
        </w:rPr>
      </w:pPr>
      <w:r w:rsidRPr="006B01E3">
        <w:rPr>
          <w:rFonts w:ascii="Times New Roman" w:hAnsi="Times New Roman"/>
          <w:sz w:val="24"/>
          <w:szCs w:val="24"/>
          <w:u w:val="single"/>
        </w:rPr>
        <w:t>CCC Senate</w:t>
      </w:r>
      <w:r w:rsidRPr="006B01E3">
        <w:rPr>
          <w:rFonts w:ascii="Times New Roman" w:hAnsi="Times New Roman"/>
          <w:sz w:val="24"/>
          <w:szCs w:val="24"/>
        </w:rPr>
        <w:t>:</w:t>
      </w:r>
      <w:r w:rsidRPr="006B01E3">
        <w:rPr>
          <w:rFonts w:ascii="Times New Roman" w:hAnsi="Times New Roman"/>
          <w:sz w:val="24"/>
          <w:szCs w:val="24"/>
        </w:rPr>
        <w:tab/>
      </w:r>
      <w:r w:rsidR="00561519">
        <w:rPr>
          <w:rFonts w:ascii="Times New Roman" w:hAnsi="Times New Roman"/>
          <w:sz w:val="24"/>
          <w:szCs w:val="24"/>
        </w:rPr>
        <w:t>John Stanskas</w:t>
      </w:r>
      <w:r w:rsidRPr="006B01E3">
        <w:rPr>
          <w:rFonts w:ascii="Times New Roman" w:hAnsi="Times New Roman"/>
          <w:sz w:val="24"/>
          <w:szCs w:val="24"/>
        </w:rPr>
        <w:t xml:space="preserve">, </w:t>
      </w:r>
      <w:r w:rsidR="00CA4C1E" w:rsidRPr="006B01E3">
        <w:rPr>
          <w:rFonts w:ascii="Times New Roman" w:hAnsi="Times New Roman"/>
          <w:sz w:val="24"/>
          <w:szCs w:val="24"/>
        </w:rPr>
        <w:t>President</w:t>
      </w:r>
      <w:r w:rsidRPr="006B01E3">
        <w:rPr>
          <w:rFonts w:ascii="Times New Roman" w:hAnsi="Times New Roman"/>
          <w:sz w:val="24"/>
          <w:szCs w:val="24"/>
        </w:rPr>
        <w:t xml:space="preserve">; </w:t>
      </w:r>
      <w:r w:rsidR="00410969">
        <w:rPr>
          <w:rFonts w:ascii="Times New Roman" w:hAnsi="Times New Roman"/>
          <w:sz w:val="24"/>
          <w:szCs w:val="24"/>
        </w:rPr>
        <w:t>Dolores Davison</w:t>
      </w:r>
      <w:r w:rsidRPr="006B01E3">
        <w:rPr>
          <w:rFonts w:ascii="Times New Roman" w:hAnsi="Times New Roman"/>
          <w:sz w:val="24"/>
          <w:szCs w:val="24"/>
        </w:rPr>
        <w:t xml:space="preserve">, </w:t>
      </w:r>
      <w:r w:rsidR="00AC04DF" w:rsidRPr="006B01E3">
        <w:rPr>
          <w:rFonts w:ascii="Times New Roman" w:hAnsi="Times New Roman"/>
          <w:sz w:val="24"/>
          <w:szCs w:val="24"/>
        </w:rPr>
        <w:t>Vice President</w:t>
      </w:r>
      <w:r w:rsidR="00F1550D" w:rsidRPr="006B01E3">
        <w:rPr>
          <w:rFonts w:ascii="Times New Roman" w:hAnsi="Times New Roman"/>
          <w:sz w:val="24"/>
          <w:szCs w:val="24"/>
        </w:rPr>
        <w:t xml:space="preserve">; </w:t>
      </w:r>
      <w:r w:rsidR="00410969">
        <w:rPr>
          <w:rFonts w:ascii="Times New Roman" w:hAnsi="Times New Roman"/>
          <w:sz w:val="24"/>
          <w:szCs w:val="24"/>
        </w:rPr>
        <w:t>Cheryl Aschenbach</w:t>
      </w:r>
      <w:r w:rsidR="00C907A1" w:rsidRPr="006B01E3">
        <w:rPr>
          <w:rFonts w:ascii="Times New Roman" w:hAnsi="Times New Roman"/>
          <w:sz w:val="24"/>
          <w:szCs w:val="24"/>
        </w:rPr>
        <w:t>, Secretary</w:t>
      </w:r>
      <w:r w:rsidRPr="006B01E3">
        <w:rPr>
          <w:rFonts w:ascii="Times New Roman" w:hAnsi="Times New Roman"/>
          <w:sz w:val="24"/>
          <w:szCs w:val="24"/>
        </w:rPr>
        <w:t xml:space="preserve">; </w:t>
      </w:r>
      <w:r w:rsidR="001E39B6" w:rsidRPr="006B01E3">
        <w:rPr>
          <w:rFonts w:ascii="Times New Roman" w:hAnsi="Times New Roman"/>
          <w:sz w:val="24"/>
          <w:szCs w:val="24"/>
        </w:rPr>
        <w:t xml:space="preserve">Virginia May, </w:t>
      </w:r>
      <w:r w:rsidR="00410969">
        <w:rPr>
          <w:rFonts w:ascii="Times New Roman" w:hAnsi="Times New Roman"/>
          <w:sz w:val="24"/>
          <w:szCs w:val="24"/>
        </w:rPr>
        <w:t>Treasurer</w:t>
      </w:r>
      <w:r w:rsidR="001E39B6" w:rsidRPr="006B01E3">
        <w:rPr>
          <w:rFonts w:ascii="Times New Roman" w:hAnsi="Times New Roman"/>
          <w:sz w:val="24"/>
          <w:szCs w:val="24"/>
        </w:rPr>
        <w:t xml:space="preserve">; </w:t>
      </w:r>
      <w:r w:rsidR="00410969">
        <w:rPr>
          <w:rFonts w:ascii="Times New Roman" w:hAnsi="Times New Roman"/>
          <w:sz w:val="24"/>
          <w:szCs w:val="24"/>
        </w:rPr>
        <w:t>Michelle Bean,</w:t>
      </w:r>
      <w:r w:rsidR="009C0AB7">
        <w:rPr>
          <w:rFonts w:ascii="Times New Roman" w:hAnsi="Times New Roman"/>
          <w:sz w:val="24"/>
          <w:szCs w:val="24"/>
        </w:rPr>
        <w:t xml:space="preserve"> </w:t>
      </w:r>
      <w:r w:rsidR="00410969">
        <w:rPr>
          <w:rFonts w:ascii="Times New Roman" w:hAnsi="Times New Roman"/>
          <w:sz w:val="24"/>
          <w:szCs w:val="24"/>
        </w:rPr>
        <w:t>Area C Representative; Krystinne Mica,</w:t>
      </w:r>
      <w:r w:rsidRPr="006B01E3">
        <w:rPr>
          <w:rFonts w:ascii="Times New Roman" w:hAnsi="Times New Roman"/>
          <w:sz w:val="24"/>
          <w:szCs w:val="24"/>
        </w:rPr>
        <w:t xml:space="preserve"> Executive Director</w:t>
      </w:r>
    </w:p>
    <w:p w14:paraId="44A47CDC" w14:textId="33B1B55E" w:rsidR="00AD7715" w:rsidRPr="006B01E3" w:rsidRDefault="00AD7715" w:rsidP="004E2C4E">
      <w:pPr>
        <w:tabs>
          <w:tab w:val="left" w:pos="1440"/>
        </w:tabs>
        <w:spacing w:after="0" w:line="240" w:lineRule="auto"/>
        <w:ind w:left="1440" w:hanging="1440"/>
        <w:rPr>
          <w:rFonts w:ascii="Times New Roman" w:hAnsi="Times New Roman"/>
          <w:sz w:val="24"/>
          <w:szCs w:val="24"/>
        </w:rPr>
      </w:pPr>
      <w:r w:rsidRPr="006B01E3">
        <w:rPr>
          <w:rFonts w:ascii="Times New Roman" w:hAnsi="Times New Roman"/>
          <w:sz w:val="24"/>
          <w:szCs w:val="24"/>
          <w:u w:val="single"/>
        </w:rPr>
        <w:t>CSU Senate</w:t>
      </w:r>
      <w:r w:rsidRPr="006B01E3">
        <w:rPr>
          <w:rFonts w:ascii="Times New Roman" w:hAnsi="Times New Roman"/>
          <w:sz w:val="24"/>
          <w:szCs w:val="24"/>
        </w:rPr>
        <w:t>:</w:t>
      </w:r>
      <w:r w:rsidRPr="006B01E3">
        <w:rPr>
          <w:rFonts w:ascii="Times New Roman" w:hAnsi="Times New Roman"/>
          <w:sz w:val="24"/>
          <w:szCs w:val="24"/>
        </w:rPr>
        <w:tab/>
      </w:r>
      <w:r w:rsidR="00410969" w:rsidRPr="006B01E3">
        <w:rPr>
          <w:rFonts w:ascii="Times New Roman" w:hAnsi="Times New Roman"/>
          <w:sz w:val="24"/>
          <w:szCs w:val="24"/>
        </w:rPr>
        <w:t>Catherine Nelson</w:t>
      </w:r>
      <w:r w:rsidR="00F1550D" w:rsidRPr="006B01E3">
        <w:rPr>
          <w:rFonts w:ascii="Times New Roman" w:hAnsi="Times New Roman"/>
          <w:sz w:val="24"/>
          <w:szCs w:val="24"/>
        </w:rPr>
        <w:t xml:space="preserve">, </w:t>
      </w:r>
      <w:r w:rsidR="00F75E7E" w:rsidRPr="006B01E3">
        <w:rPr>
          <w:rFonts w:ascii="Times New Roman" w:hAnsi="Times New Roman"/>
          <w:sz w:val="24"/>
          <w:szCs w:val="24"/>
        </w:rPr>
        <w:t>Chair</w:t>
      </w:r>
      <w:r w:rsidR="00F1550D" w:rsidRPr="006B01E3">
        <w:rPr>
          <w:rFonts w:ascii="Times New Roman" w:hAnsi="Times New Roman"/>
          <w:sz w:val="24"/>
          <w:szCs w:val="24"/>
        </w:rPr>
        <w:t>;</w:t>
      </w:r>
      <w:r w:rsidR="001E39B6" w:rsidRPr="006B01E3">
        <w:rPr>
          <w:rFonts w:ascii="Times New Roman" w:hAnsi="Times New Roman"/>
          <w:sz w:val="24"/>
          <w:szCs w:val="24"/>
        </w:rPr>
        <w:t xml:space="preserve"> </w:t>
      </w:r>
      <w:r w:rsidR="00EE5DF2">
        <w:rPr>
          <w:rFonts w:ascii="Times New Roman" w:hAnsi="Times New Roman" w:cs="Times New Roman"/>
          <w:sz w:val="24"/>
          <w:szCs w:val="24"/>
        </w:rPr>
        <w:t>Robert Collins, Vice</w:t>
      </w:r>
      <w:r w:rsidR="00EB2109">
        <w:rPr>
          <w:rFonts w:ascii="Times New Roman" w:hAnsi="Times New Roman" w:cs="Times New Roman"/>
          <w:sz w:val="24"/>
          <w:szCs w:val="24"/>
        </w:rPr>
        <w:t>-</w:t>
      </w:r>
      <w:r w:rsidR="00EE5DF2">
        <w:rPr>
          <w:rFonts w:ascii="Times New Roman" w:hAnsi="Times New Roman" w:cs="Times New Roman"/>
          <w:sz w:val="24"/>
          <w:szCs w:val="24"/>
        </w:rPr>
        <w:t>Chair</w:t>
      </w:r>
      <w:r w:rsidR="00F1550D" w:rsidRPr="006B01E3">
        <w:rPr>
          <w:rFonts w:ascii="Times New Roman" w:hAnsi="Times New Roman"/>
          <w:sz w:val="24"/>
          <w:szCs w:val="24"/>
        </w:rPr>
        <w:t xml:space="preserve">; </w:t>
      </w:r>
      <w:r w:rsidR="00410969">
        <w:rPr>
          <w:rFonts w:ascii="Times New Roman" w:hAnsi="Times New Roman"/>
          <w:sz w:val="24"/>
          <w:szCs w:val="24"/>
        </w:rPr>
        <w:t>Darlene Yee-Melichar</w:t>
      </w:r>
      <w:r w:rsidR="00F1550D" w:rsidRPr="006B01E3">
        <w:rPr>
          <w:rFonts w:ascii="Times New Roman" w:hAnsi="Times New Roman"/>
          <w:sz w:val="24"/>
          <w:szCs w:val="24"/>
        </w:rPr>
        <w:t xml:space="preserve">, Member-at-Large; </w:t>
      </w:r>
      <w:r w:rsidR="00410969">
        <w:rPr>
          <w:rFonts w:ascii="Times New Roman" w:hAnsi="Times New Roman"/>
          <w:sz w:val="24"/>
          <w:szCs w:val="24"/>
        </w:rPr>
        <w:t>Thomas Norman</w:t>
      </w:r>
      <w:r w:rsidR="00F1550D" w:rsidRPr="006B01E3">
        <w:rPr>
          <w:rFonts w:ascii="Times New Roman" w:hAnsi="Times New Roman"/>
          <w:sz w:val="24"/>
          <w:szCs w:val="24"/>
        </w:rPr>
        <w:t>, Member-at-Large</w:t>
      </w:r>
      <w:r w:rsidR="00217F2C" w:rsidRPr="006B01E3">
        <w:rPr>
          <w:rFonts w:ascii="Times New Roman" w:hAnsi="Times New Roman"/>
          <w:sz w:val="24"/>
          <w:szCs w:val="24"/>
        </w:rPr>
        <w:t xml:space="preserve"> </w:t>
      </w:r>
    </w:p>
    <w:p w14:paraId="0189F71A" w14:textId="18B02E3B" w:rsidR="00410969" w:rsidRDefault="00AD7715" w:rsidP="00410969">
      <w:pPr>
        <w:tabs>
          <w:tab w:val="left" w:pos="1440"/>
        </w:tabs>
        <w:spacing w:after="0" w:line="240" w:lineRule="auto"/>
        <w:ind w:left="1440" w:hanging="1440"/>
        <w:rPr>
          <w:rFonts w:ascii="Times New Roman" w:hAnsi="Times New Roman"/>
          <w:sz w:val="24"/>
          <w:szCs w:val="24"/>
          <w:u w:val="single"/>
        </w:rPr>
      </w:pPr>
      <w:r w:rsidRPr="006B01E3">
        <w:rPr>
          <w:rFonts w:ascii="Times New Roman" w:hAnsi="Times New Roman"/>
          <w:sz w:val="24"/>
          <w:szCs w:val="24"/>
          <w:u w:val="single"/>
        </w:rPr>
        <w:t>UC Senate</w:t>
      </w:r>
      <w:r w:rsidRPr="006B01E3">
        <w:rPr>
          <w:rFonts w:ascii="Times New Roman" w:hAnsi="Times New Roman"/>
          <w:sz w:val="24"/>
          <w:szCs w:val="24"/>
        </w:rPr>
        <w:t xml:space="preserve">: </w:t>
      </w:r>
      <w:r w:rsidRPr="006B01E3">
        <w:rPr>
          <w:rFonts w:ascii="Times New Roman" w:hAnsi="Times New Roman"/>
          <w:sz w:val="24"/>
          <w:szCs w:val="24"/>
        </w:rPr>
        <w:tab/>
      </w:r>
      <w:r w:rsidR="00410969">
        <w:rPr>
          <w:rFonts w:ascii="Times New Roman" w:hAnsi="Times New Roman"/>
          <w:sz w:val="24"/>
          <w:szCs w:val="24"/>
        </w:rPr>
        <w:t>Mary Gauvain</w:t>
      </w:r>
      <w:r w:rsidR="001E39B6" w:rsidRPr="006B01E3">
        <w:rPr>
          <w:rFonts w:ascii="Times New Roman" w:hAnsi="Times New Roman"/>
          <w:sz w:val="24"/>
          <w:szCs w:val="24"/>
        </w:rPr>
        <w:t>, Vice Chair</w:t>
      </w:r>
    </w:p>
    <w:p w14:paraId="2EAD6FFC" w14:textId="77432B64" w:rsidR="003A5C8A" w:rsidRPr="006B01E3" w:rsidRDefault="00EE5DF2" w:rsidP="00791F5D">
      <w:pPr>
        <w:spacing w:after="0" w:line="240" w:lineRule="auto"/>
        <w:ind w:left="1440" w:hanging="1440"/>
        <w:rPr>
          <w:rFonts w:ascii="Times New Roman" w:hAnsi="Times New Roman"/>
          <w:sz w:val="24"/>
          <w:szCs w:val="24"/>
        </w:rPr>
      </w:pPr>
      <w:r>
        <w:rPr>
          <w:rFonts w:ascii="Times New Roman" w:hAnsi="Times New Roman"/>
          <w:sz w:val="24"/>
          <w:szCs w:val="24"/>
          <w:u w:val="single"/>
        </w:rPr>
        <w:t>Guests:</w:t>
      </w:r>
      <w:r>
        <w:rPr>
          <w:rFonts w:ascii="Times New Roman" w:hAnsi="Times New Roman"/>
          <w:sz w:val="24"/>
          <w:szCs w:val="24"/>
        </w:rPr>
        <w:tab/>
        <w:t xml:space="preserve">Marty Alvarado, </w:t>
      </w:r>
      <w:r w:rsidR="00E00173">
        <w:rPr>
          <w:rFonts w:ascii="Times New Roman" w:hAnsi="Times New Roman"/>
          <w:sz w:val="24"/>
          <w:szCs w:val="24"/>
        </w:rPr>
        <w:t xml:space="preserve">Executive Vice Chancellor CCCCO; </w:t>
      </w:r>
      <w:r w:rsidR="0028086A">
        <w:rPr>
          <w:rFonts w:ascii="Times New Roman" w:hAnsi="Times New Roman"/>
          <w:sz w:val="24"/>
          <w:szCs w:val="24"/>
        </w:rPr>
        <w:t xml:space="preserve">Romey Sabalius, </w:t>
      </w:r>
      <w:r w:rsidR="00F42CD0">
        <w:rPr>
          <w:rFonts w:ascii="Times New Roman" w:hAnsi="Times New Roman"/>
          <w:sz w:val="24"/>
          <w:szCs w:val="24"/>
        </w:rPr>
        <w:t xml:space="preserve">CSU </w:t>
      </w:r>
      <w:r w:rsidR="0028086A">
        <w:rPr>
          <w:rFonts w:ascii="Times New Roman" w:hAnsi="Times New Roman"/>
          <w:sz w:val="24"/>
          <w:szCs w:val="24"/>
        </w:rPr>
        <w:t>Faculty Trustee</w:t>
      </w:r>
      <w:r w:rsidR="008F76A7" w:rsidRPr="006B01E3">
        <w:rPr>
          <w:rFonts w:ascii="Times New Roman" w:hAnsi="Times New Roman"/>
          <w:sz w:val="24"/>
          <w:szCs w:val="24"/>
        </w:rPr>
        <w:tab/>
      </w:r>
    </w:p>
    <w:p w14:paraId="1D3131FC" w14:textId="5797E827" w:rsidR="003E6991" w:rsidRPr="00D8246C" w:rsidRDefault="00410969" w:rsidP="00410969">
      <w:pPr>
        <w:spacing w:after="0" w:line="240" w:lineRule="auto"/>
        <w:ind w:left="1440" w:hanging="1440"/>
        <w:rPr>
          <w:rFonts w:ascii="Times New Roman" w:hAnsi="Times New Roman" w:cs="Times New Roman"/>
          <w:sz w:val="24"/>
          <w:szCs w:val="24"/>
        </w:rPr>
      </w:pPr>
      <w:r>
        <w:rPr>
          <w:rFonts w:ascii="Times New Roman" w:hAnsi="Times New Roman" w:cs="Times New Roman"/>
          <w:sz w:val="24"/>
          <w:szCs w:val="24"/>
          <w:u w:val="single"/>
        </w:rPr>
        <w:t>Via Zoom</w:t>
      </w:r>
      <w:r w:rsidR="00CC0B0A" w:rsidRPr="006B01E3">
        <w:rPr>
          <w:rFonts w:ascii="Times New Roman" w:hAnsi="Times New Roman" w:cs="Times New Roman"/>
          <w:sz w:val="24"/>
          <w:szCs w:val="24"/>
        </w:rPr>
        <w:t xml:space="preserve">: </w:t>
      </w:r>
      <w:r w:rsidR="001E39B6" w:rsidRPr="006B01E3">
        <w:rPr>
          <w:rFonts w:ascii="Times New Roman" w:hAnsi="Times New Roman" w:cs="Times New Roman"/>
          <w:sz w:val="24"/>
          <w:szCs w:val="24"/>
        </w:rPr>
        <w:tab/>
      </w:r>
      <w:r w:rsidR="00EE5DF2" w:rsidRPr="00D8246C">
        <w:rPr>
          <w:rFonts w:ascii="Times New Roman" w:hAnsi="Times New Roman"/>
          <w:sz w:val="24"/>
          <w:szCs w:val="24"/>
        </w:rPr>
        <w:t>Beth Steffel, CSU Academic Senate Secretary</w:t>
      </w:r>
      <w:r w:rsidR="00EE5DF2" w:rsidRPr="00D8246C">
        <w:rPr>
          <w:rFonts w:ascii="Times New Roman" w:hAnsi="Times New Roman" w:cs="Times New Roman"/>
          <w:sz w:val="24"/>
          <w:szCs w:val="24"/>
        </w:rPr>
        <w:t xml:space="preserve">; </w:t>
      </w:r>
      <w:r w:rsidRPr="00D8246C">
        <w:rPr>
          <w:rFonts w:ascii="Times New Roman" w:hAnsi="Times New Roman" w:cs="Times New Roman"/>
          <w:sz w:val="24"/>
          <w:szCs w:val="24"/>
        </w:rPr>
        <w:t>John Serences</w:t>
      </w:r>
      <w:r w:rsidR="00D50329" w:rsidRPr="00D8246C">
        <w:rPr>
          <w:rFonts w:ascii="Times New Roman" w:hAnsi="Times New Roman" w:cs="Times New Roman"/>
          <w:sz w:val="24"/>
          <w:szCs w:val="24"/>
        </w:rPr>
        <w:t>, UCEP Chair;</w:t>
      </w:r>
      <w:r w:rsidR="00172EB0" w:rsidRPr="00D8246C">
        <w:rPr>
          <w:rFonts w:ascii="Times New Roman" w:hAnsi="Times New Roman" w:cs="Times New Roman"/>
          <w:sz w:val="24"/>
          <w:szCs w:val="24"/>
        </w:rPr>
        <w:t xml:space="preserve"> Brenda Abrams, UCOP Principal Policy Analyst</w:t>
      </w:r>
      <w:r w:rsidR="00D8246C">
        <w:rPr>
          <w:rFonts w:ascii="Times New Roman" w:hAnsi="Times New Roman" w:cs="Times New Roman"/>
          <w:sz w:val="24"/>
          <w:szCs w:val="24"/>
        </w:rPr>
        <w:t xml:space="preserve">; </w:t>
      </w:r>
      <w:r w:rsidR="00D8246C" w:rsidRPr="00D8246C">
        <w:rPr>
          <w:rFonts w:ascii="Times New Roman" w:hAnsi="Times New Roman" w:cs="Times New Roman"/>
          <w:sz w:val="24"/>
          <w:szCs w:val="24"/>
        </w:rPr>
        <w:t>Karen Simpson-Alisca, Assistant Director for Undergraduate Transfer, CSU Chancellor’s Office</w:t>
      </w:r>
      <w:r w:rsidR="00D8246C">
        <w:rPr>
          <w:rFonts w:ascii="Times New Roman" w:hAnsi="Times New Roman" w:cs="Times New Roman"/>
          <w:sz w:val="24"/>
          <w:szCs w:val="24"/>
        </w:rPr>
        <w:t xml:space="preserve">; </w:t>
      </w:r>
    </w:p>
    <w:p w14:paraId="3CCFDB58" w14:textId="0EF209A6" w:rsidR="002B7695" w:rsidRDefault="00657E66" w:rsidP="003822D6">
      <w:pPr>
        <w:spacing w:after="0" w:line="240" w:lineRule="auto"/>
        <w:ind w:left="1440"/>
        <w:rPr>
          <w:rFonts w:ascii="Times New Roman" w:hAnsi="Times New Roman"/>
          <w:sz w:val="24"/>
          <w:szCs w:val="24"/>
          <w:u w:val="single"/>
        </w:rPr>
      </w:pPr>
      <w:r w:rsidRPr="00B008AA">
        <w:rPr>
          <w:rFonts w:ascii="Times New Roman" w:hAnsi="Times New Roman" w:cs="Times New Roman"/>
          <w:sz w:val="24"/>
          <w:szCs w:val="24"/>
        </w:rPr>
        <w:t>Monica Lin</w:t>
      </w:r>
      <w:r w:rsidR="00B008AA">
        <w:rPr>
          <w:rFonts w:ascii="Times New Roman" w:hAnsi="Times New Roman" w:cs="Times New Roman"/>
          <w:sz w:val="24"/>
          <w:szCs w:val="24"/>
        </w:rPr>
        <w:t>, Director – Academic Preparation and Relations with Sc</w:t>
      </w:r>
      <w:r w:rsidR="00635486">
        <w:rPr>
          <w:rFonts w:ascii="Times New Roman" w:hAnsi="Times New Roman" w:cs="Times New Roman"/>
          <w:sz w:val="24"/>
          <w:szCs w:val="24"/>
        </w:rPr>
        <w:t>h</w:t>
      </w:r>
      <w:r w:rsidR="00B008AA">
        <w:rPr>
          <w:rFonts w:ascii="Times New Roman" w:hAnsi="Times New Roman" w:cs="Times New Roman"/>
          <w:sz w:val="24"/>
          <w:szCs w:val="24"/>
        </w:rPr>
        <w:t>ools</w:t>
      </w:r>
      <w:r w:rsidR="00ED5740">
        <w:rPr>
          <w:rFonts w:ascii="Times New Roman" w:hAnsi="Times New Roman" w:cs="Times New Roman"/>
          <w:sz w:val="24"/>
          <w:szCs w:val="24"/>
        </w:rPr>
        <w:t>;</w:t>
      </w:r>
      <w:r w:rsidRPr="00D8246C">
        <w:rPr>
          <w:rFonts w:ascii="Times New Roman" w:hAnsi="Times New Roman" w:cs="Times New Roman"/>
          <w:sz w:val="24"/>
          <w:szCs w:val="24"/>
        </w:rPr>
        <w:t xml:space="preserve"> Melissa Lavitt, </w:t>
      </w:r>
      <w:r w:rsidR="00D8246C" w:rsidRPr="00D8246C">
        <w:rPr>
          <w:rFonts w:ascii="Times New Roman" w:hAnsi="Times New Roman" w:cs="Times New Roman"/>
          <w:sz w:val="24"/>
          <w:szCs w:val="24"/>
        </w:rPr>
        <w:t>Assistant Vice Chancellor</w:t>
      </w:r>
      <w:r w:rsidR="00D8246C" w:rsidRPr="003822D6">
        <w:rPr>
          <w:rFonts w:ascii="Times New Roman" w:hAnsi="Times New Roman" w:cs="Times New Roman"/>
          <w:sz w:val="24"/>
          <w:szCs w:val="24"/>
        </w:rPr>
        <w:t xml:space="preserve">; </w:t>
      </w:r>
      <w:r w:rsidR="002B7695" w:rsidRPr="003822D6">
        <w:rPr>
          <w:rFonts w:ascii="Times New Roman" w:hAnsi="Times New Roman"/>
          <w:sz w:val="24"/>
          <w:szCs w:val="24"/>
        </w:rPr>
        <w:t>Hilary Baxter, Executive Director</w:t>
      </w:r>
    </w:p>
    <w:p w14:paraId="476BD9BF" w14:textId="6ED6ADA1" w:rsidR="00996C93" w:rsidRPr="00D8246C" w:rsidRDefault="00996C93" w:rsidP="00181820">
      <w:pPr>
        <w:spacing w:after="0" w:line="240" w:lineRule="auto"/>
        <w:rPr>
          <w:rFonts w:ascii="Times New Roman" w:hAnsi="Times New Roman" w:cs="Times New Roman"/>
          <w:sz w:val="24"/>
          <w:szCs w:val="24"/>
        </w:rPr>
      </w:pPr>
    </w:p>
    <w:p w14:paraId="0F8D4C48" w14:textId="45524B84" w:rsidR="0091374C" w:rsidRDefault="002B7695" w:rsidP="00181820">
      <w:pPr>
        <w:spacing w:after="0" w:line="240" w:lineRule="auto"/>
        <w:rPr>
          <w:rFonts w:ascii="Times New Roman" w:hAnsi="Times New Roman"/>
          <w:sz w:val="24"/>
          <w:szCs w:val="24"/>
        </w:rPr>
      </w:pPr>
      <w:r w:rsidRPr="006B01E3">
        <w:rPr>
          <w:rFonts w:ascii="Times New Roman" w:hAnsi="Times New Roman"/>
          <w:sz w:val="24"/>
          <w:szCs w:val="24"/>
          <w:u w:val="single"/>
        </w:rPr>
        <w:t>Staff</w:t>
      </w:r>
      <w:r w:rsidRPr="006B01E3">
        <w:rPr>
          <w:rFonts w:ascii="Times New Roman" w:hAnsi="Times New Roman"/>
          <w:sz w:val="24"/>
          <w:szCs w:val="24"/>
        </w:rPr>
        <w:t xml:space="preserve">: </w:t>
      </w:r>
      <w:r w:rsidRPr="006B01E3">
        <w:rPr>
          <w:rFonts w:ascii="Times New Roman" w:hAnsi="Times New Roman"/>
          <w:sz w:val="24"/>
          <w:szCs w:val="24"/>
        </w:rPr>
        <w:tab/>
      </w:r>
      <w:r w:rsidRPr="006B01E3">
        <w:rPr>
          <w:rFonts w:ascii="Times New Roman" w:hAnsi="Times New Roman"/>
          <w:sz w:val="24"/>
          <w:szCs w:val="24"/>
        </w:rPr>
        <w:tab/>
        <w:t>Miguel Rother, ASCCC</w:t>
      </w:r>
      <w:r>
        <w:rPr>
          <w:rFonts w:ascii="Times New Roman" w:hAnsi="Times New Roman"/>
          <w:sz w:val="24"/>
          <w:szCs w:val="24"/>
        </w:rPr>
        <w:t xml:space="preserve"> Director of Grants and Initiatives</w:t>
      </w:r>
      <w:r w:rsidRPr="006B01E3">
        <w:rPr>
          <w:rFonts w:ascii="Times New Roman" w:hAnsi="Times New Roman"/>
          <w:sz w:val="24"/>
          <w:szCs w:val="24"/>
        </w:rPr>
        <w:tab/>
      </w:r>
    </w:p>
    <w:p w14:paraId="0127CF6A" w14:textId="77777777" w:rsidR="002B7695" w:rsidRPr="00D8246C" w:rsidRDefault="002B7695" w:rsidP="00181820">
      <w:pPr>
        <w:spacing w:after="0" w:line="240" w:lineRule="auto"/>
        <w:rPr>
          <w:rFonts w:ascii="Times New Roman" w:hAnsi="Times New Roman" w:cs="Times New Roman"/>
          <w:sz w:val="24"/>
          <w:szCs w:val="24"/>
        </w:rPr>
      </w:pPr>
    </w:p>
    <w:p w14:paraId="3AB41C1B" w14:textId="77777777" w:rsidR="00806B9C" w:rsidRDefault="00806B9C" w:rsidP="00181820">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Announcements</w:t>
      </w:r>
    </w:p>
    <w:p w14:paraId="2AA70942" w14:textId="2EAFADF4" w:rsidR="00806B9C" w:rsidRDefault="00806B9C" w:rsidP="00806B9C">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ICAS Chair</w:t>
      </w:r>
      <w:r w:rsidR="004A5A39">
        <w:rPr>
          <w:rFonts w:ascii="Times New Roman" w:hAnsi="Times New Roman" w:cs="Times New Roman"/>
          <w:sz w:val="24"/>
          <w:szCs w:val="24"/>
        </w:rPr>
        <w:t xml:space="preserve"> </w:t>
      </w:r>
      <w:r w:rsidR="00410969">
        <w:rPr>
          <w:rFonts w:ascii="Times New Roman" w:hAnsi="Times New Roman" w:cs="Times New Roman"/>
          <w:sz w:val="24"/>
          <w:szCs w:val="24"/>
        </w:rPr>
        <w:t>Stanskas</w:t>
      </w:r>
      <w:r>
        <w:rPr>
          <w:rFonts w:ascii="Times New Roman" w:hAnsi="Times New Roman" w:cs="Times New Roman"/>
          <w:sz w:val="24"/>
          <w:szCs w:val="24"/>
        </w:rPr>
        <w:t xml:space="preserve"> welcomed members.  Introductions were made around the room.</w:t>
      </w:r>
    </w:p>
    <w:p w14:paraId="651AED76" w14:textId="77777777" w:rsidR="00806B9C" w:rsidRPr="00806B9C" w:rsidRDefault="00806B9C" w:rsidP="00806B9C">
      <w:pPr>
        <w:pStyle w:val="ListParagraph"/>
        <w:spacing w:after="0" w:line="240" w:lineRule="auto"/>
        <w:rPr>
          <w:rFonts w:ascii="Times New Roman" w:hAnsi="Times New Roman" w:cs="Times New Roman"/>
          <w:sz w:val="24"/>
          <w:szCs w:val="24"/>
        </w:rPr>
      </w:pPr>
    </w:p>
    <w:p w14:paraId="5514A274" w14:textId="77777777" w:rsidR="000A1224" w:rsidRPr="00735B96" w:rsidRDefault="000A1224" w:rsidP="00181820">
      <w:pPr>
        <w:pStyle w:val="ListParagraph"/>
        <w:numPr>
          <w:ilvl w:val="0"/>
          <w:numId w:val="1"/>
        </w:numPr>
        <w:spacing w:after="0" w:line="240" w:lineRule="auto"/>
        <w:rPr>
          <w:rFonts w:ascii="Times New Roman" w:hAnsi="Times New Roman" w:cs="Times New Roman"/>
          <w:b/>
          <w:sz w:val="24"/>
          <w:szCs w:val="24"/>
        </w:rPr>
      </w:pPr>
      <w:r w:rsidRPr="00735B96">
        <w:rPr>
          <w:rFonts w:ascii="Times New Roman" w:hAnsi="Times New Roman" w:cs="Times New Roman"/>
          <w:b/>
          <w:sz w:val="24"/>
          <w:szCs w:val="24"/>
        </w:rPr>
        <w:t>Consent Calendar</w:t>
      </w:r>
    </w:p>
    <w:p w14:paraId="40DAFA48" w14:textId="176F6AFA" w:rsidR="00E00173" w:rsidRDefault="00E00173" w:rsidP="00181820">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October 4, 2019 ICAS Agenda</w:t>
      </w:r>
    </w:p>
    <w:p w14:paraId="13A92D23" w14:textId="722998E2" w:rsidR="000A1224" w:rsidRPr="00735B96" w:rsidRDefault="00735B96" w:rsidP="00181820">
      <w:pPr>
        <w:pStyle w:val="ListParagraph"/>
        <w:numPr>
          <w:ilvl w:val="0"/>
          <w:numId w:val="2"/>
        </w:numPr>
        <w:spacing w:line="240" w:lineRule="auto"/>
        <w:rPr>
          <w:rFonts w:ascii="Times New Roman" w:hAnsi="Times New Roman" w:cs="Times New Roman"/>
          <w:sz w:val="24"/>
          <w:szCs w:val="24"/>
        </w:rPr>
      </w:pPr>
      <w:r w:rsidRPr="00735B96">
        <w:rPr>
          <w:rFonts w:ascii="Times New Roman" w:hAnsi="Times New Roman" w:cs="Times New Roman"/>
          <w:sz w:val="24"/>
          <w:szCs w:val="24"/>
        </w:rPr>
        <w:t>September 12</w:t>
      </w:r>
      <w:r w:rsidR="003860D4" w:rsidRPr="00735B96">
        <w:rPr>
          <w:rFonts w:ascii="Times New Roman" w:hAnsi="Times New Roman" w:cs="Times New Roman"/>
          <w:sz w:val="24"/>
          <w:szCs w:val="24"/>
        </w:rPr>
        <w:t>, 201</w:t>
      </w:r>
      <w:r w:rsidRPr="00735B96">
        <w:rPr>
          <w:rFonts w:ascii="Times New Roman" w:hAnsi="Times New Roman" w:cs="Times New Roman"/>
          <w:sz w:val="24"/>
          <w:szCs w:val="24"/>
        </w:rPr>
        <w:t>9</w:t>
      </w:r>
      <w:r w:rsidR="003860D4" w:rsidRPr="00735B96">
        <w:rPr>
          <w:rFonts w:ascii="Times New Roman" w:hAnsi="Times New Roman" w:cs="Times New Roman"/>
          <w:sz w:val="24"/>
          <w:szCs w:val="24"/>
        </w:rPr>
        <w:t xml:space="preserve"> ICAS </w:t>
      </w:r>
      <w:r w:rsidR="00E00173">
        <w:rPr>
          <w:rFonts w:ascii="Times New Roman" w:hAnsi="Times New Roman" w:cs="Times New Roman"/>
          <w:sz w:val="24"/>
          <w:szCs w:val="24"/>
        </w:rPr>
        <w:t>Minutes</w:t>
      </w:r>
    </w:p>
    <w:p w14:paraId="2EA49029" w14:textId="77777777" w:rsidR="00C7418B" w:rsidRDefault="005A1EBC" w:rsidP="00D96E50">
      <w:pPr>
        <w:spacing w:after="0" w:line="240" w:lineRule="auto"/>
        <w:outlineLvl w:val="0"/>
        <w:rPr>
          <w:rFonts w:ascii="Times New Roman" w:hAnsi="Times New Roman" w:cs="Times New Roman"/>
          <w:b/>
          <w:sz w:val="24"/>
          <w:szCs w:val="24"/>
        </w:rPr>
      </w:pPr>
      <w:r>
        <w:rPr>
          <w:rFonts w:ascii="Times New Roman" w:hAnsi="Times New Roman" w:cs="Times New Roman"/>
          <w:b/>
          <w:sz w:val="24"/>
          <w:szCs w:val="24"/>
        </w:rPr>
        <w:tab/>
      </w:r>
      <w:r w:rsidR="00AB3F79" w:rsidRPr="00AB3F79">
        <w:rPr>
          <w:rFonts w:ascii="Times New Roman" w:hAnsi="Times New Roman" w:cs="Times New Roman"/>
          <w:b/>
          <w:sz w:val="24"/>
          <w:szCs w:val="24"/>
        </w:rPr>
        <w:t>ACTION</w:t>
      </w:r>
      <w:r w:rsidR="00C7418B">
        <w:rPr>
          <w:rFonts w:ascii="Times New Roman" w:hAnsi="Times New Roman" w:cs="Times New Roman"/>
          <w:b/>
          <w:sz w:val="24"/>
          <w:szCs w:val="24"/>
        </w:rPr>
        <w:t xml:space="preserve">: </w:t>
      </w:r>
    </w:p>
    <w:p w14:paraId="7A3B32A2" w14:textId="37ECE822" w:rsidR="00217F2C" w:rsidRPr="00AB3F79" w:rsidRDefault="005A1EBC" w:rsidP="00D96E50">
      <w:pPr>
        <w:spacing w:after="0" w:line="240" w:lineRule="auto"/>
        <w:outlineLvl w:val="0"/>
        <w:rPr>
          <w:rFonts w:ascii="Times New Roman" w:hAnsi="Times New Roman" w:cs="Times New Roman"/>
          <w:b/>
          <w:sz w:val="24"/>
          <w:szCs w:val="24"/>
        </w:rPr>
      </w:pPr>
      <w:r>
        <w:rPr>
          <w:rFonts w:ascii="Times New Roman" w:hAnsi="Times New Roman" w:cs="Times New Roman"/>
          <w:sz w:val="24"/>
          <w:szCs w:val="24"/>
        </w:rPr>
        <w:tab/>
      </w:r>
      <w:r w:rsidR="00C60CE0">
        <w:rPr>
          <w:rFonts w:ascii="Times New Roman" w:hAnsi="Times New Roman" w:cs="Times New Roman"/>
          <w:sz w:val="24"/>
          <w:szCs w:val="24"/>
        </w:rPr>
        <w:t>Motion to approve the consent calendar (</w:t>
      </w:r>
      <w:r w:rsidR="00E00173">
        <w:rPr>
          <w:rFonts w:ascii="Times New Roman" w:hAnsi="Times New Roman" w:cs="Times New Roman"/>
          <w:sz w:val="24"/>
          <w:szCs w:val="24"/>
        </w:rPr>
        <w:t>Collins</w:t>
      </w:r>
      <w:r w:rsidR="00C60CE0">
        <w:rPr>
          <w:rFonts w:ascii="Times New Roman" w:hAnsi="Times New Roman" w:cs="Times New Roman"/>
          <w:sz w:val="24"/>
          <w:szCs w:val="24"/>
        </w:rPr>
        <w:t xml:space="preserve">, </w:t>
      </w:r>
      <w:r w:rsidR="00E00173">
        <w:rPr>
          <w:rFonts w:ascii="Times New Roman" w:hAnsi="Times New Roman" w:cs="Times New Roman"/>
          <w:sz w:val="24"/>
          <w:szCs w:val="24"/>
        </w:rPr>
        <w:t>Gauvain</w:t>
      </w:r>
      <w:r w:rsidR="00C60CE0">
        <w:rPr>
          <w:rFonts w:ascii="Times New Roman" w:hAnsi="Times New Roman" w:cs="Times New Roman"/>
          <w:sz w:val="24"/>
          <w:szCs w:val="24"/>
        </w:rPr>
        <w:t>)</w:t>
      </w:r>
      <w:r w:rsidR="00217F2C" w:rsidRPr="00AB3F79">
        <w:rPr>
          <w:rFonts w:ascii="Times New Roman" w:hAnsi="Times New Roman" w:cs="Times New Roman"/>
          <w:b/>
          <w:sz w:val="24"/>
          <w:szCs w:val="24"/>
        </w:rPr>
        <w:t xml:space="preserve"> </w:t>
      </w:r>
    </w:p>
    <w:p w14:paraId="4C127B78" w14:textId="77777777" w:rsidR="00217F2C" w:rsidRPr="0054075E" w:rsidRDefault="00217F2C" w:rsidP="00FE5702">
      <w:pPr>
        <w:spacing w:after="0" w:line="240" w:lineRule="auto"/>
        <w:rPr>
          <w:rFonts w:ascii="Times New Roman" w:hAnsi="Times New Roman" w:cs="Times New Roman"/>
          <w:sz w:val="20"/>
          <w:szCs w:val="20"/>
        </w:rPr>
      </w:pPr>
    </w:p>
    <w:p w14:paraId="7C1785EE" w14:textId="77777777" w:rsidR="00217F2C" w:rsidRPr="0054075E" w:rsidRDefault="00217F2C" w:rsidP="00FE5702">
      <w:pPr>
        <w:spacing w:after="0" w:line="240" w:lineRule="auto"/>
        <w:rPr>
          <w:rFonts w:ascii="Times New Roman" w:hAnsi="Times New Roman" w:cs="Times New Roman"/>
          <w:sz w:val="20"/>
          <w:szCs w:val="20"/>
        </w:rPr>
      </w:pPr>
    </w:p>
    <w:p w14:paraId="2D79E569" w14:textId="6A07658A" w:rsidR="00B64DDD" w:rsidRDefault="00515C25" w:rsidP="00181820">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IGETC Standards Subcommittee</w:t>
      </w:r>
    </w:p>
    <w:p w14:paraId="3F928D91" w14:textId="4803DD4C" w:rsidR="00D521B0" w:rsidRDefault="00BD2A89" w:rsidP="00D521B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item is being brought before ICAS for the selection </w:t>
      </w:r>
      <w:r w:rsidR="003E4CE6">
        <w:rPr>
          <w:rFonts w:ascii="Times New Roman" w:hAnsi="Times New Roman" w:cs="Times New Roman"/>
          <w:sz w:val="24"/>
          <w:szCs w:val="24"/>
        </w:rPr>
        <w:t xml:space="preserve">of committee members for the ICAS IGETC Standards Subcommittee.  </w:t>
      </w:r>
      <w:r w:rsidR="004F29AC">
        <w:rPr>
          <w:rFonts w:ascii="Times New Roman" w:hAnsi="Times New Roman" w:cs="Times New Roman"/>
          <w:sz w:val="24"/>
          <w:szCs w:val="24"/>
        </w:rPr>
        <w:t>The composition of the group is as follows:</w:t>
      </w:r>
    </w:p>
    <w:p w14:paraId="574D8AA5" w14:textId="1B988965" w:rsidR="004F29AC" w:rsidRDefault="004F29AC" w:rsidP="00D521B0">
      <w:pPr>
        <w:pStyle w:val="ListParagraph"/>
        <w:spacing w:after="0" w:line="240" w:lineRule="auto"/>
        <w:rPr>
          <w:rFonts w:ascii="Times New Roman" w:hAnsi="Times New Roman" w:cs="Times New Roman"/>
          <w:sz w:val="24"/>
          <w:szCs w:val="24"/>
        </w:rPr>
      </w:pPr>
    </w:p>
    <w:p w14:paraId="45DBA43C" w14:textId="30A48B31" w:rsidR="004F29AC" w:rsidRDefault="004F29AC" w:rsidP="005053FE">
      <w:pPr>
        <w:pStyle w:val="ListParagraph"/>
        <w:numPr>
          <w:ilvl w:val="0"/>
          <w:numId w:val="24"/>
        </w:numPr>
        <w:spacing w:after="0" w:line="240" w:lineRule="auto"/>
        <w:rPr>
          <w:rFonts w:ascii="Times New Roman" w:hAnsi="Times New Roman" w:cs="Times New Roman"/>
          <w:sz w:val="24"/>
          <w:szCs w:val="24"/>
        </w:rPr>
      </w:pPr>
      <w:r>
        <w:rPr>
          <w:rFonts w:ascii="Times New Roman" w:hAnsi="Times New Roman" w:cs="Times New Roman"/>
          <w:sz w:val="24"/>
          <w:szCs w:val="24"/>
        </w:rPr>
        <w:t>1 Chair appointed by ICAS</w:t>
      </w:r>
    </w:p>
    <w:p w14:paraId="337CB476" w14:textId="7B0226F7" w:rsidR="004F29AC" w:rsidRDefault="004F29AC" w:rsidP="005053FE">
      <w:pPr>
        <w:pStyle w:val="ListParagraph"/>
        <w:numPr>
          <w:ilvl w:val="0"/>
          <w:numId w:val="24"/>
        </w:numPr>
        <w:spacing w:after="0" w:line="240" w:lineRule="auto"/>
        <w:rPr>
          <w:rFonts w:ascii="Times New Roman" w:hAnsi="Times New Roman" w:cs="Times New Roman"/>
          <w:sz w:val="24"/>
          <w:szCs w:val="24"/>
        </w:rPr>
      </w:pPr>
      <w:r>
        <w:rPr>
          <w:rFonts w:ascii="Times New Roman" w:hAnsi="Times New Roman" w:cs="Times New Roman"/>
          <w:sz w:val="24"/>
          <w:szCs w:val="24"/>
        </w:rPr>
        <w:t>1 Faculty member appointed by each segment’s Academic Senate</w:t>
      </w:r>
    </w:p>
    <w:p w14:paraId="1C9DBD8E" w14:textId="6B1A8741" w:rsidR="004F29AC" w:rsidRDefault="004F29AC" w:rsidP="005053FE">
      <w:pPr>
        <w:pStyle w:val="ListParagraph"/>
        <w:numPr>
          <w:ilvl w:val="0"/>
          <w:numId w:val="24"/>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 CCC Articulation Officer to function in an advisory role</w:t>
      </w:r>
    </w:p>
    <w:p w14:paraId="746A7C93" w14:textId="77777777" w:rsidR="00515C25" w:rsidRPr="00D521B0" w:rsidRDefault="00515C25" w:rsidP="00D521B0">
      <w:pPr>
        <w:pStyle w:val="ListParagraph"/>
        <w:spacing w:after="0" w:line="240" w:lineRule="auto"/>
        <w:rPr>
          <w:rFonts w:ascii="Times New Roman" w:hAnsi="Times New Roman" w:cs="Times New Roman"/>
          <w:sz w:val="24"/>
          <w:szCs w:val="24"/>
        </w:rPr>
      </w:pPr>
    </w:p>
    <w:p w14:paraId="744DBD7A" w14:textId="0C270105" w:rsidR="00CD4A5F" w:rsidRDefault="003E4CE6" w:rsidP="00D96E50">
      <w:pPr>
        <w:spacing w:after="0" w:line="240" w:lineRule="auto"/>
        <w:ind w:left="720"/>
        <w:outlineLvl w:val="0"/>
        <w:rPr>
          <w:rFonts w:ascii="Times New Roman" w:hAnsi="Times New Roman" w:cs="Times New Roman"/>
          <w:b/>
          <w:sz w:val="24"/>
          <w:szCs w:val="24"/>
        </w:rPr>
      </w:pPr>
      <w:r>
        <w:rPr>
          <w:rFonts w:ascii="Times New Roman" w:hAnsi="Times New Roman" w:cs="Times New Roman"/>
          <w:b/>
          <w:sz w:val="24"/>
          <w:szCs w:val="24"/>
        </w:rPr>
        <w:t>Follow up</w:t>
      </w:r>
      <w:r w:rsidR="001916F9" w:rsidRPr="00D3296B">
        <w:rPr>
          <w:rFonts w:ascii="Times New Roman" w:hAnsi="Times New Roman" w:cs="Times New Roman"/>
          <w:b/>
          <w:sz w:val="24"/>
          <w:szCs w:val="24"/>
        </w:rPr>
        <w:t xml:space="preserve">: </w:t>
      </w:r>
    </w:p>
    <w:p w14:paraId="656AEE4C" w14:textId="74C0A454" w:rsidR="00896D4D" w:rsidRPr="00D3296B" w:rsidRDefault="003E4CE6" w:rsidP="00CD4A5F">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Each segment will work to identify faculty to be appointed to the committee.  This </w:t>
      </w:r>
      <w:r w:rsidR="004F29AC">
        <w:rPr>
          <w:rFonts w:ascii="Times New Roman" w:hAnsi="Times New Roman" w:cs="Times New Roman"/>
          <w:sz w:val="24"/>
          <w:szCs w:val="24"/>
        </w:rPr>
        <w:t xml:space="preserve">will be included on the December 3, 2019 meeting agenda for approval of </w:t>
      </w:r>
      <w:r w:rsidR="00666D53">
        <w:rPr>
          <w:rFonts w:ascii="Times New Roman" w:hAnsi="Times New Roman" w:cs="Times New Roman"/>
          <w:sz w:val="24"/>
          <w:szCs w:val="24"/>
        </w:rPr>
        <w:t>the IGETC Standards Sub</w:t>
      </w:r>
      <w:r w:rsidR="004F29AC">
        <w:rPr>
          <w:rFonts w:ascii="Times New Roman" w:hAnsi="Times New Roman" w:cs="Times New Roman"/>
          <w:sz w:val="24"/>
          <w:szCs w:val="24"/>
        </w:rPr>
        <w:t>committee members.</w:t>
      </w:r>
    </w:p>
    <w:p w14:paraId="5244D8E9" w14:textId="77777777" w:rsidR="001916F9" w:rsidRDefault="001916F9" w:rsidP="00CD4A5F">
      <w:pPr>
        <w:spacing w:after="0" w:line="240" w:lineRule="auto"/>
        <w:ind w:left="720"/>
        <w:rPr>
          <w:rFonts w:ascii="Times New Roman" w:hAnsi="Times New Roman" w:cs="Times New Roman"/>
          <w:sz w:val="20"/>
          <w:szCs w:val="20"/>
        </w:rPr>
      </w:pPr>
    </w:p>
    <w:p w14:paraId="364253CA" w14:textId="77777777" w:rsidR="00FF7795" w:rsidRPr="000D3DC3" w:rsidRDefault="00FF7795" w:rsidP="001D28B6">
      <w:pPr>
        <w:spacing w:after="0" w:line="240" w:lineRule="auto"/>
        <w:rPr>
          <w:rFonts w:ascii="Times New Roman" w:hAnsi="Times New Roman" w:cs="Times New Roman"/>
          <w:sz w:val="20"/>
          <w:szCs w:val="20"/>
        </w:rPr>
      </w:pPr>
    </w:p>
    <w:p w14:paraId="5205DABD" w14:textId="77777777" w:rsidR="004F29AC" w:rsidRPr="004873E5" w:rsidRDefault="004F29AC" w:rsidP="004F29AC">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Announcements and Updates</w:t>
      </w:r>
    </w:p>
    <w:p w14:paraId="658E7631" w14:textId="77777777" w:rsidR="00BB0683" w:rsidRDefault="00BB0683" w:rsidP="00D96E50">
      <w:pPr>
        <w:pStyle w:val="ListParagraph"/>
        <w:outlineLvl w:val="0"/>
        <w:rPr>
          <w:rFonts w:ascii="Times New Roman" w:hAnsi="Times New Roman" w:cs="Times New Roman"/>
          <w:b/>
          <w:sz w:val="24"/>
          <w:szCs w:val="24"/>
        </w:rPr>
      </w:pPr>
      <w:r>
        <w:rPr>
          <w:rFonts w:ascii="Times New Roman" w:hAnsi="Times New Roman" w:cs="Times New Roman"/>
          <w:b/>
          <w:sz w:val="24"/>
          <w:szCs w:val="24"/>
        </w:rPr>
        <w:t>Catherine Nelson, Chair, CSU Academic Senate</w:t>
      </w:r>
    </w:p>
    <w:p w14:paraId="25591BA1" w14:textId="46182055" w:rsidR="00BB0683" w:rsidRPr="006F24F9" w:rsidRDefault="00BB0683" w:rsidP="00BB0683">
      <w:pPr>
        <w:pStyle w:val="ListParagraph"/>
        <w:spacing w:after="0" w:line="240" w:lineRule="auto"/>
      </w:pPr>
      <w:r w:rsidRPr="003709B8">
        <w:rPr>
          <w:rFonts w:ascii="Times New Roman" w:hAnsi="Times New Roman" w:cs="Times New Roman"/>
          <w:sz w:val="24"/>
          <w:szCs w:val="24"/>
        </w:rPr>
        <w:t>ASCSU Chair</w:t>
      </w:r>
      <w:r w:rsidR="004A5A39">
        <w:rPr>
          <w:rFonts w:ascii="Times New Roman" w:hAnsi="Times New Roman" w:cs="Times New Roman"/>
          <w:sz w:val="24"/>
          <w:szCs w:val="24"/>
        </w:rPr>
        <w:t xml:space="preserve"> </w:t>
      </w:r>
      <w:r>
        <w:rPr>
          <w:rFonts w:ascii="Times New Roman" w:hAnsi="Times New Roman" w:cs="Times New Roman"/>
          <w:sz w:val="24"/>
          <w:szCs w:val="24"/>
        </w:rPr>
        <w:t>Nelson,</w:t>
      </w:r>
      <w:r w:rsidRPr="003709B8">
        <w:rPr>
          <w:rFonts w:ascii="Times New Roman" w:hAnsi="Times New Roman" w:cs="Times New Roman"/>
          <w:sz w:val="24"/>
          <w:szCs w:val="24"/>
        </w:rPr>
        <w:t xml:space="preserve"> highlighted recent </w:t>
      </w:r>
      <w:r>
        <w:rPr>
          <w:rFonts w:ascii="Times New Roman" w:hAnsi="Times New Roman" w:cs="Times New Roman"/>
          <w:sz w:val="24"/>
          <w:szCs w:val="24"/>
        </w:rPr>
        <w:t>discussions taking</w:t>
      </w:r>
      <w:r w:rsidRPr="003709B8">
        <w:rPr>
          <w:rFonts w:ascii="Times New Roman" w:hAnsi="Times New Roman" w:cs="Times New Roman"/>
          <w:sz w:val="24"/>
          <w:szCs w:val="24"/>
        </w:rPr>
        <w:t xml:space="preserve"> place within the California State University </w:t>
      </w:r>
      <w:r>
        <w:rPr>
          <w:rFonts w:ascii="Times New Roman" w:hAnsi="Times New Roman" w:cs="Times New Roman"/>
          <w:sz w:val="24"/>
          <w:szCs w:val="24"/>
        </w:rPr>
        <w:t>S</w:t>
      </w:r>
      <w:r w:rsidRPr="003709B8">
        <w:rPr>
          <w:rFonts w:ascii="Times New Roman" w:hAnsi="Times New Roman" w:cs="Times New Roman"/>
          <w:sz w:val="24"/>
          <w:szCs w:val="24"/>
        </w:rPr>
        <w:t>ystem:</w:t>
      </w:r>
    </w:p>
    <w:p w14:paraId="6685C38E" w14:textId="77777777" w:rsidR="00BB0683" w:rsidRPr="002D5049" w:rsidRDefault="00BB0683" w:rsidP="00BB0683">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is currently a proposal before the board of trustees.  The proposal is in relation to an admissions requirement of a fourth year of quantitative reasoning. </w:t>
      </w:r>
    </w:p>
    <w:p w14:paraId="34AC1726" w14:textId="77777777" w:rsidR="00BB0683" w:rsidRDefault="00BB0683" w:rsidP="00BB0683">
      <w:pPr>
        <w:pStyle w:val="ListParagraph"/>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cussions surrounding AB 1460, which will make the completion of ethnic studies an undergraduate graduation requirement, are ongoing.  </w:t>
      </w:r>
    </w:p>
    <w:p w14:paraId="77DC9D60" w14:textId="77777777" w:rsidR="00BB0683" w:rsidRDefault="00BB0683" w:rsidP="004F29AC">
      <w:pPr>
        <w:pStyle w:val="ListParagraph"/>
        <w:rPr>
          <w:rFonts w:ascii="Times New Roman" w:hAnsi="Times New Roman" w:cs="Times New Roman"/>
          <w:b/>
          <w:sz w:val="24"/>
          <w:szCs w:val="24"/>
        </w:rPr>
      </w:pPr>
    </w:p>
    <w:p w14:paraId="45A5694A" w14:textId="44783D6C" w:rsidR="004F29AC" w:rsidRDefault="00BE780A" w:rsidP="00D96E50">
      <w:pPr>
        <w:pStyle w:val="ListParagraph"/>
        <w:outlineLvl w:val="0"/>
        <w:rPr>
          <w:rFonts w:ascii="Times New Roman" w:hAnsi="Times New Roman" w:cs="Times New Roman"/>
          <w:b/>
          <w:sz w:val="24"/>
          <w:szCs w:val="24"/>
        </w:rPr>
      </w:pPr>
      <w:r>
        <w:rPr>
          <w:rFonts w:ascii="Times New Roman" w:hAnsi="Times New Roman" w:cs="Times New Roman"/>
          <w:b/>
          <w:sz w:val="24"/>
          <w:szCs w:val="24"/>
        </w:rPr>
        <w:t>Mary Gauvain</w:t>
      </w:r>
      <w:r w:rsidR="004F29AC">
        <w:rPr>
          <w:rFonts w:ascii="Times New Roman" w:hAnsi="Times New Roman" w:cs="Times New Roman"/>
          <w:b/>
          <w:sz w:val="24"/>
          <w:szCs w:val="24"/>
        </w:rPr>
        <w:t xml:space="preserve">, </w:t>
      </w:r>
      <w:r>
        <w:rPr>
          <w:rFonts w:ascii="Times New Roman" w:hAnsi="Times New Roman" w:cs="Times New Roman"/>
          <w:b/>
          <w:sz w:val="24"/>
          <w:szCs w:val="24"/>
        </w:rPr>
        <w:t>Vice</w:t>
      </w:r>
      <w:r w:rsidR="00EB2109">
        <w:rPr>
          <w:rFonts w:ascii="Times New Roman" w:hAnsi="Times New Roman" w:cs="Times New Roman"/>
          <w:b/>
          <w:sz w:val="24"/>
          <w:szCs w:val="24"/>
        </w:rPr>
        <w:t>-</w:t>
      </w:r>
      <w:r w:rsidR="004F29AC">
        <w:rPr>
          <w:rFonts w:ascii="Times New Roman" w:hAnsi="Times New Roman" w:cs="Times New Roman"/>
          <w:b/>
          <w:sz w:val="24"/>
          <w:szCs w:val="24"/>
        </w:rPr>
        <w:t>Chair, UC Academic Senate</w:t>
      </w:r>
    </w:p>
    <w:p w14:paraId="75C5138C" w14:textId="3F1D7B5D" w:rsidR="004F29AC" w:rsidRDefault="009574D6" w:rsidP="004F29AC">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UC Academic Senate </w:t>
      </w:r>
      <w:r w:rsidR="00EB2109">
        <w:rPr>
          <w:rFonts w:ascii="Times New Roman" w:hAnsi="Times New Roman" w:cs="Times New Roman"/>
          <w:sz w:val="24"/>
          <w:szCs w:val="24"/>
        </w:rPr>
        <w:t>Vice-</w:t>
      </w:r>
      <w:r w:rsidR="004F29AC" w:rsidRPr="00AB50B4">
        <w:rPr>
          <w:rFonts w:ascii="Times New Roman" w:hAnsi="Times New Roman" w:cs="Times New Roman"/>
          <w:sz w:val="24"/>
          <w:szCs w:val="24"/>
        </w:rPr>
        <w:t>Chair</w:t>
      </w:r>
      <w:r w:rsidR="0071040C">
        <w:rPr>
          <w:rFonts w:ascii="Times New Roman" w:hAnsi="Times New Roman" w:cs="Times New Roman"/>
          <w:sz w:val="24"/>
          <w:szCs w:val="24"/>
        </w:rPr>
        <w:t xml:space="preserve"> </w:t>
      </w:r>
      <w:r w:rsidR="00EB2109">
        <w:rPr>
          <w:rFonts w:ascii="Times New Roman" w:hAnsi="Times New Roman" w:cs="Times New Roman"/>
          <w:sz w:val="24"/>
          <w:szCs w:val="24"/>
        </w:rPr>
        <w:t>Gauvain</w:t>
      </w:r>
      <w:r w:rsidR="00D96E50">
        <w:rPr>
          <w:rFonts w:ascii="Times New Roman" w:hAnsi="Times New Roman" w:cs="Times New Roman"/>
          <w:sz w:val="24"/>
          <w:szCs w:val="24"/>
        </w:rPr>
        <w:t xml:space="preserve"> </w:t>
      </w:r>
      <w:r w:rsidR="004F29AC" w:rsidRPr="00AB50B4">
        <w:rPr>
          <w:rFonts w:ascii="Times New Roman" w:hAnsi="Times New Roman" w:cs="Times New Roman"/>
          <w:sz w:val="24"/>
          <w:szCs w:val="24"/>
        </w:rPr>
        <w:t>shared recent events taking place within the University of California System:</w:t>
      </w:r>
    </w:p>
    <w:p w14:paraId="248BCFA2" w14:textId="07E14EB7" w:rsidR="004F29AC" w:rsidRPr="00FC0F3B" w:rsidRDefault="004F29AC" w:rsidP="004F29AC">
      <w:pPr>
        <w:pStyle w:val="ListParagraph"/>
        <w:numPr>
          <w:ilvl w:val="0"/>
          <w:numId w:val="20"/>
        </w:numPr>
        <w:spacing w:after="0" w:line="240" w:lineRule="auto"/>
        <w:rPr>
          <w:rFonts w:ascii="Times New Roman" w:hAnsi="Times New Roman" w:cs="Times New Roman"/>
          <w:b/>
          <w:sz w:val="24"/>
          <w:szCs w:val="24"/>
        </w:rPr>
      </w:pPr>
      <w:r w:rsidRPr="00FC0F3B">
        <w:rPr>
          <w:rFonts w:ascii="Times New Roman" w:hAnsi="Times New Roman" w:cs="Times New Roman"/>
          <w:sz w:val="24"/>
          <w:szCs w:val="24"/>
        </w:rPr>
        <w:t>The</w:t>
      </w:r>
      <w:r>
        <w:rPr>
          <w:rFonts w:ascii="Times New Roman" w:hAnsi="Times New Roman" w:cs="Times New Roman"/>
          <w:sz w:val="24"/>
          <w:szCs w:val="24"/>
        </w:rPr>
        <w:t xml:space="preserve"> UC is </w:t>
      </w:r>
      <w:r w:rsidR="00BB0683">
        <w:rPr>
          <w:rFonts w:ascii="Times New Roman" w:hAnsi="Times New Roman" w:cs="Times New Roman"/>
          <w:sz w:val="24"/>
          <w:szCs w:val="24"/>
        </w:rPr>
        <w:t xml:space="preserve">addressing issues related to a need for improved alignment and articulation of courses with the </w:t>
      </w:r>
      <w:r>
        <w:rPr>
          <w:rFonts w:ascii="Times New Roman" w:hAnsi="Times New Roman" w:cs="Times New Roman"/>
          <w:sz w:val="24"/>
          <w:szCs w:val="24"/>
        </w:rPr>
        <w:t>Pathways +</w:t>
      </w:r>
      <w:r w:rsidR="00BB0683">
        <w:rPr>
          <w:rFonts w:ascii="Times New Roman" w:hAnsi="Times New Roman" w:cs="Times New Roman"/>
          <w:sz w:val="24"/>
          <w:szCs w:val="24"/>
        </w:rPr>
        <w:t xml:space="preserve"> program.</w:t>
      </w:r>
      <w:r>
        <w:rPr>
          <w:rFonts w:ascii="Times New Roman" w:hAnsi="Times New Roman" w:cs="Times New Roman"/>
          <w:sz w:val="24"/>
          <w:szCs w:val="24"/>
        </w:rPr>
        <w:t xml:space="preserve"> </w:t>
      </w:r>
    </w:p>
    <w:p w14:paraId="7D23FD42" w14:textId="4B0E3F0C" w:rsidR="007F04A7" w:rsidRPr="007F04A7" w:rsidRDefault="007F04A7" w:rsidP="004F29AC">
      <w:pPr>
        <w:pStyle w:val="ListParagraph"/>
        <w:numPr>
          <w:ilvl w:val="0"/>
          <w:numId w:val="20"/>
        </w:numPr>
        <w:spacing w:after="0" w:line="240" w:lineRule="auto"/>
        <w:rPr>
          <w:rFonts w:ascii="Times New Roman" w:hAnsi="Times New Roman" w:cs="Times New Roman"/>
          <w:bCs/>
          <w:sz w:val="24"/>
          <w:szCs w:val="24"/>
        </w:rPr>
      </w:pPr>
      <w:r w:rsidRPr="007F04A7">
        <w:rPr>
          <w:rFonts w:ascii="Times New Roman" w:hAnsi="Times New Roman" w:cs="Times New Roman"/>
          <w:bCs/>
          <w:sz w:val="24"/>
          <w:szCs w:val="24"/>
        </w:rPr>
        <w:t xml:space="preserve">BOARS </w:t>
      </w:r>
      <w:r>
        <w:rPr>
          <w:rFonts w:ascii="Times New Roman" w:hAnsi="Times New Roman" w:cs="Times New Roman"/>
          <w:bCs/>
          <w:sz w:val="24"/>
          <w:szCs w:val="24"/>
        </w:rPr>
        <w:t>is working on admissions requirements in relation to standardized testing.</w:t>
      </w:r>
    </w:p>
    <w:p w14:paraId="4FD7FA34" w14:textId="0917AFD1" w:rsidR="004F29AC" w:rsidRPr="00C160D2" w:rsidRDefault="007F04A7" w:rsidP="004F29AC">
      <w:pPr>
        <w:pStyle w:val="ListParagraph"/>
        <w:numPr>
          <w:ilvl w:val="0"/>
          <w:numId w:val="20"/>
        </w:numPr>
        <w:spacing w:after="0" w:line="240" w:lineRule="auto"/>
        <w:rPr>
          <w:rFonts w:ascii="Times New Roman" w:hAnsi="Times New Roman" w:cs="Times New Roman"/>
          <w:b/>
          <w:sz w:val="24"/>
          <w:szCs w:val="24"/>
        </w:rPr>
      </w:pPr>
      <w:r>
        <w:rPr>
          <w:rFonts w:ascii="Times New Roman" w:hAnsi="Times New Roman" w:cs="Times New Roman"/>
          <w:bCs/>
          <w:sz w:val="24"/>
          <w:szCs w:val="24"/>
        </w:rPr>
        <w:t>The UC President recently announced that this will be her last year as President.  The UC Board of Regents formed a committee to begin the search for a new President.  In addition, an advisory council will be formed to work with the UC Board of Regents committee.</w:t>
      </w:r>
    </w:p>
    <w:p w14:paraId="2BA67DED" w14:textId="77777777" w:rsidR="004F29AC" w:rsidRDefault="004F29AC" w:rsidP="004F29AC">
      <w:pPr>
        <w:pStyle w:val="ListParagraph"/>
        <w:rPr>
          <w:rFonts w:ascii="Times New Roman" w:hAnsi="Times New Roman" w:cs="Times New Roman"/>
          <w:b/>
          <w:sz w:val="24"/>
          <w:szCs w:val="24"/>
        </w:rPr>
      </w:pPr>
    </w:p>
    <w:p w14:paraId="2D39A931" w14:textId="77777777" w:rsidR="004F29AC" w:rsidRDefault="004F29AC" w:rsidP="00D96E50">
      <w:pPr>
        <w:pStyle w:val="ListParagraph"/>
        <w:outlineLvl w:val="0"/>
        <w:rPr>
          <w:rFonts w:ascii="Times New Roman" w:hAnsi="Times New Roman" w:cs="Times New Roman"/>
          <w:b/>
          <w:sz w:val="24"/>
          <w:szCs w:val="24"/>
        </w:rPr>
      </w:pPr>
      <w:r>
        <w:rPr>
          <w:rFonts w:ascii="Times New Roman" w:hAnsi="Times New Roman" w:cs="Times New Roman"/>
          <w:b/>
          <w:sz w:val="24"/>
          <w:szCs w:val="24"/>
        </w:rPr>
        <w:t>John Stanskas, President, CCC Academic Senate</w:t>
      </w:r>
    </w:p>
    <w:p w14:paraId="181C8A34" w14:textId="067EEEB8" w:rsidR="004F29AC" w:rsidRDefault="004F29AC" w:rsidP="004F29AC">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ASCCC President</w:t>
      </w:r>
      <w:r w:rsidR="0071040C">
        <w:rPr>
          <w:rFonts w:ascii="Times New Roman" w:hAnsi="Times New Roman" w:cs="Times New Roman"/>
          <w:sz w:val="24"/>
          <w:szCs w:val="24"/>
        </w:rPr>
        <w:t xml:space="preserve"> </w:t>
      </w:r>
      <w:proofErr w:type="spellStart"/>
      <w:r>
        <w:rPr>
          <w:rFonts w:ascii="Times New Roman" w:hAnsi="Times New Roman" w:cs="Times New Roman"/>
          <w:sz w:val="24"/>
          <w:szCs w:val="24"/>
        </w:rPr>
        <w:t>Stanska</w:t>
      </w:r>
      <w:proofErr w:type="spellEnd"/>
      <w:r>
        <w:rPr>
          <w:rFonts w:ascii="Times New Roman" w:hAnsi="Times New Roman" w:cs="Times New Roman"/>
          <w:sz w:val="24"/>
          <w:szCs w:val="24"/>
        </w:rPr>
        <w:t xml:space="preserve"> provided an update on recent events within the California Community College system:</w:t>
      </w:r>
    </w:p>
    <w:p w14:paraId="4E183838" w14:textId="2594D71B" w:rsidR="00A13BF1" w:rsidRDefault="00A13BF1" w:rsidP="004F29AC">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collaboration with the CCC Student Senate, the ASCCC recently held the 2019 Academic Academy.  This event was designed with a focus on the student experience. </w:t>
      </w:r>
    </w:p>
    <w:p w14:paraId="209F7893" w14:textId="1144DCF0" w:rsidR="00097BFC" w:rsidRDefault="00097BFC" w:rsidP="004F29AC">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ASCCC Fall Plenary will take place </w:t>
      </w:r>
      <w:r w:rsidR="008C53BB">
        <w:rPr>
          <w:rFonts w:ascii="Times New Roman" w:hAnsi="Times New Roman" w:cs="Times New Roman"/>
          <w:sz w:val="24"/>
          <w:szCs w:val="24"/>
        </w:rPr>
        <w:t xml:space="preserve">on </w:t>
      </w:r>
      <w:r>
        <w:rPr>
          <w:rFonts w:ascii="Times New Roman" w:hAnsi="Times New Roman" w:cs="Times New Roman"/>
          <w:sz w:val="24"/>
          <w:szCs w:val="24"/>
        </w:rPr>
        <w:t xml:space="preserve">November 7-9 in Newport Beach, where all 114 academic senates convene to discuss statewide issues, take positions on the issues, and engage in professional development. </w:t>
      </w:r>
    </w:p>
    <w:p w14:paraId="0A7B9F7D" w14:textId="19DCA461" w:rsidR="004F29AC" w:rsidRDefault="00097BFC" w:rsidP="004F29AC">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CC Board of Governors (BOG) recently adopted recommendations regarding </w:t>
      </w:r>
      <w:r w:rsidR="008C53BB">
        <w:rPr>
          <w:rFonts w:ascii="Times New Roman" w:hAnsi="Times New Roman" w:cs="Times New Roman"/>
          <w:sz w:val="24"/>
          <w:szCs w:val="24"/>
        </w:rPr>
        <w:t xml:space="preserve">the </w:t>
      </w:r>
      <w:r>
        <w:rPr>
          <w:rFonts w:ascii="Times New Roman" w:hAnsi="Times New Roman" w:cs="Times New Roman"/>
          <w:sz w:val="24"/>
          <w:szCs w:val="24"/>
        </w:rPr>
        <w:t xml:space="preserve">diversification of faculty and staff within the system.  The ASCCC provided input during the development of the recommendations and is in support </w:t>
      </w:r>
      <w:r w:rsidRPr="009569DF">
        <w:rPr>
          <w:rFonts w:ascii="Times New Roman" w:hAnsi="Times New Roman" w:cs="Times New Roman"/>
          <w:sz w:val="24"/>
          <w:szCs w:val="24"/>
        </w:rPr>
        <w:t>of their adoption by the BOG.</w:t>
      </w:r>
    </w:p>
    <w:p w14:paraId="556A3607" w14:textId="442D3020" w:rsidR="009569DF" w:rsidRPr="00EA1E33" w:rsidRDefault="009569DF" w:rsidP="004F29AC">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online Calbright </w:t>
      </w:r>
      <w:r w:rsidR="00315C35">
        <w:rPr>
          <w:rFonts w:ascii="Times New Roman" w:hAnsi="Times New Roman" w:cs="Times New Roman"/>
          <w:sz w:val="24"/>
          <w:szCs w:val="24"/>
        </w:rPr>
        <w:t>C</w:t>
      </w:r>
      <w:r>
        <w:rPr>
          <w:rFonts w:ascii="Times New Roman" w:hAnsi="Times New Roman" w:cs="Times New Roman"/>
          <w:sz w:val="24"/>
          <w:szCs w:val="24"/>
        </w:rPr>
        <w:t xml:space="preserve">ollege recently began enrolling students in Medical Coding, </w:t>
      </w:r>
      <w:r w:rsidRPr="00EA1E33">
        <w:rPr>
          <w:rFonts w:ascii="Times New Roman" w:hAnsi="Times New Roman" w:cs="Times New Roman"/>
          <w:sz w:val="24"/>
          <w:szCs w:val="24"/>
        </w:rPr>
        <w:t xml:space="preserve">Information Technology, and Cybersecurity programs.  Faculty consider </w:t>
      </w:r>
      <w:r w:rsidRPr="00EA1E33">
        <w:rPr>
          <w:rFonts w:ascii="Times New Roman" w:hAnsi="Times New Roman" w:cs="Times New Roman"/>
          <w:sz w:val="24"/>
          <w:szCs w:val="24"/>
        </w:rPr>
        <w:lastRenderedPageBreak/>
        <w:t>these programs to be duplicative and further clarification regarding legislative language surrounding accreditation and non-duplicative efforts will be requested.</w:t>
      </w:r>
    </w:p>
    <w:p w14:paraId="1B2DEC5F" w14:textId="5D301B33" w:rsidR="009569DF" w:rsidRPr="00EA1E33" w:rsidRDefault="00EA1E33" w:rsidP="009569DF">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Governor Newsom signed Assembly Bill 1504 (AB 1504, Medina) on October 3, 2019.  This bill will provide funding to the CCC Student Senate by collecting a $2 student representation fee upon enrollment.  </w:t>
      </w:r>
    </w:p>
    <w:p w14:paraId="2EDC3C66" w14:textId="77777777" w:rsidR="004F29AC" w:rsidRPr="00BE780A" w:rsidRDefault="004F29AC" w:rsidP="00BE780A">
      <w:pPr>
        <w:spacing w:after="0" w:line="240" w:lineRule="auto"/>
        <w:rPr>
          <w:rFonts w:ascii="Times New Roman" w:hAnsi="Times New Roman" w:cs="Times New Roman"/>
          <w:b/>
          <w:sz w:val="24"/>
          <w:szCs w:val="24"/>
        </w:rPr>
      </w:pPr>
    </w:p>
    <w:p w14:paraId="29952A80" w14:textId="4844A209" w:rsidR="001D28B6" w:rsidRDefault="005A265B" w:rsidP="001D28B6">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Transfer</w:t>
      </w:r>
    </w:p>
    <w:p w14:paraId="6AACA1F1" w14:textId="58EAFCD9" w:rsidR="000D3732" w:rsidRDefault="0036769C" w:rsidP="00F5083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ir </w:t>
      </w:r>
      <w:r w:rsidR="005A265B">
        <w:rPr>
          <w:rFonts w:ascii="Times New Roman" w:hAnsi="Times New Roman" w:cs="Times New Roman"/>
          <w:sz w:val="24"/>
          <w:szCs w:val="24"/>
        </w:rPr>
        <w:t>Stanskas</w:t>
      </w:r>
      <w:r w:rsidR="00ED5740">
        <w:rPr>
          <w:rFonts w:ascii="Times New Roman" w:hAnsi="Times New Roman" w:cs="Times New Roman"/>
          <w:sz w:val="24"/>
          <w:szCs w:val="24"/>
        </w:rPr>
        <w:t xml:space="preserve"> </w:t>
      </w:r>
      <w:r w:rsidR="007C611E">
        <w:rPr>
          <w:rFonts w:ascii="Times New Roman" w:hAnsi="Times New Roman" w:cs="Times New Roman"/>
          <w:sz w:val="24"/>
          <w:szCs w:val="24"/>
        </w:rPr>
        <w:t>provided background regarding transfer efforts between the segments, as well as legislation directed at transfer that impacts each system.  It has been nearly 10 years since the passage of SB 1440 (Padilla, 2010) and in that time</w:t>
      </w:r>
      <w:r w:rsidR="00315C35">
        <w:rPr>
          <w:rFonts w:ascii="Times New Roman" w:hAnsi="Times New Roman" w:cs="Times New Roman"/>
          <w:sz w:val="24"/>
          <w:szCs w:val="24"/>
        </w:rPr>
        <w:t>,</w:t>
      </w:r>
      <w:r w:rsidR="007C611E">
        <w:rPr>
          <w:rFonts w:ascii="Times New Roman" w:hAnsi="Times New Roman" w:cs="Times New Roman"/>
          <w:sz w:val="24"/>
          <w:szCs w:val="24"/>
        </w:rPr>
        <w:t xml:space="preserve"> the CCC and CSU segments </w:t>
      </w:r>
      <w:r w:rsidR="00F561BC">
        <w:rPr>
          <w:rFonts w:ascii="Times New Roman" w:hAnsi="Times New Roman" w:cs="Times New Roman"/>
          <w:sz w:val="24"/>
          <w:szCs w:val="24"/>
        </w:rPr>
        <w:t>worked to implement the law and explored ways to improve on those efforts.</w:t>
      </w:r>
      <w:r w:rsidR="00306F69">
        <w:rPr>
          <w:rFonts w:ascii="Times New Roman" w:hAnsi="Times New Roman" w:cs="Times New Roman"/>
          <w:sz w:val="24"/>
          <w:szCs w:val="24"/>
        </w:rPr>
        <w:t xml:space="preserve">  In 2015</w:t>
      </w:r>
      <w:r w:rsidR="00315C35">
        <w:rPr>
          <w:rFonts w:ascii="Times New Roman" w:hAnsi="Times New Roman" w:cs="Times New Roman"/>
          <w:sz w:val="24"/>
          <w:szCs w:val="24"/>
        </w:rPr>
        <w:t>,</w:t>
      </w:r>
      <w:r w:rsidR="00306F69">
        <w:rPr>
          <w:rFonts w:ascii="Times New Roman" w:hAnsi="Times New Roman" w:cs="Times New Roman"/>
          <w:sz w:val="24"/>
          <w:szCs w:val="24"/>
        </w:rPr>
        <w:t xml:space="preserve"> the UC developed 21 transfer pathways based on the Transfer Model Curriculum that was developed for SB 1440 implementation.  There is now significant interest being shown by the Legislative Analyst’s Office (LAO) in relation to the two different pathways and the differences between them.</w:t>
      </w:r>
      <w:r w:rsidR="002C7E7F">
        <w:rPr>
          <w:rFonts w:ascii="Times New Roman" w:hAnsi="Times New Roman" w:cs="Times New Roman"/>
          <w:sz w:val="24"/>
          <w:szCs w:val="24"/>
        </w:rPr>
        <w:t xml:space="preserve">  </w:t>
      </w:r>
      <w:r w:rsidR="00B64D9C">
        <w:rPr>
          <w:rFonts w:ascii="Times New Roman" w:hAnsi="Times New Roman" w:cs="Times New Roman"/>
          <w:sz w:val="24"/>
          <w:szCs w:val="24"/>
        </w:rPr>
        <w:t xml:space="preserve">This is being brought before ICAS to consider developing a proposal that resolves the issue prior to legislation being </w:t>
      </w:r>
      <w:r w:rsidR="00E55D0F">
        <w:rPr>
          <w:rFonts w:ascii="Times New Roman" w:hAnsi="Times New Roman" w:cs="Times New Roman"/>
          <w:sz w:val="24"/>
          <w:szCs w:val="24"/>
        </w:rPr>
        <w:t xml:space="preserve">passed.  </w:t>
      </w:r>
      <w:r w:rsidR="00B16532">
        <w:rPr>
          <w:rFonts w:ascii="Times New Roman" w:hAnsi="Times New Roman" w:cs="Times New Roman"/>
          <w:sz w:val="24"/>
          <w:szCs w:val="24"/>
        </w:rPr>
        <w:t xml:space="preserve">ASCCC staff reviewed the TMC and UC Transfer Pathways for differences and provided ICAS with a list of 7 disciplines that appear to align well.  </w:t>
      </w:r>
      <w:r w:rsidR="004E401B">
        <w:rPr>
          <w:rFonts w:ascii="Times New Roman" w:hAnsi="Times New Roman" w:cs="Times New Roman"/>
          <w:sz w:val="24"/>
          <w:szCs w:val="24"/>
        </w:rPr>
        <w:t xml:space="preserve">The group discussed convening the C-ID Faculty Discipline Review Groups (FDRGs) for each of the disciplines to begin discussions regarding </w:t>
      </w:r>
      <w:r w:rsidR="005A0701">
        <w:rPr>
          <w:rFonts w:ascii="Times New Roman" w:hAnsi="Times New Roman" w:cs="Times New Roman"/>
          <w:sz w:val="24"/>
          <w:szCs w:val="24"/>
        </w:rPr>
        <w:t>the creation of</w:t>
      </w:r>
      <w:r w:rsidR="004E401B">
        <w:rPr>
          <w:rFonts w:ascii="Times New Roman" w:hAnsi="Times New Roman" w:cs="Times New Roman"/>
          <w:sz w:val="24"/>
          <w:szCs w:val="24"/>
        </w:rPr>
        <w:t xml:space="preserve"> degree templates similar to those </w:t>
      </w:r>
      <w:r w:rsidR="005A0701">
        <w:rPr>
          <w:rFonts w:ascii="Times New Roman" w:hAnsi="Times New Roman" w:cs="Times New Roman"/>
          <w:sz w:val="24"/>
          <w:szCs w:val="24"/>
        </w:rPr>
        <w:t xml:space="preserve">that exist </w:t>
      </w:r>
      <w:r w:rsidR="004E401B">
        <w:rPr>
          <w:rFonts w:ascii="Times New Roman" w:hAnsi="Times New Roman" w:cs="Times New Roman"/>
          <w:sz w:val="24"/>
          <w:szCs w:val="24"/>
        </w:rPr>
        <w:t xml:space="preserve">in chemistry and physics.  </w:t>
      </w:r>
      <w:r w:rsidR="000D3732">
        <w:rPr>
          <w:rFonts w:ascii="Times New Roman" w:hAnsi="Times New Roman" w:cs="Times New Roman"/>
          <w:sz w:val="24"/>
          <w:szCs w:val="24"/>
        </w:rPr>
        <w:t>It was stated that each discipline varies and would not necessarily align due to pedagogical differences between the CSU and UC.  In addition, SB1440 requires that Associate Degrees for Transfer (ADTs) are no more than 120 units, split between the CCC and CSU.  This is problematic in disciplines such as engineering where students would not be prepared for upper</w:t>
      </w:r>
      <w:r w:rsidR="008C53BB">
        <w:rPr>
          <w:rFonts w:ascii="Times New Roman" w:hAnsi="Times New Roman" w:cs="Times New Roman"/>
          <w:sz w:val="24"/>
          <w:szCs w:val="24"/>
        </w:rPr>
        <w:t>-</w:t>
      </w:r>
      <w:r w:rsidR="000D3732">
        <w:rPr>
          <w:rFonts w:ascii="Times New Roman" w:hAnsi="Times New Roman" w:cs="Times New Roman"/>
          <w:sz w:val="24"/>
          <w:szCs w:val="24"/>
        </w:rPr>
        <w:t xml:space="preserve">division coursework.  </w:t>
      </w:r>
      <w:r w:rsidR="00C45032">
        <w:rPr>
          <w:rFonts w:ascii="Times New Roman" w:hAnsi="Times New Roman" w:cs="Times New Roman"/>
          <w:sz w:val="24"/>
          <w:szCs w:val="24"/>
        </w:rPr>
        <w:t xml:space="preserve">The group discussed the need to potentially craft a bill that amends SB1440 to allow more than 120 units in some disciplines, provides funding for initiatives and supports intersegmental dialogue. </w:t>
      </w:r>
    </w:p>
    <w:p w14:paraId="49DF7C40" w14:textId="1DAE6E41" w:rsidR="00ED5740" w:rsidRDefault="00ED5740" w:rsidP="00F50830">
      <w:pPr>
        <w:pStyle w:val="ListParagraph"/>
        <w:spacing w:after="0" w:line="240" w:lineRule="auto"/>
        <w:rPr>
          <w:rFonts w:ascii="Times New Roman" w:hAnsi="Times New Roman" w:cs="Times New Roman"/>
          <w:sz w:val="24"/>
          <w:szCs w:val="24"/>
        </w:rPr>
      </w:pPr>
    </w:p>
    <w:p w14:paraId="47C886A2" w14:textId="1A357E8E" w:rsidR="00ED5740" w:rsidRDefault="00AF2D81" w:rsidP="00F5083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hree segments discussed </w:t>
      </w:r>
      <w:r w:rsidR="00034292">
        <w:rPr>
          <w:rFonts w:ascii="Times New Roman" w:hAnsi="Times New Roman" w:cs="Times New Roman"/>
          <w:sz w:val="24"/>
          <w:szCs w:val="24"/>
        </w:rPr>
        <w:t xml:space="preserve">several needs that each segment will require to implement new degrees such as </w:t>
      </w:r>
      <w:r w:rsidR="000D3732">
        <w:rPr>
          <w:rFonts w:ascii="Times New Roman" w:hAnsi="Times New Roman" w:cs="Times New Roman"/>
          <w:sz w:val="24"/>
          <w:szCs w:val="24"/>
        </w:rPr>
        <w:t xml:space="preserve">funding and </w:t>
      </w:r>
      <w:r w:rsidR="00034292">
        <w:rPr>
          <w:rFonts w:ascii="Times New Roman" w:hAnsi="Times New Roman" w:cs="Times New Roman"/>
          <w:sz w:val="24"/>
          <w:szCs w:val="24"/>
        </w:rPr>
        <w:t xml:space="preserve">support </w:t>
      </w:r>
      <w:r w:rsidR="000D3732">
        <w:rPr>
          <w:rFonts w:ascii="Times New Roman" w:hAnsi="Times New Roman" w:cs="Times New Roman"/>
          <w:sz w:val="24"/>
          <w:szCs w:val="24"/>
        </w:rPr>
        <w:t>to facilitate</w:t>
      </w:r>
      <w:r w:rsidR="00034292">
        <w:rPr>
          <w:rFonts w:ascii="Times New Roman" w:hAnsi="Times New Roman" w:cs="Times New Roman"/>
          <w:sz w:val="24"/>
          <w:szCs w:val="24"/>
        </w:rPr>
        <w:t xml:space="preserve"> faculty dialogue on a large scale</w:t>
      </w:r>
      <w:r w:rsidR="000D3732">
        <w:rPr>
          <w:rFonts w:ascii="Times New Roman" w:hAnsi="Times New Roman" w:cs="Times New Roman"/>
          <w:sz w:val="24"/>
          <w:szCs w:val="24"/>
        </w:rPr>
        <w:t xml:space="preserve">, and </w:t>
      </w:r>
      <w:r w:rsidR="00034292">
        <w:rPr>
          <w:rFonts w:ascii="Times New Roman" w:hAnsi="Times New Roman" w:cs="Times New Roman"/>
          <w:sz w:val="24"/>
          <w:szCs w:val="24"/>
        </w:rPr>
        <w:t>assistance to support students before and after transfer</w:t>
      </w:r>
      <w:r w:rsidR="000D3732">
        <w:rPr>
          <w:rFonts w:ascii="Times New Roman" w:hAnsi="Times New Roman" w:cs="Times New Roman"/>
          <w:sz w:val="24"/>
          <w:szCs w:val="24"/>
        </w:rPr>
        <w:t xml:space="preserve">.  Each of the segments will bring this topic to their system offices to further discuss what is needed to implement.  Additionally, each segment will discuss this with government relations at their system office to </w:t>
      </w:r>
      <w:r w:rsidR="00C45032">
        <w:rPr>
          <w:rFonts w:ascii="Times New Roman" w:hAnsi="Times New Roman" w:cs="Times New Roman"/>
          <w:sz w:val="24"/>
          <w:szCs w:val="24"/>
        </w:rPr>
        <w:t xml:space="preserve">request advice in relation to drafting the bill. </w:t>
      </w:r>
    </w:p>
    <w:p w14:paraId="39B4F89A" w14:textId="77777777" w:rsidR="008D3384" w:rsidRPr="006411E3" w:rsidRDefault="008D3384" w:rsidP="006411E3">
      <w:pPr>
        <w:spacing w:after="0" w:line="240" w:lineRule="auto"/>
        <w:rPr>
          <w:rFonts w:ascii="Times New Roman" w:hAnsi="Times New Roman" w:cs="Times New Roman"/>
          <w:b/>
          <w:sz w:val="24"/>
          <w:szCs w:val="24"/>
        </w:rPr>
      </w:pPr>
    </w:p>
    <w:p w14:paraId="225DD9C3" w14:textId="7AAD64BE" w:rsidR="001C564A" w:rsidRPr="00CB5689" w:rsidRDefault="0036769C" w:rsidP="00CB5689">
      <w:pPr>
        <w:spacing w:after="0" w:line="240" w:lineRule="auto"/>
        <w:ind w:firstLine="720"/>
        <w:rPr>
          <w:rFonts w:ascii="Times New Roman" w:hAnsi="Times New Roman" w:cs="Times New Roman"/>
          <w:bCs/>
          <w:sz w:val="24"/>
          <w:szCs w:val="24"/>
        </w:rPr>
      </w:pPr>
      <w:r w:rsidRPr="00CB5689">
        <w:rPr>
          <w:rFonts w:ascii="Times New Roman" w:hAnsi="Times New Roman" w:cs="Times New Roman"/>
          <w:bCs/>
          <w:sz w:val="24"/>
          <w:szCs w:val="24"/>
        </w:rPr>
        <w:t>Follow up</w:t>
      </w:r>
      <w:r w:rsidR="00E9003B" w:rsidRPr="00CB5689">
        <w:rPr>
          <w:rFonts w:ascii="Times New Roman" w:hAnsi="Times New Roman" w:cs="Times New Roman"/>
          <w:bCs/>
          <w:sz w:val="24"/>
          <w:szCs w:val="24"/>
        </w:rPr>
        <w:t>:</w:t>
      </w:r>
    </w:p>
    <w:p w14:paraId="5F829722" w14:textId="0E35D404" w:rsidR="006411E3" w:rsidRDefault="0089327B" w:rsidP="006411E3">
      <w:pPr>
        <w:pStyle w:val="ListParagraph"/>
        <w:numPr>
          <w:ilvl w:val="0"/>
          <w:numId w:val="28"/>
        </w:numPr>
        <w:spacing w:after="160" w:line="259" w:lineRule="auto"/>
        <w:rPr>
          <w:rFonts w:ascii="Times New Roman" w:hAnsi="Times New Roman" w:cs="Times New Roman"/>
          <w:bCs/>
          <w:sz w:val="24"/>
          <w:szCs w:val="24"/>
        </w:rPr>
      </w:pPr>
      <w:r>
        <w:rPr>
          <w:rFonts w:ascii="Times New Roman" w:hAnsi="Times New Roman" w:cs="Times New Roman"/>
          <w:bCs/>
          <w:sz w:val="24"/>
          <w:szCs w:val="24"/>
        </w:rPr>
        <w:t>FDRGs for Anthropology, Economics, History, Mathematics, Philosophy, Sociology and Business Administration will be convened to discuss</w:t>
      </w:r>
      <w:r w:rsidR="00007675">
        <w:rPr>
          <w:rFonts w:ascii="Times New Roman" w:hAnsi="Times New Roman" w:cs="Times New Roman"/>
          <w:bCs/>
          <w:sz w:val="24"/>
          <w:szCs w:val="24"/>
        </w:rPr>
        <w:t xml:space="preserve"> alignment by December.  </w:t>
      </w:r>
    </w:p>
    <w:p w14:paraId="30345313" w14:textId="40C697FD" w:rsidR="00007675" w:rsidRPr="00CB5689" w:rsidRDefault="00007675" w:rsidP="006411E3">
      <w:pPr>
        <w:pStyle w:val="ListParagraph"/>
        <w:numPr>
          <w:ilvl w:val="0"/>
          <w:numId w:val="28"/>
        </w:numPr>
        <w:spacing w:after="160" w:line="259" w:lineRule="auto"/>
        <w:rPr>
          <w:rFonts w:ascii="Times New Roman" w:hAnsi="Times New Roman" w:cs="Times New Roman"/>
          <w:bCs/>
          <w:sz w:val="24"/>
          <w:szCs w:val="24"/>
        </w:rPr>
      </w:pPr>
      <w:r>
        <w:rPr>
          <w:rFonts w:ascii="Times New Roman" w:hAnsi="Times New Roman" w:cs="Times New Roman"/>
          <w:bCs/>
          <w:sz w:val="24"/>
          <w:szCs w:val="24"/>
        </w:rPr>
        <w:t>CSU will discuss the potential of accepting the UCTP degrees in Chemistry and Physics and UC will investigate the alignment of the Engineering model curriculum approved by the CSU Academic Senate as a viable transfer mechanism.</w:t>
      </w:r>
    </w:p>
    <w:p w14:paraId="2DE41BCE" w14:textId="5543AA03" w:rsidR="006411E3" w:rsidRPr="00CB5689" w:rsidRDefault="0089327B" w:rsidP="006411E3">
      <w:pPr>
        <w:pStyle w:val="ListParagraph"/>
        <w:numPr>
          <w:ilvl w:val="0"/>
          <w:numId w:val="28"/>
        </w:numPr>
        <w:spacing w:after="160" w:line="259" w:lineRule="auto"/>
        <w:rPr>
          <w:rFonts w:ascii="Times New Roman" w:hAnsi="Times New Roman" w:cs="Times New Roman"/>
          <w:bCs/>
          <w:sz w:val="24"/>
          <w:szCs w:val="24"/>
        </w:rPr>
      </w:pPr>
      <w:r>
        <w:rPr>
          <w:rFonts w:ascii="Times New Roman" w:hAnsi="Times New Roman" w:cs="Times New Roman"/>
          <w:bCs/>
          <w:sz w:val="24"/>
          <w:szCs w:val="24"/>
        </w:rPr>
        <w:t xml:space="preserve">Each of the segments will consult with government relations in their system </w:t>
      </w:r>
      <w:r w:rsidR="006411E3" w:rsidRPr="00CB5689">
        <w:rPr>
          <w:rFonts w:ascii="Times New Roman" w:hAnsi="Times New Roman" w:cs="Times New Roman"/>
          <w:bCs/>
          <w:sz w:val="24"/>
          <w:szCs w:val="24"/>
        </w:rPr>
        <w:t xml:space="preserve">offices regarding </w:t>
      </w:r>
      <w:r>
        <w:rPr>
          <w:rFonts w:ascii="Times New Roman" w:hAnsi="Times New Roman" w:cs="Times New Roman"/>
          <w:bCs/>
          <w:sz w:val="24"/>
          <w:szCs w:val="24"/>
        </w:rPr>
        <w:t xml:space="preserve">advice for drafting an amendment to SB1440, and discuss the support needed to implement.  </w:t>
      </w:r>
    </w:p>
    <w:p w14:paraId="30D569F9" w14:textId="16EC0AE0" w:rsidR="008A0E67" w:rsidRDefault="008A0E67" w:rsidP="00F50830">
      <w:pPr>
        <w:pStyle w:val="ListParagraph"/>
        <w:spacing w:after="0" w:line="240" w:lineRule="auto"/>
        <w:rPr>
          <w:rFonts w:ascii="Times New Roman" w:hAnsi="Times New Roman" w:cs="Times New Roman"/>
          <w:b/>
          <w:sz w:val="24"/>
          <w:szCs w:val="24"/>
        </w:rPr>
      </w:pPr>
    </w:p>
    <w:p w14:paraId="7869FBAD" w14:textId="77777777" w:rsidR="0089327B" w:rsidRDefault="0089327B" w:rsidP="00F50830">
      <w:pPr>
        <w:pStyle w:val="ListParagraph"/>
        <w:spacing w:after="0" w:line="240" w:lineRule="auto"/>
        <w:rPr>
          <w:rFonts w:ascii="Times New Roman" w:hAnsi="Times New Roman" w:cs="Times New Roman"/>
          <w:b/>
          <w:sz w:val="24"/>
          <w:szCs w:val="24"/>
        </w:rPr>
      </w:pPr>
    </w:p>
    <w:p w14:paraId="6441AB51" w14:textId="77777777" w:rsidR="003319D2" w:rsidRPr="003319D2" w:rsidRDefault="003319D2" w:rsidP="003319D2">
      <w:pPr>
        <w:pStyle w:val="ListParagraph"/>
        <w:spacing w:after="0" w:line="240" w:lineRule="auto"/>
        <w:rPr>
          <w:rFonts w:ascii="Times New Roman" w:hAnsi="Times New Roman" w:cs="Times New Roman"/>
          <w:sz w:val="24"/>
          <w:szCs w:val="24"/>
        </w:rPr>
      </w:pPr>
    </w:p>
    <w:p w14:paraId="46563956" w14:textId="3765D5A4" w:rsidR="00F50830" w:rsidRDefault="00F13673" w:rsidP="001D28B6">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ICAS Diversity Statement</w:t>
      </w:r>
    </w:p>
    <w:p w14:paraId="58C1CE57" w14:textId="4E98CEAD" w:rsidR="008A0E67" w:rsidRPr="00CB5689" w:rsidRDefault="008A0E67" w:rsidP="008A0E67">
      <w:pPr>
        <w:pStyle w:val="ListParagraph"/>
        <w:spacing w:after="0" w:line="240" w:lineRule="auto"/>
        <w:rPr>
          <w:rFonts w:ascii="Times New Roman" w:hAnsi="Times New Roman" w:cs="Times New Roman"/>
          <w:bCs/>
          <w:sz w:val="24"/>
          <w:szCs w:val="24"/>
        </w:rPr>
      </w:pPr>
      <w:r w:rsidRPr="008A0E67">
        <w:rPr>
          <w:rFonts w:ascii="Times New Roman" w:hAnsi="Times New Roman" w:cs="Times New Roman"/>
          <w:bCs/>
          <w:sz w:val="24"/>
          <w:szCs w:val="24"/>
        </w:rPr>
        <w:t>Collins</w:t>
      </w:r>
      <w:r>
        <w:rPr>
          <w:rFonts w:ascii="Times New Roman" w:hAnsi="Times New Roman" w:cs="Times New Roman"/>
          <w:bCs/>
          <w:sz w:val="24"/>
          <w:szCs w:val="24"/>
        </w:rPr>
        <w:t xml:space="preserve"> provided an overview of the draft ICAS Diversity Statement document.  This document is being developed as a statement on ICAS’s commitment to diversity and economic opportunity for a diverse population.  The group discussed the document and provided several suggestions for revisions.  Group members will send additional suggestions to Davison, Collins, and Gauvain prior to the December 3, 2019</w:t>
      </w:r>
      <w:r w:rsidR="008C53BB">
        <w:rPr>
          <w:rFonts w:ascii="Times New Roman" w:hAnsi="Times New Roman" w:cs="Times New Roman"/>
          <w:bCs/>
          <w:sz w:val="24"/>
          <w:szCs w:val="24"/>
        </w:rPr>
        <w:t>,</w:t>
      </w:r>
      <w:r>
        <w:rPr>
          <w:rFonts w:ascii="Times New Roman" w:hAnsi="Times New Roman" w:cs="Times New Roman"/>
          <w:bCs/>
          <w:sz w:val="24"/>
          <w:szCs w:val="24"/>
        </w:rPr>
        <w:t xml:space="preserve"> ICAS meeting.</w:t>
      </w:r>
      <w:r w:rsidR="00A4119C">
        <w:rPr>
          <w:rFonts w:ascii="Times New Roman" w:hAnsi="Times New Roman" w:cs="Times New Roman"/>
          <w:bCs/>
          <w:sz w:val="24"/>
          <w:szCs w:val="24"/>
        </w:rPr>
        <w:t xml:space="preserve">  </w:t>
      </w:r>
    </w:p>
    <w:p w14:paraId="7220B66B" w14:textId="77777777" w:rsidR="008A0E67" w:rsidRPr="00CB5689" w:rsidRDefault="008A0E67" w:rsidP="008A0E67">
      <w:pPr>
        <w:pStyle w:val="ListParagraph"/>
        <w:spacing w:after="0" w:line="240" w:lineRule="auto"/>
        <w:rPr>
          <w:rFonts w:ascii="Times New Roman" w:hAnsi="Times New Roman" w:cs="Times New Roman"/>
          <w:bCs/>
          <w:sz w:val="24"/>
          <w:szCs w:val="24"/>
        </w:rPr>
      </w:pPr>
    </w:p>
    <w:p w14:paraId="3263DDE8" w14:textId="110BFE31" w:rsidR="008A0E67" w:rsidRPr="00CB5689" w:rsidRDefault="008A0E67" w:rsidP="007A3695">
      <w:pPr>
        <w:pStyle w:val="ListParagraph"/>
        <w:rPr>
          <w:rFonts w:ascii="Times New Roman" w:hAnsi="Times New Roman" w:cs="Times New Roman"/>
          <w:sz w:val="24"/>
          <w:szCs w:val="24"/>
        </w:rPr>
      </w:pPr>
      <w:r w:rsidRPr="00CB5689">
        <w:rPr>
          <w:rFonts w:ascii="Times New Roman" w:hAnsi="Times New Roman" w:cs="Times New Roman"/>
          <w:sz w:val="24"/>
          <w:szCs w:val="24"/>
        </w:rPr>
        <w:t>Follow up:</w:t>
      </w:r>
    </w:p>
    <w:p w14:paraId="4DCB9D2B" w14:textId="26EF3B1D" w:rsidR="007A3695" w:rsidRPr="00CB5689" w:rsidRDefault="00C72E8D" w:rsidP="007A3695">
      <w:pPr>
        <w:pStyle w:val="ListParagraph"/>
        <w:rPr>
          <w:rFonts w:ascii="Times New Roman" w:hAnsi="Times New Roman" w:cs="Times New Roman"/>
          <w:sz w:val="24"/>
          <w:szCs w:val="24"/>
        </w:rPr>
      </w:pPr>
      <w:r w:rsidRPr="00CB5689">
        <w:rPr>
          <w:rFonts w:ascii="Times New Roman" w:hAnsi="Times New Roman" w:cs="Times New Roman"/>
          <w:sz w:val="24"/>
          <w:szCs w:val="24"/>
        </w:rPr>
        <w:t xml:space="preserve">Davison, Collins, and Gauvain will </w:t>
      </w:r>
      <w:r w:rsidR="007A3695" w:rsidRPr="00CB5689">
        <w:rPr>
          <w:rFonts w:ascii="Times New Roman" w:hAnsi="Times New Roman" w:cs="Times New Roman"/>
          <w:sz w:val="24"/>
          <w:szCs w:val="24"/>
        </w:rPr>
        <w:t xml:space="preserve">continue to work on </w:t>
      </w:r>
      <w:r w:rsidRPr="00CB5689">
        <w:rPr>
          <w:rFonts w:ascii="Times New Roman" w:hAnsi="Times New Roman" w:cs="Times New Roman"/>
          <w:sz w:val="24"/>
          <w:szCs w:val="24"/>
        </w:rPr>
        <w:t>the document and it will be brought to the December 3, 2019</w:t>
      </w:r>
      <w:r w:rsidR="008C53BB">
        <w:rPr>
          <w:rFonts w:ascii="Times New Roman" w:hAnsi="Times New Roman" w:cs="Times New Roman"/>
          <w:sz w:val="24"/>
          <w:szCs w:val="24"/>
        </w:rPr>
        <w:t>,</w:t>
      </w:r>
      <w:r w:rsidRPr="00CB5689">
        <w:rPr>
          <w:rFonts w:ascii="Times New Roman" w:hAnsi="Times New Roman" w:cs="Times New Roman"/>
          <w:sz w:val="24"/>
          <w:szCs w:val="24"/>
        </w:rPr>
        <w:t xml:space="preserve"> ICAS meeting for consideration. </w:t>
      </w:r>
    </w:p>
    <w:p w14:paraId="00EA5AB0" w14:textId="77777777" w:rsidR="007A3695" w:rsidRPr="00CB5689" w:rsidRDefault="007A3695" w:rsidP="007A3695">
      <w:pPr>
        <w:pStyle w:val="ListParagraph"/>
        <w:spacing w:after="0" w:line="240" w:lineRule="auto"/>
        <w:rPr>
          <w:rFonts w:ascii="Times New Roman" w:hAnsi="Times New Roman" w:cs="Times New Roman"/>
          <w:b/>
          <w:sz w:val="24"/>
          <w:szCs w:val="24"/>
        </w:rPr>
      </w:pPr>
    </w:p>
    <w:p w14:paraId="498DBC21" w14:textId="77777777" w:rsidR="00F85130" w:rsidRPr="00CB5689" w:rsidRDefault="00F85130" w:rsidP="00F50830">
      <w:pPr>
        <w:spacing w:after="0" w:line="240" w:lineRule="auto"/>
        <w:rPr>
          <w:rFonts w:ascii="Times New Roman" w:hAnsi="Times New Roman" w:cs="Times New Roman"/>
          <w:sz w:val="24"/>
          <w:szCs w:val="24"/>
        </w:rPr>
      </w:pPr>
    </w:p>
    <w:p w14:paraId="5C3F0FAF" w14:textId="573ABAFE" w:rsidR="00F13673" w:rsidRDefault="00F13673" w:rsidP="00F13673">
      <w:pPr>
        <w:pStyle w:val="ListParagraph"/>
        <w:numPr>
          <w:ilvl w:val="0"/>
          <w:numId w:val="1"/>
        </w:numPr>
        <w:spacing w:after="0" w:line="240" w:lineRule="auto"/>
        <w:rPr>
          <w:rFonts w:ascii="Times New Roman" w:hAnsi="Times New Roman" w:cs="Times New Roman"/>
          <w:b/>
          <w:sz w:val="24"/>
          <w:szCs w:val="24"/>
        </w:rPr>
      </w:pPr>
      <w:r w:rsidRPr="008A0E67">
        <w:rPr>
          <w:rFonts w:ascii="Times New Roman" w:hAnsi="Times New Roman" w:cs="Times New Roman"/>
          <w:b/>
          <w:sz w:val="24"/>
          <w:szCs w:val="24"/>
        </w:rPr>
        <w:t>Foreign Language</w:t>
      </w:r>
    </w:p>
    <w:p w14:paraId="03249870" w14:textId="7361A6A6" w:rsidR="00202057" w:rsidRDefault="00A4119C" w:rsidP="00202057">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At the September 12, 2019 meeting ICAS appointed members from each segment to participate in the review and revision of the ESL Students in California Public Higher Education - ICAS ESL Task Force Report.  This topic is being brought before the group to consider whether changes are necessary to the ICAS Statement on Competencies in Languages other than English Expected of Entering Freshmen document.</w:t>
      </w:r>
      <w:r w:rsidR="001665DB">
        <w:rPr>
          <w:rFonts w:ascii="Times New Roman" w:hAnsi="Times New Roman" w:cs="Times New Roman"/>
          <w:bCs/>
          <w:sz w:val="24"/>
          <w:szCs w:val="24"/>
        </w:rPr>
        <w:t xml:space="preserve">  The group discussed the document and the need for 2 discipline faculty from each segment to review it.  </w:t>
      </w:r>
    </w:p>
    <w:p w14:paraId="70622DA5" w14:textId="017DFB65" w:rsidR="00EB198A" w:rsidRDefault="00EB198A" w:rsidP="00202057">
      <w:pPr>
        <w:pStyle w:val="ListParagraph"/>
        <w:spacing w:after="0" w:line="240" w:lineRule="auto"/>
        <w:rPr>
          <w:rFonts w:ascii="Times New Roman" w:hAnsi="Times New Roman" w:cs="Times New Roman"/>
          <w:bCs/>
          <w:sz w:val="24"/>
          <w:szCs w:val="24"/>
        </w:rPr>
      </w:pPr>
    </w:p>
    <w:p w14:paraId="59220D42" w14:textId="08571645" w:rsidR="00EB198A" w:rsidRDefault="00EB198A" w:rsidP="00202057">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Action:</w:t>
      </w:r>
    </w:p>
    <w:p w14:paraId="33C0550F" w14:textId="1575AB4F" w:rsidR="00A4119C" w:rsidRDefault="00EB198A" w:rsidP="002D7912">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Motion to form a group to review and revise the ICAS Statement on Competencies in Languages other than English Expected of Entering Freshmen document. (Collins, Gauvain, MSC)</w:t>
      </w:r>
    </w:p>
    <w:p w14:paraId="5E39BC94" w14:textId="68047386" w:rsidR="002D7912" w:rsidRDefault="002D7912" w:rsidP="002D7912">
      <w:pPr>
        <w:pStyle w:val="ListParagraph"/>
        <w:spacing w:after="0" w:line="240" w:lineRule="auto"/>
        <w:rPr>
          <w:rFonts w:ascii="Times New Roman" w:hAnsi="Times New Roman" w:cs="Times New Roman"/>
          <w:bCs/>
          <w:sz w:val="24"/>
          <w:szCs w:val="24"/>
        </w:rPr>
      </w:pPr>
    </w:p>
    <w:p w14:paraId="0DD0BBE4" w14:textId="43372173" w:rsidR="002D7912" w:rsidRDefault="002D7912" w:rsidP="002D7912">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Follow up:</w:t>
      </w:r>
    </w:p>
    <w:p w14:paraId="350B0295" w14:textId="7C4AD038" w:rsidR="002D7912" w:rsidRPr="002D7912" w:rsidRDefault="001665DB" w:rsidP="002D7912">
      <w:pPr>
        <w:pStyle w:val="ListParagraph"/>
        <w:spacing w:after="0" w:line="240" w:lineRule="auto"/>
        <w:rPr>
          <w:rFonts w:ascii="Times New Roman" w:hAnsi="Times New Roman" w:cs="Times New Roman"/>
          <w:bCs/>
          <w:sz w:val="24"/>
          <w:szCs w:val="24"/>
        </w:rPr>
      </w:pPr>
      <w:r>
        <w:rPr>
          <w:rFonts w:ascii="Times New Roman" w:hAnsi="Times New Roman" w:cs="Times New Roman"/>
          <w:bCs/>
          <w:sz w:val="24"/>
          <w:szCs w:val="24"/>
        </w:rPr>
        <w:t>Each segment will identify 2 faculty members to participate in the review and revision of the ICAS Statement on Competencies in Languages other than English Expected of Entering Freshmen document and th</w:t>
      </w:r>
      <w:r w:rsidR="002D7912">
        <w:rPr>
          <w:rFonts w:ascii="Times New Roman" w:hAnsi="Times New Roman" w:cs="Times New Roman"/>
          <w:bCs/>
          <w:sz w:val="24"/>
          <w:szCs w:val="24"/>
        </w:rPr>
        <w:t xml:space="preserve">is will be included on the </w:t>
      </w:r>
      <w:r w:rsidR="008C53BB">
        <w:rPr>
          <w:rFonts w:ascii="Times New Roman" w:hAnsi="Times New Roman" w:cs="Times New Roman"/>
          <w:bCs/>
          <w:sz w:val="24"/>
          <w:szCs w:val="24"/>
        </w:rPr>
        <w:t xml:space="preserve">upcoming </w:t>
      </w:r>
      <w:r w:rsidR="002D7912">
        <w:rPr>
          <w:rFonts w:ascii="Times New Roman" w:hAnsi="Times New Roman" w:cs="Times New Roman"/>
          <w:bCs/>
          <w:sz w:val="24"/>
          <w:szCs w:val="24"/>
        </w:rPr>
        <w:t>December 3, 2019</w:t>
      </w:r>
      <w:r w:rsidR="008C53BB">
        <w:rPr>
          <w:rFonts w:ascii="Times New Roman" w:hAnsi="Times New Roman" w:cs="Times New Roman"/>
          <w:bCs/>
          <w:sz w:val="24"/>
          <w:szCs w:val="24"/>
        </w:rPr>
        <w:t>,</w:t>
      </w:r>
      <w:r w:rsidR="002D7912">
        <w:rPr>
          <w:rFonts w:ascii="Times New Roman" w:hAnsi="Times New Roman" w:cs="Times New Roman"/>
          <w:bCs/>
          <w:sz w:val="24"/>
          <w:szCs w:val="24"/>
        </w:rPr>
        <w:t xml:space="preserve"> ICAS agenda for group member appointment. </w:t>
      </w:r>
    </w:p>
    <w:p w14:paraId="36339B68" w14:textId="77777777" w:rsidR="00A4119C" w:rsidRDefault="00A4119C" w:rsidP="00593328">
      <w:pPr>
        <w:pStyle w:val="ListParagraph"/>
      </w:pPr>
    </w:p>
    <w:p w14:paraId="74E473F9" w14:textId="77777777" w:rsidR="00E3435C" w:rsidRPr="00442FE9" w:rsidRDefault="00FF4FED" w:rsidP="001D4A37">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New Business</w:t>
      </w:r>
    </w:p>
    <w:p w14:paraId="4CB2B5AD" w14:textId="77777777" w:rsidR="00B77CDC" w:rsidRPr="00557124" w:rsidRDefault="00B77CDC" w:rsidP="00D51F8E">
      <w:pPr>
        <w:pStyle w:val="ListParagraph"/>
        <w:spacing w:after="0" w:line="240" w:lineRule="auto"/>
        <w:rPr>
          <w:rFonts w:ascii="Times New Roman" w:hAnsi="Times New Roman" w:cs="Times New Roman"/>
          <w:sz w:val="20"/>
          <w:szCs w:val="20"/>
        </w:rPr>
      </w:pPr>
    </w:p>
    <w:p w14:paraId="74946B10" w14:textId="77777777" w:rsidR="000E1215" w:rsidRPr="0078276C" w:rsidRDefault="000E1215" w:rsidP="00DF0A4F">
      <w:pPr>
        <w:tabs>
          <w:tab w:val="left" w:pos="2607"/>
        </w:tabs>
        <w:spacing w:after="0" w:line="240" w:lineRule="auto"/>
        <w:rPr>
          <w:rFonts w:ascii="Times New Roman" w:hAnsi="Times New Roman" w:cs="Times New Roman"/>
          <w:sz w:val="24"/>
          <w:szCs w:val="24"/>
        </w:rPr>
      </w:pPr>
    </w:p>
    <w:p w14:paraId="245FF7FC" w14:textId="77777777" w:rsidR="00AE0068" w:rsidRDefault="00AE0068" w:rsidP="00AE0068">
      <w:pPr>
        <w:pStyle w:val="NormalWeb"/>
        <w:spacing w:before="0" w:beforeAutospacing="0" w:after="0" w:afterAutospacing="0"/>
        <w:rPr>
          <w:rFonts w:ascii="Times New Roman" w:hAnsi="Times New Roman"/>
        </w:rPr>
      </w:pPr>
      <w:r>
        <w:rPr>
          <w:rFonts w:ascii="Times New Roman" w:hAnsi="Times New Roman"/>
        </w:rPr>
        <w:t>---------------------------------------</w:t>
      </w:r>
    </w:p>
    <w:p w14:paraId="10B95086" w14:textId="1A3D669B" w:rsidR="00AE0068" w:rsidRDefault="00AE0068" w:rsidP="00AE0068">
      <w:pPr>
        <w:spacing w:after="0" w:line="240" w:lineRule="auto"/>
        <w:rPr>
          <w:rFonts w:ascii="Times New Roman" w:hAnsi="Times New Roman"/>
        </w:rPr>
      </w:pPr>
      <w:r>
        <w:rPr>
          <w:rFonts w:ascii="Times New Roman" w:hAnsi="Times New Roman"/>
        </w:rPr>
        <w:t xml:space="preserve">Meeting adjourned at </w:t>
      </w:r>
      <w:r w:rsidR="001A4FF5">
        <w:rPr>
          <w:rFonts w:ascii="Times New Roman" w:hAnsi="Times New Roman"/>
        </w:rPr>
        <w:t>3</w:t>
      </w:r>
      <w:r>
        <w:rPr>
          <w:rFonts w:ascii="Times New Roman" w:hAnsi="Times New Roman"/>
        </w:rPr>
        <w:t>:</w:t>
      </w:r>
      <w:r w:rsidR="00F13673">
        <w:rPr>
          <w:rFonts w:ascii="Times New Roman" w:hAnsi="Times New Roman"/>
        </w:rPr>
        <w:t>08</w:t>
      </w:r>
      <w:r>
        <w:rPr>
          <w:rFonts w:ascii="Times New Roman" w:hAnsi="Times New Roman"/>
        </w:rPr>
        <w:t xml:space="preserve"> p.m.</w:t>
      </w:r>
    </w:p>
    <w:p w14:paraId="3052CD38" w14:textId="77777777" w:rsidR="00765A8C" w:rsidRDefault="00AE0068" w:rsidP="00AE0068">
      <w:pPr>
        <w:spacing w:after="0" w:line="240" w:lineRule="auto"/>
        <w:rPr>
          <w:rFonts w:ascii="Times New Roman" w:hAnsi="Times New Roman"/>
        </w:rPr>
      </w:pPr>
      <w:r>
        <w:rPr>
          <w:rFonts w:ascii="Times New Roman" w:hAnsi="Times New Roman"/>
        </w:rPr>
        <w:t xml:space="preserve">Minutes prepared by </w:t>
      </w:r>
      <w:r w:rsidR="00FF4FED">
        <w:rPr>
          <w:rFonts w:ascii="Times New Roman" w:hAnsi="Times New Roman"/>
        </w:rPr>
        <w:t>Miguel Rother</w:t>
      </w:r>
    </w:p>
    <w:sectPr w:rsidR="00765A8C" w:rsidSect="00987BF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52787" w14:textId="77777777" w:rsidR="009445D0" w:rsidRDefault="009445D0" w:rsidP="005D0D1F">
      <w:pPr>
        <w:spacing w:after="0" w:line="240" w:lineRule="auto"/>
      </w:pPr>
      <w:r>
        <w:separator/>
      </w:r>
    </w:p>
  </w:endnote>
  <w:endnote w:type="continuationSeparator" w:id="0">
    <w:p w14:paraId="7078B201" w14:textId="77777777" w:rsidR="009445D0" w:rsidRDefault="009445D0" w:rsidP="005D0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0264560"/>
      <w:docPartObj>
        <w:docPartGallery w:val="Page Numbers (Bottom of Page)"/>
        <w:docPartUnique/>
      </w:docPartObj>
    </w:sdtPr>
    <w:sdtEndPr>
      <w:rPr>
        <w:noProof/>
      </w:rPr>
    </w:sdtEndPr>
    <w:sdtContent>
      <w:p w14:paraId="1888C214" w14:textId="77777777" w:rsidR="00755560" w:rsidRDefault="00755560">
        <w:pPr>
          <w:pStyle w:val="Footer"/>
          <w:jc w:val="center"/>
        </w:pPr>
        <w:r>
          <w:fldChar w:fldCharType="begin"/>
        </w:r>
        <w:r>
          <w:instrText xml:space="preserve"> PAGE   \* MERGEFORMAT </w:instrText>
        </w:r>
        <w:r>
          <w:fldChar w:fldCharType="separate"/>
        </w:r>
        <w:r w:rsidR="00917421">
          <w:rPr>
            <w:noProof/>
          </w:rPr>
          <w:t>4</w:t>
        </w:r>
        <w:r>
          <w:rPr>
            <w:noProof/>
          </w:rPr>
          <w:fldChar w:fldCharType="end"/>
        </w:r>
      </w:p>
    </w:sdtContent>
  </w:sdt>
  <w:p w14:paraId="518A453F" w14:textId="77777777" w:rsidR="00755560" w:rsidRDefault="007555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B7EA7" w14:textId="77777777" w:rsidR="009445D0" w:rsidRDefault="009445D0" w:rsidP="005D0D1F">
      <w:pPr>
        <w:spacing w:after="0" w:line="240" w:lineRule="auto"/>
      </w:pPr>
      <w:r>
        <w:separator/>
      </w:r>
    </w:p>
  </w:footnote>
  <w:footnote w:type="continuationSeparator" w:id="0">
    <w:p w14:paraId="5F66AF7A" w14:textId="77777777" w:rsidR="009445D0" w:rsidRDefault="009445D0" w:rsidP="005D0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748996"/>
    <w:multiLevelType w:val="hybridMultilevel"/>
    <w:tmpl w:val="2EA002C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016AEA"/>
    <w:multiLevelType w:val="hybridMultilevel"/>
    <w:tmpl w:val="DA8023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0F5E52"/>
    <w:multiLevelType w:val="hybridMultilevel"/>
    <w:tmpl w:val="7E3C61D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100B51"/>
    <w:multiLevelType w:val="hybridMultilevel"/>
    <w:tmpl w:val="84EA7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44B4FCA"/>
    <w:multiLevelType w:val="hybridMultilevel"/>
    <w:tmpl w:val="24DED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065A20"/>
    <w:multiLevelType w:val="hybridMultilevel"/>
    <w:tmpl w:val="B2DAFAF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CDF766F"/>
    <w:multiLevelType w:val="hybridMultilevel"/>
    <w:tmpl w:val="94FE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F25926"/>
    <w:multiLevelType w:val="hybridMultilevel"/>
    <w:tmpl w:val="768073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81144A"/>
    <w:multiLevelType w:val="hybridMultilevel"/>
    <w:tmpl w:val="0B88A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54430B"/>
    <w:multiLevelType w:val="hybridMultilevel"/>
    <w:tmpl w:val="7AB4E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E27E0F"/>
    <w:multiLevelType w:val="hybridMultilevel"/>
    <w:tmpl w:val="D30AB2A8"/>
    <w:lvl w:ilvl="0" w:tplc="04090003">
      <w:start w:val="1"/>
      <w:numFmt w:val="bullet"/>
      <w:lvlText w:val="o"/>
      <w:lvlJc w:val="left"/>
      <w:pPr>
        <w:ind w:left="360" w:hanging="360"/>
      </w:pPr>
      <w:rPr>
        <w:rFonts w:ascii="Courier New" w:hAnsi="Courier New" w:cs="Arial" w:hint="default"/>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580B43"/>
    <w:multiLevelType w:val="hybridMultilevel"/>
    <w:tmpl w:val="D6DC2C82"/>
    <w:lvl w:ilvl="0" w:tplc="B978A3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71E3840"/>
    <w:multiLevelType w:val="hybridMultilevel"/>
    <w:tmpl w:val="A1805AEC"/>
    <w:lvl w:ilvl="0" w:tplc="79A8A238">
      <w:start w:val="1"/>
      <w:numFmt w:val="decimal"/>
      <w:lvlText w:val="%1."/>
      <w:lvlJc w:val="left"/>
      <w:pPr>
        <w:ind w:left="360" w:hanging="360"/>
      </w:pPr>
      <w:rPr>
        <w:rFonts w:ascii="Times New Roman" w:eastAsia="Times New Roman" w:hAnsi="Times New Roman" w:cs="Times New Roman" w:hint="default"/>
        <w:b w:val="0"/>
        <w:color w:val="0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DA388A"/>
    <w:multiLevelType w:val="hybridMultilevel"/>
    <w:tmpl w:val="9E06D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953D4"/>
    <w:multiLevelType w:val="hybridMultilevel"/>
    <w:tmpl w:val="5CAEE29E"/>
    <w:lvl w:ilvl="0" w:tplc="B04E0CE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A80D11"/>
    <w:multiLevelType w:val="hybridMultilevel"/>
    <w:tmpl w:val="E9502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97EE1"/>
    <w:multiLevelType w:val="multilevel"/>
    <w:tmpl w:val="BE82120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17" w15:restartNumberingAfterBreak="0">
    <w:nsid w:val="569A1E6C"/>
    <w:multiLevelType w:val="hybridMultilevel"/>
    <w:tmpl w:val="9E4EB2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4764B0"/>
    <w:multiLevelType w:val="hybridMultilevel"/>
    <w:tmpl w:val="1B143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9A563A"/>
    <w:multiLevelType w:val="hybridMultilevel"/>
    <w:tmpl w:val="E92A8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C712553"/>
    <w:multiLevelType w:val="hybridMultilevel"/>
    <w:tmpl w:val="08EA6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377B98"/>
    <w:multiLevelType w:val="hybridMultilevel"/>
    <w:tmpl w:val="9588FA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58C756C"/>
    <w:multiLevelType w:val="hybridMultilevel"/>
    <w:tmpl w:val="62B2AF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961691E"/>
    <w:multiLevelType w:val="hybridMultilevel"/>
    <w:tmpl w:val="C422F5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1E58A3"/>
    <w:multiLevelType w:val="hybridMultilevel"/>
    <w:tmpl w:val="96B29952"/>
    <w:lvl w:ilvl="0" w:tplc="ACB4F1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61602B2"/>
    <w:multiLevelType w:val="hybridMultilevel"/>
    <w:tmpl w:val="0AC8D5A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65573B"/>
    <w:multiLevelType w:val="hybridMultilevel"/>
    <w:tmpl w:val="805E370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C8424DF"/>
    <w:multiLevelType w:val="hybridMultilevel"/>
    <w:tmpl w:val="8CE84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4"/>
  </w:num>
  <w:num w:numId="2">
    <w:abstractNumId w:val="1"/>
  </w:num>
  <w:num w:numId="3">
    <w:abstractNumId w:val="0"/>
  </w:num>
  <w:num w:numId="4">
    <w:abstractNumId w:val="21"/>
  </w:num>
  <w:num w:numId="5">
    <w:abstractNumId w:val="5"/>
  </w:num>
  <w:num w:numId="6">
    <w:abstractNumId w:val="27"/>
  </w:num>
  <w:num w:numId="7">
    <w:abstractNumId w:val="3"/>
  </w:num>
  <w:num w:numId="8">
    <w:abstractNumId w:val="7"/>
  </w:num>
  <w:num w:numId="9">
    <w:abstractNumId w:val="20"/>
  </w:num>
  <w:num w:numId="10">
    <w:abstractNumId w:val="26"/>
  </w:num>
  <w:num w:numId="11">
    <w:abstractNumId w:val="10"/>
  </w:num>
  <w:num w:numId="12">
    <w:abstractNumId w:val="22"/>
  </w:num>
  <w:num w:numId="13">
    <w:abstractNumId w:val="2"/>
  </w:num>
  <w:num w:numId="14">
    <w:abstractNumId w:val="12"/>
  </w:num>
  <w:num w:numId="15">
    <w:abstractNumId w:val="25"/>
  </w:num>
  <w:num w:numId="16">
    <w:abstractNumId w:val="17"/>
  </w:num>
  <w:num w:numId="17">
    <w:abstractNumId w:val="8"/>
  </w:num>
  <w:num w:numId="18">
    <w:abstractNumId w:val="15"/>
  </w:num>
  <w:num w:numId="19">
    <w:abstractNumId w:val="23"/>
  </w:num>
  <w:num w:numId="20">
    <w:abstractNumId w:val="19"/>
  </w:num>
  <w:num w:numId="21">
    <w:abstractNumId w:val="11"/>
  </w:num>
  <w:num w:numId="22">
    <w:abstractNumId w:val="9"/>
  </w:num>
  <w:num w:numId="23">
    <w:abstractNumId w:val="16"/>
  </w:num>
  <w:num w:numId="24">
    <w:abstractNumId w:val="6"/>
  </w:num>
  <w:num w:numId="25">
    <w:abstractNumId w:val="24"/>
  </w:num>
  <w:num w:numId="26">
    <w:abstractNumId w:val="18"/>
  </w:num>
  <w:num w:numId="27">
    <w:abstractNumId w:val="13"/>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jC0MDe3NDG1NDBR0lEKTi0uzszPAykwqwUA5aJIiiwAAAA="/>
  </w:docVars>
  <w:rsids>
    <w:rsidRoot w:val="006B1D9D"/>
    <w:rsid w:val="0000026D"/>
    <w:rsid w:val="00000317"/>
    <w:rsid w:val="0000246D"/>
    <w:rsid w:val="00003DD3"/>
    <w:rsid w:val="0000526F"/>
    <w:rsid w:val="000063E7"/>
    <w:rsid w:val="0000731F"/>
    <w:rsid w:val="00007675"/>
    <w:rsid w:val="0001373A"/>
    <w:rsid w:val="000137A6"/>
    <w:rsid w:val="00021843"/>
    <w:rsid w:val="00022509"/>
    <w:rsid w:val="0002280B"/>
    <w:rsid w:val="000229CB"/>
    <w:rsid w:val="00023151"/>
    <w:rsid w:val="00023E86"/>
    <w:rsid w:val="00025001"/>
    <w:rsid w:val="000254A3"/>
    <w:rsid w:val="000255D1"/>
    <w:rsid w:val="00026D09"/>
    <w:rsid w:val="00030751"/>
    <w:rsid w:val="0003114D"/>
    <w:rsid w:val="000318DA"/>
    <w:rsid w:val="000338EC"/>
    <w:rsid w:val="00034292"/>
    <w:rsid w:val="00035730"/>
    <w:rsid w:val="0003641A"/>
    <w:rsid w:val="000374ED"/>
    <w:rsid w:val="000377F2"/>
    <w:rsid w:val="000413AB"/>
    <w:rsid w:val="00047571"/>
    <w:rsid w:val="00052131"/>
    <w:rsid w:val="00052321"/>
    <w:rsid w:val="00053760"/>
    <w:rsid w:val="000546D5"/>
    <w:rsid w:val="0005505F"/>
    <w:rsid w:val="000570DF"/>
    <w:rsid w:val="0006060D"/>
    <w:rsid w:val="00063421"/>
    <w:rsid w:val="00063940"/>
    <w:rsid w:val="000655DA"/>
    <w:rsid w:val="000657AA"/>
    <w:rsid w:val="00065AD4"/>
    <w:rsid w:val="00065B05"/>
    <w:rsid w:val="00067464"/>
    <w:rsid w:val="00070C6D"/>
    <w:rsid w:val="00071517"/>
    <w:rsid w:val="00072FB5"/>
    <w:rsid w:val="00073381"/>
    <w:rsid w:val="00075360"/>
    <w:rsid w:val="00076152"/>
    <w:rsid w:val="00076B94"/>
    <w:rsid w:val="00077DBB"/>
    <w:rsid w:val="00080FF6"/>
    <w:rsid w:val="00081B16"/>
    <w:rsid w:val="00084CFF"/>
    <w:rsid w:val="00086716"/>
    <w:rsid w:val="00086BC6"/>
    <w:rsid w:val="00086CC4"/>
    <w:rsid w:val="0008720F"/>
    <w:rsid w:val="00087F79"/>
    <w:rsid w:val="00091752"/>
    <w:rsid w:val="000920F4"/>
    <w:rsid w:val="0009404A"/>
    <w:rsid w:val="00095231"/>
    <w:rsid w:val="00097BFC"/>
    <w:rsid w:val="000A1224"/>
    <w:rsid w:val="000A4680"/>
    <w:rsid w:val="000A4814"/>
    <w:rsid w:val="000A7BA7"/>
    <w:rsid w:val="000B160A"/>
    <w:rsid w:val="000B3A5D"/>
    <w:rsid w:val="000B4F9C"/>
    <w:rsid w:val="000B5AAB"/>
    <w:rsid w:val="000B6C4F"/>
    <w:rsid w:val="000C633E"/>
    <w:rsid w:val="000C6413"/>
    <w:rsid w:val="000C7A5A"/>
    <w:rsid w:val="000C7F57"/>
    <w:rsid w:val="000D0489"/>
    <w:rsid w:val="000D0555"/>
    <w:rsid w:val="000D3732"/>
    <w:rsid w:val="000D3DC3"/>
    <w:rsid w:val="000D3F37"/>
    <w:rsid w:val="000D7C5A"/>
    <w:rsid w:val="000E0E3D"/>
    <w:rsid w:val="000E1215"/>
    <w:rsid w:val="000E1A18"/>
    <w:rsid w:val="000E35D1"/>
    <w:rsid w:val="000E3C52"/>
    <w:rsid w:val="000E4276"/>
    <w:rsid w:val="000E5316"/>
    <w:rsid w:val="000F0077"/>
    <w:rsid w:val="000F2133"/>
    <w:rsid w:val="000F36F0"/>
    <w:rsid w:val="000F46BF"/>
    <w:rsid w:val="000F6317"/>
    <w:rsid w:val="000F6414"/>
    <w:rsid w:val="000F7DC8"/>
    <w:rsid w:val="001001E8"/>
    <w:rsid w:val="001008EA"/>
    <w:rsid w:val="00100F6E"/>
    <w:rsid w:val="001022FD"/>
    <w:rsid w:val="00102C73"/>
    <w:rsid w:val="00104F33"/>
    <w:rsid w:val="00107B1C"/>
    <w:rsid w:val="001114B6"/>
    <w:rsid w:val="00113EB8"/>
    <w:rsid w:val="001143DB"/>
    <w:rsid w:val="00114478"/>
    <w:rsid w:val="0011475A"/>
    <w:rsid w:val="0011704F"/>
    <w:rsid w:val="00120E9E"/>
    <w:rsid w:val="00121EFF"/>
    <w:rsid w:val="00125263"/>
    <w:rsid w:val="001256ED"/>
    <w:rsid w:val="00127141"/>
    <w:rsid w:val="001308C4"/>
    <w:rsid w:val="001325E3"/>
    <w:rsid w:val="001338F1"/>
    <w:rsid w:val="00133BA1"/>
    <w:rsid w:val="00133BF1"/>
    <w:rsid w:val="00134211"/>
    <w:rsid w:val="00134A47"/>
    <w:rsid w:val="00134A7B"/>
    <w:rsid w:val="00134C67"/>
    <w:rsid w:val="00135DAE"/>
    <w:rsid w:val="00136200"/>
    <w:rsid w:val="00137878"/>
    <w:rsid w:val="0014092F"/>
    <w:rsid w:val="00146901"/>
    <w:rsid w:val="0015009F"/>
    <w:rsid w:val="001510EC"/>
    <w:rsid w:val="00151A30"/>
    <w:rsid w:val="00152DD4"/>
    <w:rsid w:val="00154F40"/>
    <w:rsid w:val="001567BB"/>
    <w:rsid w:val="00157E18"/>
    <w:rsid w:val="0016004A"/>
    <w:rsid w:val="00161ADA"/>
    <w:rsid w:val="001628CF"/>
    <w:rsid w:val="0016315D"/>
    <w:rsid w:val="00163E99"/>
    <w:rsid w:val="001657BD"/>
    <w:rsid w:val="001665DB"/>
    <w:rsid w:val="00166B70"/>
    <w:rsid w:val="001722F0"/>
    <w:rsid w:val="001728B4"/>
    <w:rsid w:val="00172EB0"/>
    <w:rsid w:val="001734B8"/>
    <w:rsid w:val="001756D8"/>
    <w:rsid w:val="001778E3"/>
    <w:rsid w:val="001779F1"/>
    <w:rsid w:val="001802A0"/>
    <w:rsid w:val="0018077A"/>
    <w:rsid w:val="00180E60"/>
    <w:rsid w:val="00181820"/>
    <w:rsid w:val="00181DCE"/>
    <w:rsid w:val="00182737"/>
    <w:rsid w:val="00184CA8"/>
    <w:rsid w:val="00185110"/>
    <w:rsid w:val="0018578C"/>
    <w:rsid w:val="0019065E"/>
    <w:rsid w:val="001916F9"/>
    <w:rsid w:val="00191971"/>
    <w:rsid w:val="001936A5"/>
    <w:rsid w:val="001A25DA"/>
    <w:rsid w:val="001A3352"/>
    <w:rsid w:val="001A3BAC"/>
    <w:rsid w:val="001A3D7C"/>
    <w:rsid w:val="001A4FF5"/>
    <w:rsid w:val="001A5A47"/>
    <w:rsid w:val="001A72F1"/>
    <w:rsid w:val="001A7DB4"/>
    <w:rsid w:val="001B07EE"/>
    <w:rsid w:val="001B1918"/>
    <w:rsid w:val="001B3AFA"/>
    <w:rsid w:val="001B5409"/>
    <w:rsid w:val="001B5CCC"/>
    <w:rsid w:val="001B5E83"/>
    <w:rsid w:val="001B6F58"/>
    <w:rsid w:val="001B71AF"/>
    <w:rsid w:val="001C12EA"/>
    <w:rsid w:val="001C28A7"/>
    <w:rsid w:val="001C291C"/>
    <w:rsid w:val="001C35AA"/>
    <w:rsid w:val="001C3736"/>
    <w:rsid w:val="001C433E"/>
    <w:rsid w:val="001C564A"/>
    <w:rsid w:val="001C590F"/>
    <w:rsid w:val="001C637A"/>
    <w:rsid w:val="001D28B6"/>
    <w:rsid w:val="001D3BA7"/>
    <w:rsid w:val="001D4272"/>
    <w:rsid w:val="001D4592"/>
    <w:rsid w:val="001D4A37"/>
    <w:rsid w:val="001D4C46"/>
    <w:rsid w:val="001D5F4B"/>
    <w:rsid w:val="001E39B6"/>
    <w:rsid w:val="001E4B2D"/>
    <w:rsid w:val="001E544C"/>
    <w:rsid w:val="001E6A30"/>
    <w:rsid w:val="001F0B6F"/>
    <w:rsid w:val="001F1538"/>
    <w:rsid w:val="001F3EE2"/>
    <w:rsid w:val="001F506B"/>
    <w:rsid w:val="001F534C"/>
    <w:rsid w:val="001F56A2"/>
    <w:rsid w:val="001F6CE1"/>
    <w:rsid w:val="001F768B"/>
    <w:rsid w:val="001F7D19"/>
    <w:rsid w:val="00202057"/>
    <w:rsid w:val="002043EE"/>
    <w:rsid w:val="00205D12"/>
    <w:rsid w:val="002137B9"/>
    <w:rsid w:val="0021407D"/>
    <w:rsid w:val="002145DB"/>
    <w:rsid w:val="002162A8"/>
    <w:rsid w:val="00217F2C"/>
    <w:rsid w:val="00221FC6"/>
    <w:rsid w:val="00222039"/>
    <w:rsid w:val="002238DF"/>
    <w:rsid w:val="00231DB2"/>
    <w:rsid w:val="00233657"/>
    <w:rsid w:val="00236489"/>
    <w:rsid w:val="00237808"/>
    <w:rsid w:val="00241FBA"/>
    <w:rsid w:val="00244677"/>
    <w:rsid w:val="00246AF0"/>
    <w:rsid w:val="00247FD7"/>
    <w:rsid w:val="00250BA7"/>
    <w:rsid w:val="002513D8"/>
    <w:rsid w:val="002543E2"/>
    <w:rsid w:val="00254FFB"/>
    <w:rsid w:val="00260DFA"/>
    <w:rsid w:val="00261CA7"/>
    <w:rsid w:val="00262129"/>
    <w:rsid w:val="002627FC"/>
    <w:rsid w:val="002648F9"/>
    <w:rsid w:val="0026546B"/>
    <w:rsid w:val="00270893"/>
    <w:rsid w:val="00270E52"/>
    <w:rsid w:val="002728AF"/>
    <w:rsid w:val="00275EED"/>
    <w:rsid w:val="0027678A"/>
    <w:rsid w:val="002769F5"/>
    <w:rsid w:val="0028086A"/>
    <w:rsid w:val="00281575"/>
    <w:rsid w:val="00285EDB"/>
    <w:rsid w:val="00290061"/>
    <w:rsid w:val="0029078D"/>
    <w:rsid w:val="002918E0"/>
    <w:rsid w:val="00293628"/>
    <w:rsid w:val="002A0195"/>
    <w:rsid w:val="002A2415"/>
    <w:rsid w:val="002A724B"/>
    <w:rsid w:val="002B1A95"/>
    <w:rsid w:val="002B1DCD"/>
    <w:rsid w:val="002B1F26"/>
    <w:rsid w:val="002B71C4"/>
    <w:rsid w:val="002B7695"/>
    <w:rsid w:val="002C014B"/>
    <w:rsid w:val="002C07E8"/>
    <w:rsid w:val="002C138C"/>
    <w:rsid w:val="002C14F7"/>
    <w:rsid w:val="002C1CDE"/>
    <w:rsid w:val="002C1D80"/>
    <w:rsid w:val="002C3950"/>
    <w:rsid w:val="002C53AD"/>
    <w:rsid w:val="002C76E3"/>
    <w:rsid w:val="002C7E7F"/>
    <w:rsid w:val="002D0FF1"/>
    <w:rsid w:val="002D1707"/>
    <w:rsid w:val="002D24C7"/>
    <w:rsid w:val="002D24E0"/>
    <w:rsid w:val="002D3F9B"/>
    <w:rsid w:val="002D5049"/>
    <w:rsid w:val="002D77FB"/>
    <w:rsid w:val="002D7912"/>
    <w:rsid w:val="002E0B7C"/>
    <w:rsid w:val="002E3B3D"/>
    <w:rsid w:val="002E3C72"/>
    <w:rsid w:val="002E5A4C"/>
    <w:rsid w:val="002E66A9"/>
    <w:rsid w:val="002F0491"/>
    <w:rsid w:val="002F0CD8"/>
    <w:rsid w:val="002F2005"/>
    <w:rsid w:val="002F74E8"/>
    <w:rsid w:val="003022C0"/>
    <w:rsid w:val="003024C2"/>
    <w:rsid w:val="0030394A"/>
    <w:rsid w:val="00305EC7"/>
    <w:rsid w:val="00306BB3"/>
    <w:rsid w:val="00306F69"/>
    <w:rsid w:val="00307EA3"/>
    <w:rsid w:val="0031437A"/>
    <w:rsid w:val="003146DC"/>
    <w:rsid w:val="003153AF"/>
    <w:rsid w:val="00315AF1"/>
    <w:rsid w:val="00315C35"/>
    <w:rsid w:val="00322C75"/>
    <w:rsid w:val="00325EF5"/>
    <w:rsid w:val="0032716C"/>
    <w:rsid w:val="003275BC"/>
    <w:rsid w:val="00327C29"/>
    <w:rsid w:val="003308FC"/>
    <w:rsid w:val="003319D2"/>
    <w:rsid w:val="003347AF"/>
    <w:rsid w:val="003352C7"/>
    <w:rsid w:val="00336AD7"/>
    <w:rsid w:val="00336B14"/>
    <w:rsid w:val="0033733C"/>
    <w:rsid w:val="00337D83"/>
    <w:rsid w:val="00340160"/>
    <w:rsid w:val="003419DB"/>
    <w:rsid w:val="00341D7A"/>
    <w:rsid w:val="00343A4F"/>
    <w:rsid w:val="0034477B"/>
    <w:rsid w:val="00344C32"/>
    <w:rsid w:val="00346B8F"/>
    <w:rsid w:val="003504A5"/>
    <w:rsid w:val="003515A0"/>
    <w:rsid w:val="003550A6"/>
    <w:rsid w:val="0035660F"/>
    <w:rsid w:val="00357E9D"/>
    <w:rsid w:val="00357EE4"/>
    <w:rsid w:val="003603EB"/>
    <w:rsid w:val="00364509"/>
    <w:rsid w:val="00364B24"/>
    <w:rsid w:val="003653F2"/>
    <w:rsid w:val="00365931"/>
    <w:rsid w:val="00365A08"/>
    <w:rsid w:val="00365E7E"/>
    <w:rsid w:val="00366CD4"/>
    <w:rsid w:val="0036769C"/>
    <w:rsid w:val="0037109B"/>
    <w:rsid w:val="0037135C"/>
    <w:rsid w:val="00372D9E"/>
    <w:rsid w:val="003730E9"/>
    <w:rsid w:val="00376BFB"/>
    <w:rsid w:val="003773AE"/>
    <w:rsid w:val="003822D6"/>
    <w:rsid w:val="00382A59"/>
    <w:rsid w:val="00383907"/>
    <w:rsid w:val="00383CBA"/>
    <w:rsid w:val="003860D4"/>
    <w:rsid w:val="003874D7"/>
    <w:rsid w:val="00390410"/>
    <w:rsid w:val="00391763"/>
    <w:rsid w:val="00392FA8"/>
    <w:rsid w:val="00395179"/>
    <w:rsid w:val="00395A45"/>
    <w:rsid w:val="003969A9"/>
    <w:rsid w:val="003975A9"/>
    <w:rsid w:val="0039779D"/>
    <w:rsid w:val="003A0CFE"/>
    <w:rsid w:val="003A0E5F"/>
    <w:rsid w:val="003A3C9A"/>
    <w:rsid w:val="003A5A80"/>
    <w:rsid w:val="003A5C8A"/>
    <w:rsid w:val="003A5ECB"/>
    <w:rsid w:val="003A7C8D"/>
    <w:rsid w:val="003B0B71"/>
    <w:rsid w:val="003B1348"/>
    <w:rsid w:val="003B1C9B"/>
    <w:rsid w:val="003B2A8B"/>
    <w:rsid w:val="003B3094"/>
    <w:rsid w:val="003B6900"/>
    <w:rsid w:val="003B7279"/>
    <w:rsid w:val="003C08C3"/>
    <w:rsid w:val="003C1DFB"/>
    <w:rsid w:val="003C275C"/>
    <w:rsid w:val="003C7E1D"/>
    <w:rsid w:val="003D061F"/>
    <w:rsid w:val="003D228C"/>
    <w:rsid w:val="003D2CE3"/>
    <w:rsid w:val="003D4680"/>
    <w:rsid w:val="003D50BB"/>
    <w:rsid w:val="003D50CA"/>
    <w:rsid w:val="003D5AED"/>
    <w:rsid w:val="003D6338"/>
    <w:rsid w:val="003E2DD8"/>
    <w:rsid w:val="003E35EC"/>
    <w:rsid w:val="003E4733"/>
    <w:rsid w:val="003E4CE6"/>
    <w:rsid w:val="003E6991"/>
    <w:rsid w:val="003E7E13"/>
    <w:rsid w:val="003F060C"/>
    <w:rsid w:val="003F2CB1"/>
    <w:rsid w:val="003F4C02"/>
    <w:rsid w:val="003F5564"/>
    <w:rsid w:val="003F58AE"/>
    <w:rsid w:val="003F793D"/>
    <w:rsid w:val="004023B4"/>
    <w:rsid w:val="0040497F"/>
    <w:rsid w:val="0040728C"/>
    <w:rsid w:val="00407DCC"/>
    <w:rsid w:val="00410364"/>
    <w:rsid w:val="00410969"/>
    <w:rsid w:val="00411622"/>
    <w:rsid w:val="0041332E"/>
    <w:rsid w:val="004138FC"/>
    <w:rsid w:val="00413D56"/>
    <w:rsid w:val="00415571"/>
    <w:rsid w:val="004209F2"/>
    <w:rsid w:val="00420A01"/>
    <w:rsid w:val="00421446"/>
    <w:rsid w:val="00421778"/>
    <w:rsid w:val="00421A21"/>
    <w:rsid w:val="00421D20"/>
    <w:rsid w:val="00424C8B"/>
    <w:rsid w:val="004252E6"/>
    <w:rsid w:val="004274E0"/>
    <w:rsid w:val="00427C0E"/>
    <w:rsid w:val="0043073E"/>
    <w:rsid w:val="004313F9"/>
    <w:rsid w:val="00432ED4"/>
    <w:rsid w:val="00433B93"/>
    <w:rsid w:val="00433F91"/>
    <w:rsid w:val="00435140"/>
    <w:rsid w:val="004353D6"/>
    <w:rsid w:val="004354F1"/>
    <w:rsid w:val="0044243C"/>
    <w:rsid w:val="00442FE9"/>
    <w:rsid w:val="004442BD"/>
    <w:rsid w:val="00445E87"/>
    <w:rsid w:val="004462EF"/>
    <w:rsid w:val="00446A76"/>
    <w:rsid w:val="00446B31"/>
    <w:rsid w:val="0044775B"/>
    <w:rsid w:val="0045046D"/>
    <w:rsid w:val="00451B7A"/>
    <w:rsid w:val="004527B2"/>
    <w:rsid w:val="00453709"/>
    <w:rsid w:val="0045393E"/>
    <w:rsid w:val="00453DA1"/>
    <w:rsid w:val="00461B3D"/>
    <w:rsid w:val="00462010"/>
    <w:rsid w:val="004620A9"/>
    <w:rsid w:val="00462122"/>
    <w:rsid w:val="00462B7A"/>
    <w:rsid w:val="00463BF2"/>
    <w:rsid w:val="00463CE6"/>
    <w:rsid w:val="004667F5"/>
    <w:rsid w:val="00473876"/>
    <w:rsid w:val="004761C8"/>
    <w:rsid w:val="004763F2"/>
    <w:rsid w:val="00482A0F"/>
    <w:rsid w:val="004831B1"/>
    <w:rsid w:val="004844FD"/>
    <w:rsid w:val="0048526D"/>
    <w:rsid w:val="00486AC6"/>
    <w:rsid w:val="004873E5"/>
    <w:rsid w:val="00487AB5"/>
    <w:rsid w:val="00491DE9"/>
    <w:rsid w:val="0049204B"/>
    <w:rsid w:val="004925CD"/>
    <w:rsid w:val="004A00A8"/>
    <w:rsid w:val="004A16E9"/>
    <w:rsid w:val="004A3479"/>
    <w:rsid w:val="004A3487"/>
    <w:rsid w:val="004A3FCD"/>
    <w:rsid w:val="004A5A39"/>
    <w:rsid w:val="004A64B1"/>
    <w:rsid w:val="004B17A5"/>
    <w:rsid w:val="004B32D1"/>
    <w:rsid w:val="004B36FE"/>
    <w:rsid w:val="004B3C47"/>
    <w:rsid w:val="004B4D45"/>
    <w:rsid w:val="004C0A65"/>
    <w:rsid w:val="004C131D"/>
    <w:rsid w:val="004C1475"/>
    <w:rsid w:val="004C3D83"/>
    <w:rsid w:val="004C3DF7"/>
    <w:rsid w:val="004C44B4"/>
    <w:rsid w:val="004C5408"/>
    <w:rsid w:val="004C6017"/>
    <w:rsid w:val="004D2C92"/>
    <w:rsid w:val="004D4039"/>
    <w:rsid w:val="004D6C29"/>
    <w:rsid w:val="004D6F8B"/>
    <w:rsid w:val="004E0A01"/>
    <w:rsid w:val="004E10AF"/>
    <w:rsid w:val="004E2C4E"/>
    <w:rsid w:val="004E401B"/>
    <w:rsid w:val="004E4693"/>
    <w:rsid w:val="004E52DF"/>
    <w:rsid w:val="004E69BD"/>
    <w:rsid w:val="004E6F9C"/>
    <w:rsid w:val="004E71B0"/>
    <w:rsid w:val="004F0872"/>
    <w:rsid w:val="004F1E57"/>
    <w:rsid w:val="004F1E94"/>
    <w:rsid w:val="004F1EDB"/>
    <w:rsid w:val="004F29AC"/>
    <w:rsid w:val="004F5678"/>
    <w:rsid w:val="004F74AD"/>
    <w:rsid w:val="00501A17"/>
    <w:rsid w:val="00504034"/>
    <w:rsid w:val="005053FE"/>
    <w:rsid w:val="00505E2C"/>
    <w:rsid w:val="00506332"/>
    <w:rsid w:val="00507BD4"/>
    <w:rsid w:val="00512F40"/>
    <w:rsid w:val="00514263"/>
    <w:rsid w:val="0051471C"/>
    <w:rsid w:val="005159F0"/>
    <w:rsid w:val="00515C25"/>
    <w:rsid w:val="005170EF"/>
    <w:rsid w:val="00517767"/>
    <w:rsid w:val="005177A4"/>
    <w:rsid w:val="00520C59"/>
    <w:rsid w:val="00520C72"/>
    <w:rsid w:val="00520DD3"/>
    <w:rsid w:val="00522DEA"/>
    <w:rsid w:val="00523B59"/>
    <w:rsid w:val="00523E60"/>
    <w:rsid w:val="005246D9"/>
    <w:rsid w:val="0052580B"/>
    <w:rsid w:val="00526193"/>
    <w:rsid w:val="005267BB"/>
    <w:rsid w:val="0052723B"/>
    <w:rsid w:val="005302B4"/>
    <w:rsid w:val="00534CF3"/>
    <w:rsid w:val="005361EE"/>
    <w:rsid w:val="0054075E"/>
    <w:rsid w:val="00542039"/>
    <w:rsid w:val="00542542"/>
    <w:rsid w:val="005425E5"/>
    <w:rsid w:val="00542C6F"/>
    <w:rsid w:val="005457D6"/>
    <w:rsid w:val="005523C1"/>
    <w:rsid w:val="005523FC"/>
    <w:rsid w:val="005532FB"/>
    <w:rsid w:val="00553937"/>
    <w:rsid w:val="005539C9"/>
    <w:rsid w:val="00555D72"/>
    <w:rsid w:val="00556453"/>
    <w:rsid w:val="005567F8"/>
    <w:rsid w:val="0055711E"/>
    <w:rsid w:val="00557124"/>
    <w:rsid w:val="00557320"/>
    <w:rsid w:val="00561519"/>
    <w:rsid w:val="00561DE4"/>
    <w:rsid w:val="00562CD1"/>
    <w:rsid w:val="005664C7"/>
    <w:rsid w:val="0056702E"/>
    <w:rsid w:val="00567592"/>
    <w:rsid w:val="005677E3"/>
    <w:rsid w:val="00572515"/>
    <w:rsid w:val="00572691"/>
    <w:rsid w:val="00576C38"/>
    <w:rsid w:val="00580029"/>
    <w:rsid w:val="005825C3"/>
    <w:rsid w:val="005827A7"/>
    <w:rsid w:val="005829D8"/>
    <w:rsid w:val="005840EC"/>
    <w:rsid w:val="0058550E"/>
    <w:rsid w:val="00587AFF"/>
    <w:rsid w:val="00590311"/>
    <w:rsid w:val="00590B62"/>
    <w:rsid w:val="00591245"/>
    <w:rsid w:val="00593328"/>
    <w:rsid w:val="00593C00"/>
    <w:rsid w:val="0059406C"/>
    <w:rsid w:val="00594762"/>
    <w:rsid w:val="00595F57"/>
    <w:rsid w:val="005A0701"/>
    <w:rsid w:val="005A1BE9"/>
    <w:rsid w:val="005A1EBC"/>
    <w:rsid w:val="005A265B"/>
    <w:rsid w:val="005A558C"/>
    <w:rsid w:val="005A55DB"/>
    <w:rsid w:val="005A5A5E"/>
    <w:rsid w:val="005A6688"/>
    <w:rsid w:val="005B048F"/>
    <w:rsid w:val="005B325C"/>
    <w:rsid w:val="005B3676"/>
    <w:rsid w:val="005B3A07"/>
    <w:rsid w:val="005B6043"/>
    <w:rsid w:val="005B64AE"/>
    <w:rsid w:val="005C0D75"/>
    <w:rsid w:val="005C2677"/>
    <w:rsid w:val="005C3AB1"/>
    <w:rsid w:val="005C3EB8"/>
    <w:rsid w:val="005C5B18"/>
    <w:rsid w:val="005D009D"/>
    <w:rsid w:val="005D0D1F"/>
    <w:rsid w:val="005E1B44"/>
    <w:rsid w:val="005E4A68"/>
    <w:rsid w:val="005E4C65"/>
    <w:rsid w:val="005F06A0"/>
    <w:rsid w:val="005F0944"/>
    <w:rsid w:val="005F1CDC"/>
    <w:rsid w:val="005F2CBC"/>
    <w:rsid w:val="005F3D4E"/>
    <w:rsid w:val="005F4470"/>
    <w:rsid w:val="005F453C"/>
    <w:rsid w:val="005F5624"/>
    <w:rsid w:val="005F69E3"/>
    <w:rsid w:val="005F72A0"/>
    <w:rsid w:val="006028B9"/>
    <w:rsid w:val="00607DFE"/>
    <w:rsid w:val="006137E6"/>
    <w:rsid w:val="00613822"/>
    <w:rsid w:val="00617D94"/>
    <w:rsid w:val="006225C6"/>
    <w:rsid w:val="00623F50"/>
    <w:rsid w:val="00624459"/>
    <w:rsid w:val="006263DC"/>
    <w:rsid w:val="00626847"/>
    <w:rsid w:val="00626962"/>
    <w:rsid w:val="00626EAF"/>
    <w:rsid w:val="00630308"/>
    <w:rsid w:val="006350AB"/>
    <w:rsid w:val="00635486"/>
    <w:rsid w:val="00636196"/>
    <w:rsid w:val="00636586"/>
    <w:rsid w:val="00637977"/>
    <w:rsid w:val="00637F46"/>
    <w:rsid w:val="00640BFF"/>
    <w:rsid w:val="00640DE1"/>
    <w:rsid w:val="006411E3"/>
    <w:rsid w:val="006433E3"/>
    <w:rsid w:val="00646280"/>
    <w:rsid w:val="00646599"/>
    <w:rsid w:val="0064779D"/>
    <w:rsid w:val="0065200D"/>
    <w:rsid w:val="00654E51"/>
    <w:rsid w:val="00655C54"/>
    <w:rsid w:val="00656D07"/>
    <w:rsid w:val="00657BD0"/>
    <w:rsid w:val="00657E66"/>
    <w:rsid w:val="00661DD4"/>
    <w:rsid w:val="00664661"/>
    <w:rsid w:val="00664801"/>
    <w:rsid w:val="00666D53"/>
    <w:rsid w:val="00670766"/>
    <w:rsid w:val="00672A25"/>
    <w:rsid w:val="0067426D"/>
    <w:rsid w:val="00674F0D"/>
    <w:rsid w:val="00675793"/>
    <w:rsid w:val="006763AB"/>
    <w:rsid w:val="0067658D"/>
    <w:rsid w:val="006769BD"/>
    <w:rsid w:val="00676E56"/>
    <w:rsid w:val="0068099E"/>
    <w:rsid w:val="00680C5F"/>
    <w:rsid w:val="006838DF"/>
    <w:rsid w:val="00683E5E"/>
    <w:rsid w:val="00683F70"/>
    <w:rsid w:val="00684FD0"/>
    <w:rsid w:val="00692741"/>
    <w:rsid w:val="00692A92"/>
    <w:rsid w:val="00693776"/>
    <w:rsid w:val="00693AB2"/>
    <w:rsid w:val="006951B4"/>
    <w:rsid w:val="00695487"/>
    <w:rsid w:val="006963BA"/>
    <w:rsid w:val="006A070D"/>
    <w:rsid w:val="006A0AED"/>
    <w:rsid w:val="006A3640"/>
    <w:rsid w:val="006A672C"/>
    <w:rsid w:val="006B01E3"/>
    <w:rsid w:val="006B1D9D"/>
    <w:rsid w:val="006B319B"/>
    <w:rsid w:val="006B482D"/>
    <w:rsid w:val="006B5741"/>
    <w:rsid w:val="006B604D"/>
    <w:rsid w:val="006B6B05"/>
    <w:rsid w:val="006B6F7E"/>
    <w:rsid w:val="006C3223"/>
    <w:rsid w:val="006C3730"/>
    <w:rsid w:val="006C375E"/>
    <w:rsid w:val="006C528D"/>
    <w:rsid w:val="006C7738"/>
    <w:rsid w:val="006D0C6D"/>
    <w:rsid w:val="006D206B"/>
    <w:rsid w:val="006D217D"/>
    <w:rsid w:val="006D2D11"/>
    <w:rsid w:val="006D52D7"/>
    <w:rsid w:val="006D61D9"/>
    <w:rsid w:val="006D6DAC"/>
    <w:rsid w:val="006E0D1A"/>
    <w:rsid w:val="006E680F"/>
    <w:rsid w:val="006E69C3"/>
    <w:rsid w:val="006F05A1"/>
    <w:rsid w:val="006F119C"/>
    <w:rsid w:val="006F1715"/>
    <w:rsid w:val="006F1F9D"/>
    <w:rsid w:val="006F24F9"/>
    <w:rsid w:val="006F2BD0"/>
    <w:rsid w:val="006F3B86"/>
    <w:rsid w:val="006F69D7"/>
    <w:rsid w:val="00703249"/>
    <w:rsid w:val="007036F7"/>
    <w:rsid w:val="00705006"/>
    <w:rsid w:val="00707DA3"/>
    <w:rsid w:val="0071040C"/>
    <w:rsid w:val="007131D6"/>
    <w:rsid w:val="0071395C"/>
    <w:rsid w:val="00713992"/>
    <w:rsid w:val="00715D59"/>
    <w:rsid w:val="00717EC9"/>
    <w:rsid w:val="0072200C"/>
    <w:rsid w:val="007248C5"/>
    <w:rsid w:val="007253DB"/>
    <w:rsid w:val="0072676B"/>
    <w:rsid w:val="00727026"/>
    <w:rsid w:val="00731744"/>
    <w:rsid w:val="00733B70"/>
    <w:rsid w:val="00735B96"/>
    <w:rsid w:val="00737F29"/>
    <w:rsid w:val="00740500"/>
    <w:rsid w:val="0074059D"/>
    <w:rsid w:val="00741B95"/>
    <w:rsid w:val="00742E67"/>
    <w:rsid w:val="0075118A"/>
    <w:rsid w:val="007519CF"/>
    <w:rsid w:val="00752C32"/>
    <w:rsid w:val="00753BE5"/>
    <w:rsid w:val="00755496"/>
    <w:rsid w:val="00755560"/>
    <w:rsid w:val="00757959"/>
    <w:rsid w:val="00765A8C"/>
    <w:rsid w:val="00770157"/>
    <w:rsid w:val="00771B02"/>
    <w:rsid w:val="0077284B"/>
    <w:rsid w:val="00773E4E"/>
    <w:rsid w:val="00775F1D"/>
    <w:rsid w:val="0078093D"/>
    <w:rsid w:val="0078276C"/>
    <w:rsid w:val="00783B9A"/>
    <w:rsid w:val="00784C9E"/>
    <w:rsid w:val="00785089"/>
    <w:rsid w:val="0078692B"/>
    <w:rsid w:val="00786CFF"/>
    <w:rsid w:val="0079051C"/>
    <w:rsid w:val="007917C8"/>
    <w:rsid w:val="00791F45"/>
    <w:rsid w:val="00791F5D"/>
    <w:rsid w:val="0079258E"/>
    <w:rsid w:val="00795B13"/>
    <w:rsid w:val="00795CD3"/>
    <w:rsid w:val="00797A0E"/>
    <w:rsid w:val="007A1446"/>
    <w:rsid w:val="007A19B9"/>
    <w:rsid w:val="007A306D"/>
    <w:rsid w:val="007A317E"/>
    <w:rsid w:val="007A3695"/>
    <w:rsid w:val="007A4186"/>
    <w:rsid w:val="007B094D"/>
    <w:rsid w:val="007B1774"/>
    <w:rsid w:val="007B2FE3"/>
    <w:rsid w:val="007B582D"/>
    <w:rsid w:val="007B74A6"/>
    <w:rsid w:val="007B77AF"/>
    <w:rsid w:val="007B7884"/>
    <w:rsid w:val="007C162A"/>
    <w:rsid w:val="007C17F8"/>
    <w:rsid w:val="007C23A3"/>
    <w:rsid w:val="007C34A1"/>
    <w:rsid w:val="007C4F35"/>
    <w:rsid w:val="007C611E"/>
    <w:rsid w:val="007D0689"/>
    <w:rsid w:val="007D284D"/>
    <w:rsid w:val="007D3237"/>
    <w:rsid w:val="007D395E"/>
    <w:rsid w:val="007D50CF"/>
    <w:rsid w:val="007D540D"/>
    <w:rsid w:val="007D76A2"/>
    <w:rsid w:val="007D77AD"/>
    <w:rsid w:val="007E1918"/>
    <w:rsid w:val="007E1E78"/>
    <w:rsid w:val="007E4E2B"/>
    <w:rsid w:val="007E5923"/>
    <w:rsid w:val="007E614B"/>
    <w:rsid w:val="007E621C"/>
    <w:rsid w:val="007E689F"/>
    <w:rsid w:val="007E70C6"/>
    <w:rsid w:val="007E714B"/>
    <w:rsid w:val="007E78F9"/>
    <w:rsid w:val="007F04A7"/>
    <w:rsid w:val="007F18BC"/>
    <w:rsid w:val="007F2AF4"/>
    <w:rsid w:val="007F2ED3"/>
    <w:rsid w:val="007F4456"/>
    <w:rsid w:val="007F5358"/>
    <w:rsid w:val="007F54F5"/>
    <w:rsid w:val="007F71B4"/>
    <w:rsid w:val="008001DC"/>
    <w:rsid w:val="008029C4"/>
    <w:rsid w:val="0080328D"/>
    <w:rsid w:val="00804745"/>
    <w:rsid w:val="00806B9C"/>
    <w:rsid w:val="0081051F"/>
    <w:rsid w:val="008143D9"/>
    <w:rsid w:val="008174C8"/>
    <w:rsid w:val="00821323"/>
    <w:rsid w:val="008229B7"/>
    <w:rsid w:val="00825DEA"/>
    <w:rsid w:val="00826907"/>
    <w:rsid w:val="00826998"/>
    <w:rsid w:val="00827017"/>
    <w:rsid w:val="00830DE9"/>
    <w:rsid w:val="008315C8"/>
    <w:rsid w:val="00832157"/>
    <w:rsid w:val="00834A0F"/>
    <w:rsid w:val="008359A7"/>
    <w:rsid w:val="00835AD2"/>
    <w:rsid w:val="0083648F"/>
    <w:rsid w:val="00836AA4"/>
    <w:rsid w:val="00840A45"/>
    <w:rsid w:val="00840C3C"/>
    <w:rsid w:val="008411D7"/>
    <w:rsid w:val="00841215"/>
    <w:rsid w:val="00841385"/>
    <w:rsid w:val="008430C7"/>
    <w:rsid w:val="0084641F"/>
    <w:rsid w:val="008468D5"/>
    <w:rsid w:val="008521B7"/>
    <w:rsid w:val="0086390C"/>
    <w:rsid w:val="00866CFF"/>
    <w:rsid w:val="00866D81"/>
    <w:rsid w:val="00872CF8"/>
    <w:rsid w:val="00873F70"/>
    <w:rsid w:val="00877F09"/>
    <w:rsid w:val="00880A13"/>
    <w:rsid w:val="00880D75"/>
    <w:rsid w:val="00881B3B"/>
    <w:rsid w:val="008835AF"/>
    <w:rsid w:val="00884006"/>
    <w:rsid w:val="008842BC"/>
    <w:rsid w:val="0088468D"/>
    <w:rsid w:val="00891733"/>
    <w:rsid w:val="00893123"/>
    <w:rsid w:val="0089327B"/>
    <w:rsid w:val="00893CCC"/>
    <w:rsid w:val="00896D4D"/>
    <w:rsid w:val="008A0E67"/>
    <w:rsid w:val="008A0F3D"/>
    <w:rsid w:val="008A1CD0"/>
    <w:rsid w:val="008A22AC"/>
    <w:rsid w:val="008A24CF"/>
    <w:rsid w:val="008A3642"/>
    <w:rsid w:val="008A5E43"/>
    <w:rsid w:val="008B075C"/>
    <w:rsid w:val="008B324D"/>
    <w:rsid w:val="008B64E6"/>
    <w:rsid w:val="008C0B6C"/>
    <w:rsid w:val="008C431F"/>
    <w:rsid w:val="008C4C5C"/>
    <w:rsid w:val="008C4E64"/>
    <w:rsid w:val="008C53BB"/>
    <w:rsid w:val="008C7229"/>
    <w:rsid w:val="008D2385"/>
    <w:rsid w:val="008D2427"/>
    <w:rsid w:val="008D3384"/>
    <w:rsid w:val="008D4DD4"/>
    <w:rsid w:val="008D6697"/>
    <w:rsid w:val="008D66B7"/>
    <w:rsid w:val="008E04A8"/>
    <w:rsid w:val="008E0DDD"/>
    <w:rsid w:val="008E19AA"/>
    <w:rsid w:val="008E60F3"/>
    <w:rsid w:val="008E7B1F"/>
    <w:rsid w:val="008F06EC"/>
    <w:rsid w:val="008F2F25"/>
    <w:rsid w:val="008F5F80"/>
    <w:rsid w:val="008F6AF7"/>
    <w:rsid w:val="008F76A7"/>
    <w:rsid w:val="00900E58"/>
    <w:rsid w:val="00900E91"/>
    <w:rsid w:val="009028AE"/>
    <w:rsid w:val="00904E39"/>
    <w:rsid w:val="00906581"/>
    <w:rsid w:val="00910D12"/>
    <w:rsid w:val="00911A80"/>
    <w:rsid w:val="0091374C"/>
    <w:rsid w:val="00913C9D"/>
    <w:rsid w:val="00916B22"/>
    <w:rsid w:val="00917421"/>
    <w:rsid w:val="009203FC"/>
    <w:rsid w:val="00920D39"/>
    <w:rsid w:val="0092189B"/>
    <w:rsid w:val="00921B91"/>
    <w:rsid w:val="00923A4F"/>
    <w:rsid w:val="00924E92"/>
    <w:rsid w:val="00925DDD"/>
    <w:rsid w:val="00926B15"/>
    <w:rsid w:val="00926F3F"/>
    <w:rsid w:val="00927048"/>
    <w:rsid w:val="00927184"/>
    <w:rsid w:val="009271DF"/>
    <w:rsid w:val="009279EF"/>
    <w:rsid w:val="00933500"/>
    <w:rsid w:val="00940DF5"/>
    <w:rsid w:val="009429FB"/>
    <w:rsid w:val="00942A9E"/>
    <w:rsid w:val="009437D3"/>
    <w:rsid w:val="009438A0"/>
    <w:rsid w:val="00944532"/>
    <w:rsid w:val="009445D0"/>
    <w:rsid w:val="00945115"/>
    <w:rsid w:val="00947FCF"/>
    <w:rsid w:val="00952452"/>
    <w:rsid w:val="00954A79"/>
    <w:rsid w:val="009569DF"/>
    <w:rsid w:val="009574D6"/>
    <w:rsid w:val="00961C80"/>
    <w:rsid w:val="009638AE"/>
    <w:rsid w:val="00963A01"/>
    <w:rsid w:val="00963C96"/>
    <w:rsid w:val="00964164"/>
    <w:rsid w:val="0096592B"/>
    <w:rsid w:val="0096716D"/>
    <w:rsid w:val="009711CC"/>
    <w:rsid w:val="009722ED"/>
    <w:rsid w:val="009739E2"/>
    <w:rsid w:val="00973F85"/>
    <w:rsid w:val="00976B6D"/>
    <w:rsid w:val="00977D1B"/>
    <w:rsid w:val="009809A2"/>
    <w:rsid w:val="009815BF"/>
    <w:rsid w:val="00983400"/>
    <w:rsid w:val="009843E8"/>
    <w:rsid w:val="00984DE4"/>
    <w:rsid w:val="00985FD1"/>
    <w:rsid w:val="00986A55"/>
    <w:rsid w:val="00986E7B"/>
    <w:rsid w:val="00987BF6"/>
    <w:rsid w:val="00991174"/>
    <w:rsid w:val="00996C93"/>
    <w:rsid w:val="00997422"/>
    <w:rsid w:val="009A18F6"/>
    <w:rsid w:val="009A1AE3"/>
    <w:rsid w:val="009A3871"/>
    <w:rsid w:val="009B0EB6"/>
    <w:rsid w:val="009C0AB7"/>
    <w:rsid w:val="009C13EB"/>
    <w:rsid w:val="009C207F"/>
    <w:rsid w:val="009C357B"/>
    <w:rsid w:val="009C5E86"/>
    <w:rsid w:val="009D03CD"/>
    <w:rsid w:val="009D2799"/>
    <w:rsid w:val="009D280D"/>
    <w:rsid w:val="009D2877"/>
    <w:rsid w:val="009D7603"/>
    <w:rsid w:val="009E2D6B"/>
    <w:rsid w:val="009E6982"/>
    <w:rsid w:val="009E703A"/>
    <w:rsid w:val="009F05F8"/>
    <w:rsid w:val="009F337D"/>
    <w:rsid w:val="009F3A16"/>
    <w:rsid w:val="009F5B2A"/>
    <w:rsid w:val="009F683B"/>
    <w:rsid w:val="009F6C9B"/>
    <w:rsid w:val="009F775F"/>
    <w:rsid w:val="00A00485"/>
    <w:rsid w:val="00A00AA9"/>
    <w:rsid w:val="00A02D04"/>
    <w:rsid w:val="00A03ABC"/>
    <w:rsid w:val="00A05920"/>
    <w:rsid w:val="00A05EC1"/>
    <w:rsid w:val="00A07722"/>
    <w:rsid w:val="00A07F70"/>
    <w:rsid w:val="00A12AE5"/>
    <w:rsid w:val="00A13BF1"/>
    <w:rsid w:val="00A14F08"/>
    <w:rsid w:val="00A16152"/>
    <w:rsid w:val="00A1693F"/>
    <w:rsid w:val="00A1723F"/>
    <w:rsid w:val="00A17901"/>
    <w:rsid w:val="00A17A0E"/>
    <w:rsid w:val="00A205EB"/>
    <w:rsid w:val="00A22983"/>
    <w:rsid w:val="00A24A56"/>
    <w:rsid w:val="00A24DDC"/>
    <w:rsid w:val="00A253C6"/>
    <w:rsid w:val="00A268E8"/>
    <w:rsid w:val="00A2696D"/>
    <w:rsid w:val="00A32C25"/>
    <w:rsid w:val="00A34604"/>
    <w:rsid w:val="00A34A41"/>
    <w:rsid w:val="00A36BF3"/>
    <w:rsid w:val="00A37CBB"/>
    <w:rsid w:val="00A40500"/>
    <w:rsid w:val="00A4119C"/>
    <w:rsid w:val="00A41448"/>
    <w:rsid w:val="00A423C6"/>
    <w:rsid w:val="00A4712A"/>
    <w:rsid w:val="00A478B3"/>
    <w:rsid w:val="00A519E4"/>
    <w:rsid w:val="00A53A7F"/>
    <w:rsid w:val="00A60B52"/>
    <w:rsid w:val="00A629FA"/>
    <w:rsid w:val="00A62AAD"/>
    <w:rsid w:val="00A6443A"/>
    <w:rsid w:val="00A67C4E"/>
    <w:rsid w:val="00A737A1"/>
    <w:rsid w:val="00A74884"/>
    <w:rsid w:val="00A817A0"/>
    <w:rsid w:val="00A81B66"/>
    <w:rsid w:val="00A81E9B"/>
    <w:rsid w:val="00A851B2"/>
    <w:rsid w:val="00A85210"/>
    <w:rsid w:val="00A857B2"/>
    <w:rsid w:val="00A87CB5"/>
    <w:rsid w:val="00A9023C"/>
    <w:rsid w:val="00A91404"/>
    <w:rsid w:val="00A9154C"/>
    <w:rsid w:val="00A917C3"/>
    <w:rsid w:val="00A9189D"/>
    <w:rsid w:val="00A936DF"/>
    <w:rsid w:val="00A96125"/>
    <w:rsid w:val="00AA0BAE"/>
    <w:rsid w:val="00AA5824"/>
    <w:rsid w:val="00AA5E92"/>
    <w:rsid w:val="00AA6455"/>
    <w:rsid w:val="00AA685D"/>
    <w:rsid w:val="00AB3D34"/>
    <w:rsid w:val="00AB3F79"/>
    <w:rsid w:val="00AB7308"/>
    <w:rsid w:val="00AB7E78"/>
    <w:rsid w:val="00AC04DF"/>
    <w:rsid w:val="00AC1100"/>
    <w:rsid w:val="00AC1C96"/>
    <w:rsid w:val="00AC584C"/>
    <w:rsid w:val="00AC6905"/>
    <w:rsid w:val="00AC6BD1"/>
    <w:rsid w:val="00AD0CF5"/>
    <w:rsid w:val="00AD1694"/>
    <w:rsid w:val="00AD1C08"/>
    <w:rsid w:val="00AD295D"/>
    <w:rsid w:val="00AD6C62"/>
    <w:rsid w:val="00AD7715"/>
    <w:rsid w:val="00AD78C5"/>
    <w:rsid w:val="00AE0068"/>
    <w:rsid w:val="00AE1428"/>
    <w:rsid w:val="00AE27FA"/>
    <w:rsid w:val="00AE289E"/>
    <w:rsid w:val="00AE2A3E"/>
    <w:rsid w:val="00AE3CDF"/>
    <w:rsid w:val="00AE5E6F"/>
    <w:rsid w:val="00AE6D17"/>
    <w:rsid w:val="00AF0BD6"/>
    <w:rsid w:val="00AF19F1"/>
    <w:rsid w:val="00AF2060"/>
    <w:rsid w:val="00AF2D81"/>
    <w:rsid w:val="00AF3910"/>
    <w:rsid w:val="00AF5B0A"/>
    <w:rsid w:val="00AF5D73"/>
    <w:rsid w:val="00AF79A6"/>
    <w:rsid w:val="00B00650"/>
    <w:rsid w:val="00B008AA"/>
    <w:rsid w:val="00B0121B"/>
    <w:rsid w:val="00B025C5"/>
    <w:rsid w:val="00B03668"/>
    <w:rsid w:val="00B103AF"/>
    <w:rsid w:val="00B13BFB"/>
    <w:rsid w:val="00B15230"/>
    <w:rsid w:val="00B16532"/>
    <w:rsid w:val="00B2130E"/>
    <w:rsid w:val="00B2498C"/>
    <w:rsid w:val="00B26B98"/>
    <w:rsid w:val="00B26D3D"/>
    <w:rsid w:val="00B27446"/>
    <w:rsid w:val="00B27F1D"/>
    <w:rsid w:val="00B31BAB"/>
    <w:rsid w:val="00B33BC1"/>
    <w:rsid w:val="00B36899"/>
    <w:rsid w:val="00B45696"/>
    <w:rsid w:val="00B46347"/>
    <w:rsid w:val="00B47066"/>
    <w:rsid w:val="00B50B19"/>
    <w:rsid w:val="00B50CA3"/>
    <w:rsid w:val="00B51BC4"/>
    <w:rsid w:val="00B5237D"/>
    <w:rsid w:val="00B5291F"/>
    <w:rsid w:val="00B52B02"/>
    <w:rsid w:val="00B532C2"/>
    <w:rsid w:val="00B5490B"/>
    <w:rsid w:val="00B5621F"/>
    <w:rsid w:val="00B646D5"/>
    <w:rsid w:val="00B64D9C"/>
    <w:rsid w:val="00B64DDD"/>
    <w:rsid w:val="00B652CC"/>
    <w:rsid w:val="00B65807"/>
    <w:rsid w:val="00B66FC3"/>
    <w:rsid w:val="00B678C0"/>
    <w:rsid w:val="00B707DF"/>
    <w:rsid w:val="00B7176F"/>
    <w:rsid w:val="00B73F6E"/>
    <w:rsid w:val="00B75446"/>
    <w:rsid w:val="00B760C8"/>
    <w:rsid w:val="00B77CDC"/>
    <w:rsid w:val="00B83136"/>
    <w:rsid w:val="00B832B1"/>
    <w:rsid w:val="00B83704"/>
    <w:rsid w:val="00B86F81"/>
    <w:rsid w:val="00B87167"/>
    <w:rsid w:val="00B87E8C"/>
    <w:rsid w:val="00B87E8D"/>
    <w:rsid w:val="00B91860"/>
    <w:rsid w:val="00B933C3"/>
    <w:rsid w:val="00B95FDF"/>
    <w:rsid w:val="00B96232"/>
    <w:rsid w:val="00BA01A0"/>
    <w:rsid w:val="00BA3AC3"/>
    <w:rsid w:val="00BA4BA7"/>
    <w:rsid w:val="00BA5560"/>
    <w:rsid w:val="00BA7ED0"/>
    <w:rsid w:val="00BB0683"/>
    <w:rsid w:val="00BB184A"/>
    <w:rsid w:val="00BB3ECC"/>
    <w:rsid w:val="00BB5623"/>
    <w:rsid w:val="00BB57D5"/>
    <w:rsid w:val="00BB5B69"/>
    <w:rsid w:val="00BB7E61"/>
    <w:rsid w:val="00BC06F9"/>
    <w:rsid w:val="00BC648E"/>
    <w:rsid w:val="00BC73C0"/>
    <w:rsid w:val="00BC7C0F"/>
    <w:rsid w:val="00BD1ACA"/>
    <w:rsid w:val="00BD2A89"/>
    <w:rsid w:val="00BD2B82"/>
    <w:rsid w:val="00BD3C3F"/>
    <w:rsid w:val="00BD4A77"/>
    <w:rsid w:val="00BD5C38"/>
    <w:rsid w:val="00BD7367"/>
    <w:rsid w:val="00BD79E2"/>
    <w:rsid w:val="00BE104D"/>
    <w:rsid w:val="00BE10A2"/>
    <w:rsid w:val="00BE1EA5"/>
    <w:rsid w:val="00BE21A4"/>
    <w:rsid w:val="00BE2D99"/>
    <w:rsid w:val="00BE770A"/>
    <w:rsid w:val="00BE780A"/>
    <w:rsid w:val="00BE784A"/>
    <w:rsid w:val="00BF07DD"/>
    <w:rsid w:val="00BF1748"/>
    <w:rsid w:val="00BF3990"/>
    <w:rsid w:val="00BF3FD7"/>
    <w:rsid w:val="00BF5E18"/>
    <w:rsid w:val="00C0013F"/>
    <w:rsid w:val="00C0062C"/>
    <w:rsid w:val="00C035FB"/>
    <w:rsid w:val="00C03876"/>
    <w:rsid w:val="00C040C5"/>
    <w:rsid w:val="00C042B3"/>
    <w:rsid w:val="00C055CD"/>
    <w:rsid w:val="00C06479"/>
    <w:rsid w:val="00C108C4"/>
    <w:rsid w:val="00C12960"/>
    <w:rsid w:val="00C15DC3"/>
    <w:rsid w:val="00C160D2"/>
    <w:rsid w:val="00C21488"/>
    <w:rsid w:val="00C217FA"/>
    <w:rsid w:val="00C240D3"/>
    <w:rsid w:val="00C242FE"/>
    <w:rsid w:val="00C251CE"/>
    <w:rsid w:val="00C27A65"/>
    <w:rsid w:val="00C27BC3"/>
    <w:rsid w:val="00C31528"/>
    <w:rsid w:val="00C31A90"/>
    <w:rsid w:val="00C32AF8"/>
    <w:rsid w:val="00C35F20"/>
    <w:rsid w:val="00C36061"/>
    <w:rsid w:val="00C40A97"/>
    <w:rsid w:val="00C42442"/>
    <w:rsid w:val="00C4353F"/>
    <w:rsid w:val="00C43DE8"/>
    <w:rsid w:val="00C44671"/>
    <w:rsid w:val="00C44793"/>
    <w:rsid w:val="00C45032"/>
    <w:rsid w:val="00C45E74"/>
    <w:rsid w:val="00C466FC"/>
    <w:rsid w:val="00C46FF3"/>
    <w:rsid w:val="00C4755D"/>
    <w:rsid w:val="00C479A8"/>
    <w:rsid w:val="00C51316"/>
    <w:rsid w:val="00C513DB"/>
    <w:rsid w:val="00C52B83"/>
    <w:rsid w:val="00C52BAD"/>
    <w:rsid w:val="00C52F58"/>
    <w:rsid w:val="00C54204"/>
    <w:rsid w:val="00C55326"/>
    <w:rsid w:val="00C55706"/>
    <w:rsid w:val="00C56924"/>
    <w:rsid w:val="00C56EEF"/>
    <w:rsid w:val="00C57412"/>
    <w:rsid w:val="00C60CE0"/>
    <w:rsid w:val="00C61379"/>
    <w:rsid w:val="00C618B6"/>
    <w:rsid w:val="00C66E8B"/>
    <w:rsid w:val="00C678DC"/>
    <w:rsid w:val="00C70BD6"/>
    <w:rsid w:val="00C71261"/>
    <w:rsid w:val="00C71B36"/>
    <w:rsid w:val="00C72BB9"/>
    <w:rsid w:val="00C72E8D"/>
    <w:rsid w:val="00C7418B"/>
    <w:rsid w:val="00C7462F"/>
    <w:rsid w:val="00C7557A"/>
    <w:rsid w:val="00C75BBF"/>
    <w:rsid w:val="00C77B38"/>
    <w:rsid w:val="00C8014F"/>
    <w:rsid w:val="00C802E5"/>
    <w:rsid w:val="00C80C2F"/>
    <w:rsid w:val="00C83A30"/>
    <w:rsid w:val="00C8548C"/>
    <w:rsid w:val="00C871BD"/>
    <w:rsid w:val="00C907A1"/>
    <w:rsid w:val="00C9328D"/>
    <w:rsid w:val="00C934AA"/>
    <w:rsid w:val="00C94791"/>
    <w:rsid w:val="00C953B6"/>
    <w:rsid w:val="00C95FE4"/>
    <w:rsid w:val="00CA3978"/>
    <w:rsid w:val="00CA436E"/>
    <w:rsid w:val="00CA4B73"/>
    <w:rsid w:val="00CA4C1E"/>
    <w:rsid w:val="00CA53ED"/>
    <w:rsid w:val="00CA6127"/>
    <w:rsid w:val="00CA68BF"/>
    <w:rsid w:val="00CB1925"/>
    <w:rsid w:val="00CB5314"/>
    <w:rsid w:val="00CB5689"/>
    <w:rsid w:val="00CB5F0B"/>
    <w:rsid w:val="00CB6001"/>
    <w:rsid w:val="00CB6C20"/>
    <w:rsid w:val="00CC0B0A"/>
    <w:rsid w:val="00CC117D"/>
    <w:rsid w:val="00CC19FB"/>
    <w:rsid w:val="00CC3340"/>
    <w:rsid w:val="00CC766B"/>
    <w:rsid w:val="00CC7BCD"/>
    <w:rsid w:val="00CD1E61"/>
    <w:rsid w:val="00CD4573"/>
    <w:rsid w:val="00CD4A5F"/>
    <w:rsid w:val="00CD5168"/>
    <w:rsid w:val="00CD5D7A"/>
    <w:rsid w:val="00CE3CFF"/>
    <w:rsid w:val="00CE467F"/>
    <w:rsid w:val="00CE599D"/>
    <w:rsid w:val="00CE6232"/>
    <w:rsid w:val="00CF16FA"/>
    <w:rsid w:val="00CF3F47"/>
    <w:rsid w:val="00CF6F4F"/>
    <w:rsid w:val="00D01DA4"/>
    <w:rsid w:val="00D01E64"/>
    <w:rsid w:val="00D02CB3"/>
    <w:rsid w:val="00D033FC"/>
    <w:rsid w:val="00D0610D"/>
    <w:rsid w:val="00D0671B"/>
    <w:rsid w:val="00D068D2"/>
    <w:rsid w:val="00D06D16"/>
    <w:rsid w:val="00D0732F"/>
    <w:rsid w:val="00D11EB9"/>
    <w:rsid w:val="00D11F08"/>
    <w:rsid w:val="00D13694"/>
    <w:rsid w:val="00D1389E"/>
    <w:rsid w:val="00D14594"/>
    <w:rsid w:val="00D15314"/>
    <w:rsid w:val="00D20489"/>
    <w:rsid w:val="00D239F8"/>
    <w:rsid w:val="00D24218"/>
    <w:rsid w:val="00D24E7B"/>
    <w:rsid w:val="00D3296B"/>
    <w:rsid w:val="00D3312C"/>
    <w:rsid w:val="00D357A2"/>
    <w:rsid w:val="00D35908"/>
    <w:rsid w:val="00D35C24"/>
    <w:rsid w:val="00D369B6"/>
    <w:rsid w:val="00D36E8D"/>
    <w:rsid w:val="00D41F06"/>
    <w:rsid w:val="00D43803"/>
    <w:rsid w:val="00D44EFD"/>
    <w:rsid w:val="00D460E0"/>
    <w:rsid w:val="00D50329"/>
    <w:rsid w:val="00D5068A"/>
    <w:rsid w:val="00D51F8E"/>
    <w:rsid w:val="00D521B0"/>
    <w:rsid w:val="00D5505E"/>
    <w:rsid w:val="00D55886"/>
    <w:rsid w:val="00D5715E"/>
    <w:rsid w:val="00D61007"/>
    <w:rsid w:val="00D64B09"/>
    <w:rsid w:val="00D64EED"/>
    <w:rsid w:val="00D67B02"/>
    <w:rsid w:val="00D70D92"/>
    <w:rsid w:val="00D714C1"/>
    <w:rsid w:val="00D72B92"/>
    <w:rsid w:val="00D75FE5"/>
    <w:rsid w:val="00D762C2"/>
    <w:rsid w:val="00D8246C"/>
    <w:rsid w:val="00D83672"/>
    <w:rsid w:val="00D84725"/>
    <w:rsid w:val="00D8559B"/>
    <w:rsid w:val="00D878A6"/>
    <w:rsid w:val="00D920EF"/>
    <w:rsid w:val="00D92C47"/>
    <w:rsid w:val="00D93BA5"/>
    <w:rsid w:val="00D94492"/>
    <w:rsid w:val="00D967B6"/>
    <w:rsid w:val="00D96E50"/>
    <w:rsid w:val="00D977A8"/>
    <w:rsid w:val="00D9783A"/>
    <w:rsid w:val="00DA614D"/>
    <w:rsid w:val="00DA62D6"/>
    <w:rsid w:val="00DA6561"/>
    <w:rsid w:val="00DA721E"/>
    <w:rsid w:val="00DB09F1"/>
    <w:rsid w:val="00DB199F"/>
    <w:rsid w:val="00DB2143"/>
    <w:rsid w:val="00DB37F7"/>
    <w:rsid w:val="00DB3BC6"/>
    <w:rsid w:val="00DB4BEA"/>
    <w:rsid w:val="00DB7D39"/>
    <w:rsid w:val="00DC14B9"/>
    <w:rsid w:val="00DC16E7"/>
    <w:rsid w:val="00DC1DFD"/>
    <w:rsid w:val="00DC21E6"/>
    <w:rsid w:val="00DC2DB5"/>
    <w:rsid w:val="00DC36EF"/>
    <w:rsid w:val="00DC420E"/>
    <w:rsid w:val="00DC5E77"/>
    <w:rsid w:val="00DC6237"/>
    <w:rsid w:val="00DC7B2E"/>
    <w:rsid w:val="00DD2856"/>
    <w:rsid w:val="00DD3B8B"/>
    <w:rsid w:val="00DD3D4B"/>
    <w:rsid w:val="00DD59FB"/>
    <w:rsid w:val="00DD7995"/>
    <w:rsid w:val="00DD7E84"/>
    <w:rsid w:val="00DE0047"/>
    <w:rsid w:val="00DE0BD9"/>
    <w:rsid w:val="00DE176C"/>
    <w:rsid w:val="00DE25FB"/>
    <w:rsid w:val="00DE363D"/>
    <w:rsid w:val="00DE3DE0"/>
    <w:rsid w:val="00DE3F65"/>
    <w:rsid w:val="00DE7FCC"/>
    <w:rsid w:val="00DF034E"/>
    <w:rsid w:val="00DF0A4F"/>
    <w:rsid w:val="00DF22C8"/>
    <w:rsid w:val="00DF462A"/>
    <w:rsid w:val="00DF482E"/>
    <w:rsid w:val="00DF4C75"/>
    <w:rsid w:val="00DF5187"/>
    <w:rsid w:val="00E00173"/>
    <w:rsid w:val="00E00499"/>
    <w:rsid w:val="00E00D32"/>
    <w:rsid w:val="00E03FCB"/>
    <w:rsid w:val="00E06394"/>
    <w:rsid w:val="00E1281B"/>
    <w:rsid w:val="00E1286C"/>
    <w:rsid w:val="00E14587"/>
    <w:rsid w:val="00E1594C"/>
    <w:rsid w:val="00E15AFC"/>
    <w:rsid w:val="00E17075"/>
    <w:rsid w:val="00E174CC"/>
    <w:rsid w:val="00E21AD7"/>
    <w:rsid w:val="00E24DE6"/>
    <w:rsid w:val="00E26856"/>
    <w:rsid w:val="00E26D4D"/>
    <w:rsid w:val="00E318C5"/>
    <w:rsid w:val="00E331CF"/>
    <w:rsid w:val="00E335AC"/>
    <w:rsid w:val="00E3435C"/>
    <w:rsid w:val="00E3518A"/>
    <w:rsid w:val="00E35760"/>
    <w:rsid w:val="00E35FDA"/>
    <w:rsid w:val="00E368D1"/>
    <w:rsid w:val="00E40092"/>
    <w:rsid w:val="00E41061"/>
    <w:rsid w:val="00E421E8"/>
    <w:rsid w:val="00E44A2A"/>
    <w:rsid w:val="00E45B0C"/>
    <w:rsid w:val="00E506E6"/>
    <w:rsid w:val="00E50E27"/>
    <w:rsid w:val="00E517FF"/>
    <w:rsid w:val="00E52B64"/>
    <w:rsid w:val="00E537B2"/>
    <w:rsid w:val="00E53F52"/>
    <w:rsid w:val="00E54751"/>
    <w:rsid w:val="00E5586D"/>
    <w:rsid w:val="00E55D0F"/>
    <w:rsid w:val="00E6004F"/>
    <w:rsid w:val="00E62908"/>
    <w:rsid w:val="00E64BCF"/>
    <w:rsid w:val="00E66884"/>
    <w:rsid w:val="00E673C8"/>
    <w:rsid w:val="00E70088"/>
    <w:rsid w:val="00E72684"/>
    <w:rsid w:val="00E7532F"/>
    <w:rsid w:val="00E75529"/>
    <w:rsid w:val="00E764E1"/>
    <w:rsid w:val="00E8405E"/>
    <w:rsid w:val="00E84A83"/>
    <w:rsid w:val="00E9003B"/>
    <w:rsid w:val="00E916F9"/>
    <w:rsid w:val="00E93576"/>
    <w:rsid w:val="00E94C1F"/>
    <w:rsid w:val="00E96360"/>
    <w:rsid w:val="00E971FB"/>
    <w:rsid w:val="00E9774F"/>
    <w:rsid w:val="00E97A3C"/>
    <w:rsid w:val="00E97C51"/>
    <w:rsid w:val="00EA1E33"/>
    <w:rsid w:val="00EA2A79"/>
    <w:rsid w:val="00EA4559"/>
    <w:rsid w:val="00EA4B91"/>
    <w:rsid w:val="00EA4F33"/>
    <w:rsid w:val="00EA5367"/>
    <w:rsid w:val="00EA71F8"/>
    <w:rsid w:val="00EB06C8"/>
    <w:rsid w:val="00EB0CFA"/>
    <w:rsid w:val="00EB0E38"/>
    <w:rsid w:val="00EB198A"/>
    <w:rsid w:val="00EB2109"/>
    <w:rsid w:val="00EB3F59"/>
    <w:rsid w:val="00EB4187"/>
    <w:rsid w:val="00EB49D1"/>
    <w:rsid w:val="00EB5D57"/>
    <w:rsid w:val="00EB6571"/>
    <w:rsid w:val="00EB762E"/>
    <w:rsid w:val="00EC0C30"/>
    <w:rsid w:val="00EC15F6"/>
    <w:rsid w:val="00EC7787"/>
    <w:rsid w:val="00ED0316"/>
    <w:rsid w:val="00ED2E9F"/>
    <w:rsid w:val="00ED3E42"/>
    <w:rsid w:val="00ED3EF3"/>
    <w:rsid w:val="00ED5740"/>
    <w:rsid w:val="00ED6DC9"/>
    <w:rsid w:val="00ED73DF"/>
    <w:rsid w:val="00EE0883"/>
    <w:rsid w:val="00EE2986"/>
    <w:rsid w:val="00EE5DF2"/>
    <w:rsid w:val="00EE653E"/>
    <w:rsid w:val="00EE71D2"/>
    <w:rsid w:val="00EF0C2F"/>
    <w:rsid w:val="00EF0DC5"/>
    <w:rsid w:val="00EF2659"/>
    <w:rsid w:val="00EF3FA3"/>
    <w:rsid w:val="00F00F2B"/>
    <w:rsid w:val="00F024C6"/>
    <w:rsid w:val="00F07F83"/>
    <w:rsid w:val="00F109FD"/>
    <w:rsid w:val="00F12979"/>
    <w:rsid w:val="00F13673"/>
    <w:rsid w:val="00F1550D"/>
    <w:rsid w:val="00F1604C"/>
    <w:rsid w:val="00F16518"/>
    <w:rsid w:val="00F247A2"/>
    <w:rsid w:val="00F2502F"/>
    <w:rsid w:val="00F274DA"/>
    <w:rsid w:val="00F304CE"/>
    <w:rsid w:val="00F30D31"/>
    <w:rsid w:val="00F31EBE"/>
    <w:rsid w:val="00F35F0B"/>
    <w:rsid w:val="00F37BB4"/>
    <w:rsid w:val="00F42CD0"/>
    <w:rsid w:val="00F4501C"/>
    <w:rsid w:val="00F4598A"/>
    <w:rsid w:val="00F45F6B"/>
    <w:rsid w:val="00F50830"/>
    <w:rsid w:val="00F508A9"/>
    <w:rsid w:val="00F50D30"/>
    <w:rsid w:val="00F55CEF"/>
    <w:rsid w:val="00F55E82"/>
    <w:rsid w:val="00F561BC"/>
    <w:rsid w:val="00F6010B"/>
    <w:rsid w:val="00F608B9"/>
    <w:rsid w:val="00F621ED"/>
    <w:rsid w:val="00F64138"/>
    <w:rsid w:val="00F6415D"/>
    <w:rsid w:val="00F642A0"/>
    <w:rsid w:val="00F64752"/>
    <w:rsid w:val="00F658F3"/>
    <w:rsid w:val="00F65C04"/>
    <w:rsid w:val="00F66307"/>
    <w:rsid w:val="00F70F91"/>
    <w:rsid w:val="00F71D98"/>
    <w:rsid w:val="00F72CBE"/>
    <w:rsid w:val="00F73A9E"/>
    <w:rsid w:val="00F75E7E"/>
    <w:rsid w:val="00F81E83"/>
    <w:rsid w:val="00F84F23"/>
    <w:rsid w:val="00F85130"/>
    <w:rsid w:val="00F86C16"/>
    <w:rsid w:val="00F870DC"/>
    <w:rsid w:val="00F874E2"/>
    <w:rsid w:val="00F9174D"/>
    <w:rsid w:val="00F9217B"/>
    <w:rsid w:val="00F932A2"/>
    <w:rsid w:val="00F93301"/>
    <w:rsid w:val="00F9338F"/>
    <w:rsid w:val="00F937E4"/>
    <w:rsid w:val="00FA0941"/>
    <w:rsid w:val="00FA409D"/>
    <w:rsid w:val="00FA5671"/>
    <w:rsid w:val="00FA63C2"/>
    <w:rsid w:val="00FB0F1A"/>
    <w:rsid w:val="00FB10B3"/>
    <w:rsid w:val="00FB1178"/>
    <w:rsid w:val="00FB1726"/>
    <w:rsid w:val="00FB2E8E"/>
    <w:rsid w:val="00FB4761"/>
    <w:rsid w:val="00FB64F2"/>
    <w:rsid w:val="00FB7FD5"/>
    <w:rsid w:val="00FC0F3B"/>
    <w:rsid w:val="00FC1AEB"/>
    <w:rsid w:val="00FC350A"/>
    <w:rsid w:val="00FC4C4E"/>
    <w:rsid w:val="00FC573D"/>
    <w:rsid w:val="00FC6767"/>
    <w:rsid w:val="00FD0240"/>
    <w:rsid w:val="00FD0364"/>
    <w:rsid w:val="00FD0F06"/>
    <w:rsid w:val="00FD2CB2"/>
    <w:rsid w:val="00FD5616"/>
    <w:rsid w:val="00FE1FA6"/>
    <w:rsid w:val="00FE238C"/>
    <w:rsid w:val="00FE3025"/>
    <w:rsid w:val="00FE4185"/>
    <w:rsid w:val="00FE4564"/>
    <w:rsid w:val="00FE4AC9"/>
    <w:rsid w:val="00FE5702"/>
    <w:rsid w:val="00FF3674"/>
    <w:rsid w:val="00FF45F5"/>
    <w:rsid w:val="00FF4FED"/>
    <w:rsid w:val="00FF7795"/>
    <w:rsid w:val="00FF7E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E351F32"/>
  <w15:docId w15:val="{6219DB48-EF96-4E4B-94C5-EEF90396E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1B5CCC"/>
    <w:pPr>
      <w:keepNext/>
      <w:spacing w:after="0" w:line="240" w:lineRule="auto"/>
      <w:outlineLvl w:val="0"/>
    </w:pPr>
    <w:rPr>
      <w:rFonts w:ascii="Arial" w:eastAsia="Times New Roman" w:hAnsi="Arial"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51B4"/>
    <w:pPr>
      <w:ind w:left="720"/>
      <w:contextualSpacing/>
    </w:pPr>
  </w:style>
  <w:style w:type="paragraph" w:customStyle="1" w:styleId="Default">
    <w:name w:val="Default"/>
    <w:rsid w:val="001D28B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iPriority w:val="99"/>
    <w:unhideWhenUsed/>
    <w:rsid w:val="009B0EB6"/>
    <w:rPr>
      <w:color w:val="0000FF"/>
      <w:u w:val="single"/>
    </w:rPr>
  </w:style>
  <w:style w:type="character" w:styleId="FollowedHyperlink">
    <w:name w:val="FollowedHyperlink"/>
    <w:basedOn w:val="DefaultParagraphFont"/>
    <w:uiPriority w:val="99"/>
    <w:semiHidden/>
    <w:unhideWhenUsed/>
    <w:rsid w:val="009638AE"/>
    <w:rPr>
      <w:color w:val="800080" w:themeColor="followedHyperlink"/>
      <w:u w:val="single"/>
    </w:rPr>
  </w:style>
  <w:style w:type="character" w:customStyle="1" w:styleId="st">
    <w:name w:val="st"/>
    <w:basedOn w:val="DefaultParagraphFont"/>
    <w:rsid w:val="00084CFF"/>
  </w:style>
  <w:style w:type="character" w:customStyle="1" w:styleId="highlight">
    <w:name w:val="highlight"/>
    <w:basedOn w:val="DefaultParagraphFont"/>
    <w:rsid w:val="007D395E"/>
  </w:style>
  <w:style w:type="paragraph" w:styleId="NormalWeb">
    <w:name w:val="Normal (Web)"/>
    <w:basedOn w:val="Normal"/>
    <w:uiPriority w:val="99"/>
    <w:rsid w:val="00AE0068"/>
    <w:pPr>
      <w:spacing w:before="100" w:beforeAutospacing="1" w:after="100" w:afterAutospacing="1" w:line="240" w:lineRule="auto"/>
    </w:pPr>
    <w:rPr>
      <w:rFonts w:ascii="SimSun" w:eastAsia="SimSun" w:hAnsi="Calibri" w:cs="Times New Roman"/>
      <w:sz w:val="24"/>
      <w:szCs w:val="24"/>
    </w:rPr>
  </w:style>
  <w:style w:type="character" w:customStyle="1" w:styleId="Heading1Char">
    <w:name w:val="Heading 1 Char"/>
    <w:basedOn w:val="DefaultParagraphFont"/>
    <w:link w:val="Heading1"/>
    <w:rsid w:val="001B5CCC"/>
    <w:rPr>
      <w:rFonts w:ascii="Arial" w:eastAsia="Times New Roman" w:hAnsi="Arial" w:cs="Times New Roman"/>
      <w:b/>
      <w:bCs/>
      <w:sz w:val="24"/>
      <w:szCs w:val="24"/>
    </w:rPr>
  </w:style>
  <w:style w:type="paragraph" w:styleId="Header">
    <w:name w:val="header"/>
    <w:basedOn w:val="Normal"/>
    <w:link w:val="HeaderChar"/>
    <w:uiPriority w:val="99"/>
    <w:unhideWhenUsed/>
    <w:rsid w:val="005D0D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D1F"/>
  </w:style>
  <w:style w:type="paragraph" w:styleId="Footer">
    <w:name w:val="footer"/>
    <w:basedOn w:val="Normal"/>
    <w:link w:val="FooterChar"/>
    <w:uiPriority w:val="99"/>
    <w:unhideWhenUsed/>
    <w:rsid w:val="005D0D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D1F"/>
  </w:style>
  <w:style w:type="paragraph" w:styleId="CommentText">
    <w:name w:val="annotation text"/>
    <w:basedOn w:val="Normal"/>
    <w:link w:val="CommentTextChar"/>
    <w:semiHidden/>
    <w:rsid w:val="00026D09"/>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026D09"/>
    <w:rPr>
      <w:rFonts w:ascii="Arial" w:eastAsia="Times New Roman" w:hAnsi="Arial" w:cs="Times New Roman"/>
      <w:sz w:val="20"/>
      <w:szCs w:val="20"/>
    </w:rPr>
  </w:style>
  <w:style w:type="character" w:customStyle="1" w:styleId="apple-converted-space">
    <w:name w:val="apple-converted-space"/>
    <w:basedOn w:val="DefaultParagraphFont"/>
    <w:rsid w:val="00CC0B0A"/>
  </w:style>
  <w:style w:type="character" w:styleId="Emphasis">
    <w:name w:val="Emphasis"/>
    <w:basedOn w:val="DefaultParagraphFont"/>
    <w:uiPriority w:val="20"/>
    <w:qFormat/>
    <w:rsid w:val="00D920EF"/>
    <w:rPr>
      <w:i/>
      <w:iCs/>
    </w:rPr>
  </w:style>
  <w:style w:type="paragraph" w:styleId="PlainText">
    <w:name w:val="Plain Text"/>
    <w:basedOn w:val="Normal"/>
    <w:link w:val="PlainTextChar"/>
    <w:uiPriority w:val="99"/>
    <w:unhideWhenUsed/>
    <w:rsid w:val="0092189B"/>
    <w:pPr>
      <w:spacing w:after="0" w:line="240" w:lineRule="auto"/>
    </w:pPr>
    <w:rPr>
      <w:rFonts w:ascii="Calibri" w:eastAsiaTheme="minorHAnsi" w:hAnsi="Calibri" w:cs="Consolas"/>
      <w:szCs w:val="21"/>
    </w:rPr>
  </w:style>
  <w:style w:type="character" w:customStyle="1" w:styleId="PlainTextChar">
    <w:name w:val="Plain Text Char"/>
    <w:basedOn w:val="DefaultParagraphFont"/>
    <w:link w:val="PlainText"/>
    <w:uiPriority w:val="99"/>
    <w:rsid w:val="0092189B"/>
    <w:rPr>
      <w:rFonts w:ascii="Calibri" w:eastAsiaTheme="minorHAnsi" w:hAnsi="Calibri" w:cs="Consolas"/>
      <w:szCs w:val="21"/>
    </w:rPr>
  </w:style>
  <w:style w:type="character" w:styleId="CommentReference">
    <w:name w:val="annotation reference"/>
    <w:basedOn w:val="DefaultParagraphFont"/>
    <w:uiPriority w:val="99"/>
    <w:semiHidden/>
    <w:unhideWhenUsed/>
    <w:rsid w:val="005267BB"/>
    <w:rPr>
      <w:sz w:val="16"/>
      <w:szCs w:val="16"/>
    </w:rPr>
  </w:style>
  <w:style w:type="paragraph" w:styleId="CommentSubject">
    <w:name w:val="annotation subject"/>
    <w:basedOn w:val="CommentText"/>
    <w:next w:val="CommentText"/>
    <w:link w:val="CommentSubjectChar"/>
    <w:uiPriority w:val="99"/>
    <w:semiHidden/>
    <w:unhideWhenUsed/>
    <w:rsid w:val="005267BB"/>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5267BB"/>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526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7BB"/>
    <w:rPr>
      <w:rFonts w:ascii="Tahoma" w:hAnsi="Tahoma" w:cs="Tahoma"/>
      <w:sz w:val="16"/>
      <w:szCs w:val="16"/>
    </w:rPr>
  </w:style>
  <w:style w:type="character" w:customStyle="1" w:styleId="UnresolvedMention1">
    <w:name w:val="Unresolved Mention1"/>
    <w:basedOn w:val="DefaultParagraphFont"/>
    <w:uiPriority w:val="99"/>
    <w:semiHidden/>
    <w:unhideWhenUsed/>
    <w:rsid w:val="00E06394"/>
    <w:rPr>
      <w:color w:val="605E5C"/>
      <w:shd w:val="clear" w:color="auto" w:fill="E1DFDD"/>
    </w:rPr>
  </w:style>
  <w:style w:type="paragraph" w:styleId="Revision">
    <w:name w:val="Revision"/>
    <w:hidden/>
    <w:uiPriority w:val="99"/>
    <w:semiHidden/>
    <w:rsid w:val="00D96E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671">
      <w:bodyDiv w:val="1"/>
      <w:marLeft w:val="0"/>
      <w:marRight w:val="0"/>
      <w:marTop w:val="0"/>
      <w:marBottom w:val="0"/>
      <w:divBdr>
        <w:top w:val="none" w:sz="0" w:space="0" w:color="auto"/>
        <w:left w:val="none" w:sz="0" w:space="0" w:color="auto"/>
        <w:bottom w:val="none" w:sz="0" w:space="0" w:color="auto"/>
        <w:right w:val="none" w:sz="0" w:space="0" w:color="auto"/>
      </w:divBdr>
    </w:div>
    <w:div w:id="50468021">
      <w:bodyDiv w:val="1"/>
      <w:marLeft w:val="0"/>
      <w:marRight w:val="0"/>
      <w:marTop w:val="0"/>
      <w:marBottom w:val="0"/>
      <w:divBdr>
        <w:top w:val="none" w:sz="0" w:space="0" w:color="auto"/>
        <w:left w:val="none" w:sz="0" w:space="0" w:color="auto"/>
        <w:bottom w:val="none" w:sz="0" w:space="0" w:color="auto"/>
        <w:right w:val="none" w:sz="0" w:space="0" w:color="auto"/>
      </w:divBdr>
      <w:divsChild>
        <w:div w:id="946238113">
          <w:marLeft w:val="0"/>
          <w:marRight w:val="0"/>
          <w:marTop w:val="0"/>
          <w:marBottom w:val="0"/>
          <w:divBdr>
            <w:top w:val="none" w:sz="0" w:space="0" w:color="auto"/>
            <w:left w:val="none" w:sz="0" w:space="0" w:color="auto"/>
            <w:bottom w:val="none" w:sz="0" w:space="0" w:color="auto"/>
            <w:right w:val="none" w:sz="0" w:space="0" w:color="auto"/>
          </w:divBdr>
        </w:div>
        <w:div w:id="1158762565">
          <w:marLeft w:val="0"/>
          <w:marRight w:val="0"/>
          <w:marTop w:val="0"/>
          <w:marBottom w:val="0"/>
          <w:divBdr>
            <w:top w:val="none" w:sz="0" w:space="0" w:color="auto"/>
            <w:left w:val="none" w:sz="0" w:space="0" w:color="auto"/>
            <w:bottom w:val="none" w:sz="0" w:space="0" w:color="auto"/>
            <w:right w:val="none" w:sz="0" w:space="0" w:color="auto"/>
          </w:divBdr>
        </w:div>
      </w:divsChild>
    </w:div>
    <w:div w:id="167447043">
      <w:bodyDiv w:val="1"/>
      <w:marLeft w:val="0"/>
      <w:marRight w:val="0"/>
      <w:marTop w:val="0"/>
      <w:marBottom w:val="0"/>
      <w:divBdr>
        <w:top w:val="none" w:sz="0" w:space="0" w:color="auto"/>
        <w:left w:val="none" w:sz="0" w:space="0" w:color="auto"/>
        <w:bottom w:val="none" w:sz="0" w:space="0" w:color="auto"/>
        <w:right w:val="none" w:sz="0" w:space="0" w:color="auto"/>
      </w:divBdr>
    </w:div>
    <w:div w:id="256184239">
      <w:bodyDiv w:val="1"/>
      <w:marLeft w:val="0"/>
      <w:marRight w:val="0"/>
      <w:marTop w:val="0"/>
      <w:marBottom w:val="0"/>
      <w:divBdr>
        <w:top w:val="none" w:sz="0" w:space="0" w:color="auto"/>
        <w:left w:val="none" w:sz="0" w:space="0" w:color="auto"/>
        <w:bottom w:val="none" w:sz="0" w:space="0" w:color="auto"/>
        <w:right w:val="none" w:sz="0" w:space="0" w:color="auto"/>
      </w:divBdr>
      <w:divsChild>
        <w:div w:id="16471748">
          <w:marLeft w:val="0"/>
          <w:marRight w:val="0"/>
          <w:marTop w:val="0"/>
          <w:marBottom w:val="0"/>
          <w:divBdr>
            <w:top w:val="none" w:sz="0" w:space="0" w:color="auto"/>
            <w:left w:val="none" w:sz="0" w:space="0" w:color="auto"/>
            <w:bottom w:val="none" w:sz="0" w:space="0" w:color="auto"/>
            <w:right w:val="none" w:sz="0" w:space="0" w:color="auto"/>
          </w:divBdr>
        </w:div>
        <w:div w:id="72971702">
          <w:marLeft w:val="0"/>
          <w:marRight w:val="0"/>
          <w:marTop w:val="0"/>
          <w:marBottom w:val="0"/>
          <w:divBdr>
            <w:top w:val="none" w:sz="0" w:space="0" w:color="auto"/>
            <w:left w:val="none" w:sz="0" w:space="0" w:color="auto"/>
            <w:bottom w:val="none" w:sz="0" w:space="0" w:color="auto"/>
            <w:right w:val="none" w:sz="0" w:space="0" w:color="auto"/>
          </w:divBdr>
        </w:div>
        <w:div w:id="124978270">
          <w:marLeft w:val="0"/>
          <w:marRight w:val="0"/>
          <w:marTop w:val="0"/>
          <w:marBottom w:val="0"/>
          <w:divBdr>
            <w:top w:val="none" w:sz="0" w:space="0" w:color="auto"/>
            <w:left w:val="none" w:sz="0" w:space="0" w:color="auto"/>
            <w:bottom w:val="none" w:sz="0" w:space="0" w:color="auto"/>
            <w:right w:val="none" w:sz="0" w:space="0" w:color="auto"/>
          </w:divBdr>
        </w:div>
        <w:div w:id="372848722">
          <w:marLeft w:val="0"/>
          <w:marRight w:val="0"/>
          <w:marTop w:val="0"/>
          <w:marBottom w:val="0"/>
          <w:divBdr>
            <w:top w:val="none" w:sz="0" w:space="0" w:color="auto"/>
            <w:left w:val="none" w:sz="0" w:space="0" w:color="auto"/>
            <w:bottom w:val="none" w:sz="0" w:space="0" w:color="auto"/>
            <w:right w:val="none" w:sz="0" w:space="0" w:color="auto"/>
          </w:divBdr>
        </w:div>
        <w:div w:id="543299402">
          <w:marLeft w:val="0"/>
          <w:marRight w:val="0"/>
          <w:marTop w:val="0"/>
          <w:marBottom w:val="0"/>
          <w:divBdr>
            <w:top w:val="none" w:sz="0" w:space="0" w:color="auto"/>
            <w:left w:val="none" w:sz="0" w:space="0" w:color="auto"/>
            <w:bottom w:val="none" w:sz="0" w:space="0" w:color="auto"/>
            <w:right w:val="none" w:sz="0" w:space="0" w:color="auto"/>
          </w:divBdr>
        </w:div>
        <w:div w:id="579213307">
          <w:marLeft w:val="0"/>
          <w:marRight w:val="0"/>
          <w:marTop w:val="0"/>
          <w:marBottom w:val="0"/>
          <w:divBdr>
            <w:top w:val="none" w:sz="0" w:space="0" w:color="auto"/>
            <w:left w:val="none" w:sz="0" w:space="0" w:color="auto"/>
            <w:bottom w:val="none" w:sz="0" w:space="0" w:color="auto"/>
            <w:right w:val="none" w:sz="0" w:space="0" w:color="auto"/>
          </w:divBdr>
        </w:div>
        <w:div w:id="1020087241">
          <w:marLeft w:val="0"/>
          <w:marRight w:val="0"/>
          <w:marTop w:val="0"/>
          <w:marBottom w:val="0"/>
          <w:divBdr>
            <w:top w:val="none" w:sz="0" w:space="0" w:color="auto"/>
            <w:left w:val="none" w:sz="0" w:space="0" w:color="auto"/>
            <w:bottom w:val="none" w:sz="0" w:space="0" w:color="auto"/>
            <w:right w:val="none" w:sz="0" w:space="0" w:color="auto"/>
          </w:divBdr>
        </w:div>
        <w:div w:id="1200120816">
          <w:marLeft w:val="0"/>
          <w:marRight w:val="0"/>
          <w:marTop w:val="0"/>
          <w:marBottom w:val="0"/>
          <w:divBdr>
            <w:top w:val="none" w:sz="0" w:space="0" w:color="auto"/>
            <w:left w:val="none" w:sz="0" w:space="0" w:color="auto"/>
            <w:bottom w:val="none" w:sz="0" w:space="0" w:color="auto"/>
            <w:right w:val="none" w:sz="0" w:space="0" w:color="auto"/>
          </w:divBdr>
        </w:div>
        <w:div w:id="1721586110">
          <w:marLeft w:val="0"/>
          <w:marRight w:val="0"/>
          <w:marTop w:val="0"/>
          <w:marBottom w:val="0"/>
          <w:divBdr>
            <w:top w:val="none" w:sz="0" w:space="0" w:color="auto"/>
            <w:left w:val="none" w:sz="0" w:space="0" w:color="auto"/>
            <w:bottom w:val="none" w:sz="0" w:space="0" w:color="auto"/>
            <w:right w:val="none" w:sz="0" w:space="0" w:color="auto"/>
          </w:divBdr>
        </w:div>
        <w:div w:id="1939633848">
          <w:marLeft w:val="0"/>
          <w:marRight w:val="0"/>
          <w:marTop w:val="0"/>
          <w:marBottom w:val="0"/>
          <w:divBdr>
            <w:top w:val="none" w:sz="0" w:space="0" w:color="auto"/>
            <w:left w:val="none" w:sz="0" w:space="0" w:color="auto"/>
            <w:bottom w:val="none" w:sz="0" w:space="0" w:color="auto"/>
            <w:right w:val="none" w:sz="0" w:space="0" w:color="auto"/>
          </w:divBdr>
        </w:div>
        <w:div w:id="2007518421">
          <w:marLeft w:val="0"/>
          <w:marRight w:val="0"/>
          <w:marTop w:val="0"/>
          <w:marBottom w:val="0"/>
          <w:divBdr>
            <w:top w:val="none" w:sz="0" w:space="0" w:color="auto"/>
            <w:left w:val="none" w:sz="0" w:space="0" w:color="auto"/>
            <w:bottom w:val="none" w:sz="0" w:space="0" w:color="auto"/>
            <w:right w:val="none" w:sz="0" w:space="0" w:color="auto"/>
          </w:divBdr>
        </w:div>
      </w:divsChild>
    </w:div>
    <w:div w:id="383673512">
      <w:bodyDiv w:val="1"/>
      <w:marLeft w:val="0"/>
      <w:marRight w:val="0"/>
      <w:marTop w:val="0"/>
      <w:marBottom w:val="0"/>
      <w:divBdr>
        <w:top w:val="none" w:sz="0" w:space="0" w:color="auto"/>
        <w:left w:val="none" w:sz="0" w:space="0" w:color="auto"/>
        <w:bottom w:val="none" w:sz="0" w:space="0" w:color="auto"/>
        <w:right w:val="none" w:sz="0" w:space="0" w:color="auto"/>
      </w:divBdr>
      <w:divsChild>
        <w:div w:id="26874638">
          <w:marLeft w:val="0"/>
          <w:marRight w:val="0"/>
          <w:marTop w:val="0"/>
          <w:marBottom w:val="0"/>
          <w:divBdr>
            <w:top w:val="none" w:sz="0" w:space="0" w:color="auto"/>
            <w:left w:val="none" w:sz="0" w:space="0" w:color="auto"/>
            <w:bottom w:val="none" w:sz="0" w:space="0" w:color="auto"/>
            <w:right w:val="none" w:sz="0" w:space="0" w:color="auto"/>
          </w:divBdr>
        </w:div>
      </w:divsChild>
    </w:div>
    <w:div w:id="454327784">
      <w:bodyDiv w:val="1"/>
      <w:marLeft w:val="0"/>
      <w:marRight w:val="0"/>
      <w:marTop w:val="0"/>
      <w:marBottom w:val="0"/>
      <w:divBdr>
        <w:top w:val="none" w:sz="0" w:space="0" w:color="auto"/>
        <w:left w:val="none" w:sz="0" w:space="0" w:color="auto"/>
        <w:bottom w:val="none" w:sz="0" w:space="0" w:color="auto"/>
        <w:right w:val="none" w:sz="0" w:space="0" w:color="auto"/>
      </w:divBdr>
      <w:divsChild>
        <w:div w:id="30349974">
          <w:marLeft w:val="0"/>
          <w:marRight w:val="0"/>
          <w:marTop w:val="0"/>
          <w:marBottom w:val="0"/>
          <w:divBdr>
            <w:top w:val="none" w:sz="0" w:space="0" w:color="auto"/>
            <w:left w:val="none" w:sz="0" w:space="0" w:color="auto"/>
            <w:bottom w:val="none" w:sz="0" w:space="0" w:color="auto"/>
            <w:right w:val="none" w:sz="0" w:space="0" w:color="auto"/>
          </w:divBdr>
        </w:div>
        <w:div w:id="104887862">
          <w:marLeft w:val="0"/>
          <w:marRight w:val="0"/>
          <w:marTop w:val="0"/>
          <w:marBottom w:val="0"/>
          <w:divBdr>
            <w:top w:val="none" w:sz="0" w:space="0" w:color="auto"/>
            <w:left w:val="none" w:sz="0" w:space="0" w:color="auto"/>
            <w:bottom w:val="none" w:sz="0" w:space="0" w:color="auto"/>
            <w:right w:val="none" w:sz="0" w:space="0" w:color="auto"/>
          </w:divBdr>
        </w:div>
        <w:div w:id="466900157">
          <w:marLeft w:val="0"/>
          <w:marRight w:val="0"/>
          <w:marTop w:val="0"/>
          <w:marBottom w:val="0"/>
          <w:divBdr>
            <w:top w:val="none" w:sz="0" w:space="0" w:color="auto"/>
            <w:left w:val="none" w:sz="0" w:space="0" w:color="auto"/>
            <w:bottom w:val="none" w:sz="0" w:space="0" w:color="auto"/>
            <w:right w:val="none" w:sz="0" w:space="0" w:color="auto"/>
          </w:divBdr>
        </w:div>
        <w:div w:id="2104111081">
          <w:marLeft w:val="0"/>
          <w:marRight w:val="0"/>
          <w:marTop w:val="0"/>
          <w:marBottom w:val="0"/>
          <w:divBdr>
            <w:top w:val="none" w:sz="0" w:space="0" w:color="auto"/>
            <w:left w:val="none" w:sz="0" w:space="0" w:color="auto"/>
            <w:bottom w:val="none" w:sz="0" w:space="0" w:color="auto"/>
            <w:right w:val="none" w:sz="0" w:space="0" w:color="auto"/>
          </w:divBdr>
        </w:div>
      </w:divsChild>
    </w:div>
    <w:div w:id="495996698">
      <w:bodyDiv w:val="1"/>
      <w:marLeft w:val="0"/>
      <w:marRight w:val="0"/>
      <w:marTop w:val="0"/>
      <w:marBottom w:val="0"/>
      <w:divBdr>
        <w:top w:val="none" w:sz="0" w:space="0" w:color="auto"/>
        <w:left w:val="none" w:sz="0" w:space="0" w:color="auto"/>
        <w:bottom w:val="none" w:sz="0" w:space="0" w:color="auto"/>
        <w:right w:val="none" w:sz="0" w:space="0" w:color="auto"/>
      </w:divBdr>
    </w:div>
    <w:div w:id="584726815">
      <w:bodyDiv w:val="1"/>
      <w:marLeft w:val="0"/>
      <w:marRight w:val="0"/>
      <w:marTop w:val="0"/>
      <w:marBottom w:val="0"/>
      <w:divBdr>
        <w:top w:val="none" w:sz="0" w:space="0" w:color="auto"/>
        <w:left w:val="none" w:sz="0" w:space="0" w:color="auto"/>
        <w:bottom w:val="none" w:sz="0" w:space="0" w:color="auto"/>
        <w:right w:val="none" w:sz="0" w:space="0" w:color="auto"/>
      </w:divBdr>
      <w:divsChild>
        <w:div w:id="92940174">
          <w:marLeft w:val="0"/>
          <w:marRight w:val="0"/>
          <w:marTop w:val="0"/>
          <w:marBottom w:val="0"/>
          <w:divBdr>
            <w:top w:val="none" w:sz="0" w:space="0" w:color="auto"/>
            <w:left w:val="none" w:sz="0" w:space="0" w:color="auto"/>
            <w:bottom w:val="none" w:sz="0" w:space="0" w:color="auto"/>
            <w:right w:val="none" w:sz="0" w:space="0" w:color="auto"/>
          </w:divBdr>
        </w:div>
        <w:div w:id="203367753">
          <w:marLeft w:val="0"/>
          <w:marRight w:val="0"/>
          <w:marTop w:val="0"/>
          <w:marBottom w:val="0"/>
          <w:divBdr>
            <w:top w:val="none" w:sz="0" w:space="0" w:color="auto"/>
            <w:left w:val="none" w:sz="0" w:space="0" w:color="auto"/>
            <w:bottom w:val="none" w:sz="0" w:space="0" w:color="auto"/>
            <w:right w:val="none" w:sz="0" w:space="0" w:color="auto"/>
          </w:divBdr>
        </w:div>
        <w:div w:id="485976355">
          <w:marLeft w:val="0"/>
          <w:marRight w:val="0"/>
          <w:marTop w:val="0"/>
          <w:marBottom w:val="0"/>
          <w:divBdr>
            <w:top w:val="none" w:sz="0" w:space="0" w:color="auto"/>
            <w:left w:val="none" w:sz="0" w:space="0" w:color="auto"/>
            <w:bottom w:val="none" w:sz="0" w:space="0" w:color="auto"/>
            <w:right w:val="none" w:sz="0" w:space="0" w:color="auto"/>
          </w:divBdr>
        </w:div>
        <w:div w:id="592128223">
          <w:marLeft w:val="0"/>
          <w:marRight w:val="0"/>
          <w:marTop w:val="0"/>
          <w:marBottom w:val="0"/>
          <w:divBdr>
            <w:top w:val="none" w:sz="0" w:space="0" w:color="auto"/>
            <w:left w:val="none" w:sz="0" w:space="0" w:color="auto"/>
            <w:bottom w:val="none" w:sz="0" w:space="0" w:color="auto"/>
            <w:right w:val="none" w:sz="0" w:space="0" w:color="auto"/>
          </w:divBdr>
        </w:div>
        <w:div w:id="774637176">
          <w:marLeft w:val="0"/>
          <w:marRight w:val="0"/>
          <w:marTop w:val="0"/>
          <w:marBottom w:val="0"/>
          <w:divBdr>
            <w:top w:val="none" w:sz="0" w:space="0" w:color="auto"/>
            <w:left w:val="none" w:sz="0" w:space="0" w:color="auto"/>
            <w:bottom w:val="none" w:sz="0" w:space="0" w:color="auto"/>
            <w:right w:val="none" w:sz="0" w:space="0" w:color="auto"/>
          </w:divBdr>
        </w:div>
        <w:div w:id="781609799">
          <w:marLeft w:val="0"/>
          <w:marRight w:val="0"/>
          <w:marTop w:val="0"/>
          <w:marBottom w:val="0"/>
          <w:divBdr>
            <w:top w:val="none" w:sz="0" w:space="0" w:color="auto"/>
            <w:left w:val="none" w:sz="0" w:space="0" w:color="auto"/>
            <w:bottom w:val="none" w:sz="0" w:space="0" w:color="auto"/>
            <w:right w:val="none" w:sz="0" w:space="0" w:color="auto"/>
          </w:divBdr>
        </w:div>
        <w:div w:id="912550474">
          <w:marLeft w:val="0"/>
          <w:marRight w:val="0"/>
          <w:marTop w:val="0"/>
          <w:marBottom w:val="0"/>
          <w:divBdr>
            <w:top w:val="none" w:sz="0" w:space="0" w:color="auto"/>
            <w:left w:val="none" w:sz="0" w:space="0" w:color="auto"/>
            <w:bottom w:val="none" w:sz="0" w:space="0" w:color="auto"/>
            <w:right w:val="none" w:sz="0" w:space="0" w:color="auto"/>
          </w:divBdr>
        </w:div>
        <w:div w:id="1202210712">
          <w:marLeft w:val="0"/>
          <w:marRight w:val="0"/>
          <w:marTop w:val="0"/>
          <w:marBottom w:val="0"/>
          <w:divBdr>
            <w:top w:val="none" w:sz="0" w:space="0" w:color="auto"/>
            <w:left w:val="none" w:sz="0" w:space="0" w:color="auto"/>
            <w:bottom w:val="none" w:sz="0" w:space="0" w:color="auto"/>
            <w:right w:val="none" w:sz="0" w:space="0" w:color="auto"/>
          </w:divBdr>
        </w:div>
        <w:div w:id="1695880268">
          <w:marLeft w:val="0"/>
          <w:marRight w:val="0"/>
          <w:marTop w:val="0"/>
          <w:marBottom w:val="0"/>
          <w:divBdr>
            <w:top w:val="none" w:sz="0" w:space="0" w:color="auto"/>
            <w:left w:val="none" w:sz="0" w:space="0" w:color="auto"/>
            <w:bottom w:val="none" w:sz="0" w:space="0" w:color="auto"/>
            <w:right w:val="none" w:sz="0" w:space="0" w:color="auto"/>
          </w:divBdr>
        </w:div>
        <w:div w:id="1947543586">
          <w:marLeft w:val="0"/>
          <w:marRight w:val="0"/>
          <w:marTop w:val="0"/>
          <w:marBottom w:val="0"/>
          <w:divBdr>
            <w:top w:val="none" w:sz="0" w:space="0" w:color="auto"/>
            <w:left w:val="none" w:sz="0" w:space="0" w:color="auto"/>
            <w:bottom w:val="none" w:sz="0" w:space="0" w:color="auto"/>
            <w:right w:val="none" w:sz="0" w:space="0" w:color="auto"/>
          </w:divBdr>
        </w:div>
        <w:div w:id="2061131829">
          <w:marLeft w:val="0"/>
          <w:marRight w:val="0"/>
          <w:marTop w:val="0"/>
          <w:marBottom w:val="0"/>
          <w:divBdr>
            <w:top w:val="none" w:sz="0" w:space="0" w:color="auto"/>
            <w:left w:val="none" w:sz="0" w:space="0" w:color="auto"/>
            <w:bottom w:val="none" w:sz="0" w:space="0" w:color="auto"/>
            <w:right w:val="none" w:sz="0" w:space="0" w:color="auto"/>
          </w:divBdr>
        </w:div>
      </w:divsChild>
    </w:div>
    <w:div w:id="647906191">
      <w:bodyDiv w:val="1"/>
      <w:marLeft w:val="0"/>
      <w:marRight w:val="0"/>
      <w:marTop w:val="0"/>
      <w:marBottom w:val="0"/>
      <w:divBdr>
        <w:top w:val="none" w:sz="0" w:space="0" w:color="auto"/>
        <w:left w:val="none" w:sz="0" w:space="0" w:color="auto"/>
        <w:bottom w:val="none" w:sz="0" w:space="0" w:color="auto"/>
        <w:right w:val="none" w:sz="0" w:space="0" w:color="auto"/>
      </w:divBdr>
    </w:div>
    <w:div w:id="648289991">
      <w:bodyDiv w:val="1"/>
      <w:marLeft w:val="0"/>
      <w:marRight w:val="0"/>
      <w:marTop w:val="0"/>
      <w:marBottom w:val="0"/>
      <w:divBdr>
        <w:top w:val="none" w:sz="0" w:space="0" w:color="auto"/>
        <w:left w:val="none" w:sz="0" w:space="0" w:color="auto"/>
        <w:bottom w:val="none" w:sz="0" w:space="0" w:color="auto"/>
        <w:right w:val="none" w:sz="0" w:space="0" w:color="auto"/>
      </w:divBdr>
      <w:divsChild>
        <w:div w:id="967734481">
          <w:marLeft w:val="0"/>
          <w:marRight w:val="0"/>
          <w:marTop w:val="0"/>
          <w:marBottom w:val="0"/>
          <w:divBdr>
            <w:top w:val="none" w:sz="0" w:space="0" w:color="auto"/>
            <w:left w:val="none" w:sz="0" w:space="0" w:color="auto"/>
            <w:bottom w:val="none" w:sz="0" w:space="0" w:color="auto"/>
            <w:right w:val="none" w:sz="0" w:space="0" w:color="auto"/>
          </w:divBdr>
        </w:div>
      </w:divsChild>
    </w:div>
    <w:div w:id="706176988">
      <w:bodyDiv w:val="1"/>
      <w:marLeft w:val="0"/>
      <w:marRight w:val="0"/>
      <w:marTop w:val="0"/>
      <w:marBottom w:val="0"/>
      <w:divBdr>
        <w:top w:val="none" w:sz="0" w:space="0" w:color="auto"/>
        <w:left w:val="none" w:sz="0" w:space="0" w:color="auto"/>
        <w:bottom w:val="none" w:sz="0" w:space="0" w:color="auto"/>
        <w:right w:val="none" w:sz="0" w:space="0" w:color="auto"/>
      </w:divBdr>
      <w:divsChild>
        <w:div w:id="20478818">
          <w:marLeft w:val="0"/>
          <w:marRight w:val="0"/>
          <w:marTop w:val="0"/>
          <w:marBottom w:val="0"/>
          <w:divBdr>
            <w:top w:val="none" w:sz="0" w:space="0" w:color="auto"/>
            <w:left w:val="none" w:sz="0" w:space="0" w:color="auto"/>
            <w:bottom w:val="none" w:sz="0" w:space="0" w:color="auto"/>
            <w:right w:val="none" w:sz="0" w:space="0" w:color="auto"/>
          </w:divBdr>
        </w:div>
        <w:div w:id="2022468343">
          <w:marLeft w:val="0"/>
          <w:marRight w:val="0"/>
          <w:marTop w:val="0"/>
          <w:marBottom w:val="0"/>
          <w:divBdr>
            <w:top w:val="none" w:sz="0" w:space="0" w:color="auto"/>
            <w:left w:val="none" w:sz="0" w:space="0" w:color="auto"/>
            <w:bottom w:val="none" w:sz="0" w:space="0" w:color="auto"/>
            <w:right w:val="none" w:sz="0" w:space="0" w:color="auto"/>
          </w:divBdr>
        </w:div>
      </w:divsChild>
    </w:div>
    <w:div w:id="727797983">
      <w:bodyDiv w:val="1"/>
      <w:marLeft w:val="0"/>
      <w:marRight w:val="0"/>
      <w:marTop w:val="0"/>
      <w:marBottom w:val="0"/>
      <w:divBdr>
        <w:top w:val="none" w:sz="0" w:space="0" w:color="auto"/>
        <w:left w:val="none" w:sz="0" w:space="0" w:color="auto"/>
        <w:bottom w:val="none" w:sz="0" w:space="0" w:color="auto"/>
        <w:right w:val="none" w:sz="0" w:space="0" w:color="auto"/>
      </w:divBdr>
      <w:divsChild>
        <w:div w:id="21982574">
          <w:marLeft w:val="0"/>
          <w:marRight w:val="0"/>
          <w:marTop w:val="0"/>
          <w:marBottom w:val="0"/>
          <w:divBdr>
            <w:top w:val="none" w:sz="0" w:space="0" w:color="auto"/>
            <w:left w:val="none" w:sz="0" w:space="0" w:color="auto"/>
            <w:bottom w:val="none" w:sz="0" w:space="0" w:color="auto"/>
            <w:right w:val="none" w:sz="0" w:space="0" w:color="auto"/>
          </w:divBdr>
        </w:div>
        <w:div w:id="1060250286">
          <w:marLeft w:val="0"/>
          <w:marRight w:val="0"/>
          <w:marTop w:val="0"/>
          <w:marBottom w:val="0"/>
          <w:divBdr>
            <w:top w:val="none" w:sz="0" w:space="0" w:color="auto"/>
            <w:left w:val="none" w:sz="0" w:space="0" w:color="auto"/>
            <w:bottom w:val="none" w:sz="0" w:space="0" w:color="auto"/>
            <w:right w:val="none" w:sz="0" w:space="0" w:color="auto"/>
          </w:divBdr>
        </w:div>
      </w:divsChild>
    </w:div>
    <w:div w:id="737829151">
      <w:bodyDiv w:val="1"/>
      <w:marLeft w:val="0"/>
      <w:marRight w:val="0"/>
      <w:marTop w:val="0"/>
      <w:marBottom w:val="0"/>
      <w:divBdr>
        <w:top w:val="none" w:sz="0" w:space="0" w:color="auto"/>
        <w:left w:val="none" w:sz="0" w:space="0" w:color="auto"/>
        <w:bottom w:val="none" w:sz="0" w:space="0" w:color="auto"/>
        <w:right w:val="none" w:sz="0" w:space="0" w:color="auto"/>
      </w:divBdr>
      <w:divsChild>
        <w:div w:id="95486550">
          <w:marLeft w:val="0"/>
          <w:marRight w:val="0"/>
          <w:marTop w:val="0"/>
          <w:marBottom w:val="0"/>
          <w:divBdr>
            <w:top w:val="none" w:sz="0" w:space="0" w:color="auto"/>
            <w:left w:val="none" w:sz="0" w:space="0" w:color="auto"/>
            <w:bottom w:val="none" w:sz="0" w:space="0" w:color="auto"/>
            <w:right w:val="none" w:sz="0" w:space="0" w:color="auto"/>
          </w:divBdr>
        </w:div>
        <w:div w:id="643389495">
          <w:marLeft w:val="0"/>
          <w:marRight w:val="0"/>
          <w:marTop w:val="0"/>
          <w:marBottom w:val="0"/>
          <w:divBdr>
            <w:top w:val="none" w:sz="0" w:space="0" w:color="auto"/>
            <w:left w:val="none" w:sz="0" w:space="0" w:color="auto"/>
            <w:bottom w:val="none" w:sz="0" w:space="0" w:color="auto"/>
            <w:right w:val="none" w:sz="0" w:space="0" w:color="auto"/>
          </w:divBdr>
        </w:div>
        <w:div w:id="823474068">
          <w:marLeft w:val="0"/>
          <w:marRight w:val="0"/>
          <w:marTop w:val="0"/>
          <w:marBottom w:val="0"/>
          <w:divBdr>
            <w:top w:val="none" w:sz="0" w:space="0" w:color="auto"/>
            <w:left w:val="none" w:sz="0" w:space="0" w:color="auto"/>
            <w:bottom w:val="none" w:sz="0" w:space="0" w:color="auto"/>
            <w:right w:val="none" w:sz="0" w:space="0" w:color="auto"/>
          </w:divBdr>
        </w:div>
        <w:div w:id="995232448">
          <w:marLeft w:val="0"/>
          <w:marRight w:val="0"/>
          <w:marTop w:val="0"/>
          <w:marBottom w:val="0"/>
          <w:divBdr>
            <w:top w:val="none" w:sz="0" w:space="0" w:color="auto"/>
            <w:left w:val="none" w:sz="0" w:space="0" w:color="auto"/>
            <w:bottom w:val="none" w:sz="0" w:space="0" w:color="auto"/>
            <w:right w:val="none" w:sz="0" w:space="0" w:color="auto"/>
          </w:divBdr>
        </w:div>
        <w:div w:id="1174370877">
          <w:marLeft w:val="0"/>
          <w:marRight w:val="0"/>
          <w:marTop w:val="0"/>
          <w:marBottom w:val="0"/>
          <w:divBdr>
            <w:top w:val="none" w:sz="0" w:space="0" w:color="auto"/>
            <w:left w:val="none" w:sz="0" w:space="0" w:color="auto"/>
            <w:bottom w:val="none" w:sz="0" w:space="0" w:color="auto"/>
            <w:right w:val="none" w:sz="0" w:space="0" w:color="auto"/>
          </w:divBdr>
        </w:div>
        <w:div w:id="1580217351">
          <w:marLeft w:val="0"/>
          <w:marRight w:val="0"/>
          <w:marTop w:val="0"/>
          <w:marBottom w:val="0"/>
          <w:divBdr>
            <w:top w:val="none" w:sz="0" w:space="0" w:color="auto"/>
            <w:left w:val="none" w:sz="0" w:space="0" w:color="auto"/>
            <w:bottom w:val="none" w:sz="0" w:space="0" w:color="auto"/>
            <w:right w:val="none" w:sz="0" w:space="0" w:color="auto"/>
          </w:divBdr>
        </w:div>
        <w:div w:id="2027901212">
          <w:marLeft w:val="0"/>
          <w:marRight w:val="0"/>
          <w:marTop w:val="0"/>
          <w:marBottom w:val="0"/>
          <w:divBdr>
            <w:top w:val="none" w:sz="0" w:space="0" w:color="auto"/>
            <w:left w:val="none" w:sz="0" w:space="0" w:color="auto"/>
            <w:bottom w:val="none" w:sz="0" w:space="0" w:color="auto"/>
            <w:right w:val="none" w:sz="0" w:space="0" w:color="auto"/>
          </w:divBdr>
        </w:div>
      </w:divsChild>
    </w:div>
    <w:div w:id="757824994">
      <w:bodyDiv w:val="1"/>
      <w:marLeft w:val="0"/>
      <w:marRight w:val="0"/>
      <w:marTop w:val="0"/>
      <w:marBottom w:val="0"/>
      <w:divBdr>
        <w:top w:val="none" w:sz="0" w:space="0" w:color="auto"/>
        <w:left w:val="none" w:sz="0" w:space="0" w:color="auto"/>
        <w:bottom w:val="none" w:sz="0" w:space="0" w:color="auto"/>
        <w:right w:val="none" w:sz="0" w:space="0" w:color="auto"/>
      </w:divBdr>
    </w:div>
    <w:div w:id="903877301">
      <w:bodyDiv w:val="1"/>
      <w:marLeft w:val="0"/>
      <w:marRight w:val="0"/>
      <w:marTop w:val="0"/>
      <w:marBottom w:val="0"/>
      <w:divBdr>
        <w:top w:val="none" w:sz="0" w:space="0" w:color="auto"/>
        <w:left w:val="none" w:sz="0" w:space="0" w:color="auto"/>
        <w:bottom w:val="none" w:sz="0" w:space="0" w:color="auto"/>
        <w:right w:val="none" w:sz="0" w:space="0" w:color="auto"/>
      </w:divBdr>
      <w:divsChild>
        <w:div w:id="120733812">
          <w:marLeft w:val="0"/>
          <w:marRight w:val="0"/>
          <w:marTop w:val="0"/>
          <w:marBottom w:val="0"/>
          <w:divBdr>
            <w:top w:val="none" w:sz="0" w:space="0" w:color="auto"/>
            <w:left w:val="none" w:sz="0" w:space="0" w:color="auto"/>
            <w:bottom w:val="none" w:sz="0" w:space="0" w:color="auto"/>
            <w:right w:val="none" w:sz="0" w:space="0" w:color="auto"/>
          </w:divBdr>
        </w:div>
        <w:div w:id="1452044912">
          <w:marLeft w:val="0"/>
          <w:marRight w:val="0"/>
          <w:marTop w:val="0"/>
          <w:marBottom w:val="0"/>
          <w:divBdr>
            <w:top w:val="none" w:sz="0" w:space="0" w:color="auto"/>
            <w:left w:val="none" w:sz="0" w:space="0" w:color="auto"/>
            <w:bottom w:val="none" w:sz="0" w:space="0" w:color="auto"/>
            <w:right w:val="none" w:sz="0" w:space="0" w:color="auto"/>
          </w:divBdr>
        </w:div>
        <w:div w:id="1605764794">
          <w:marLeft w:val="0"/>
          <w:marRight w:val="0"/>
          <w:marTop w:val="0"/>
          <w:marBottom w:val="0"/>
          <w:divBdr>
            <w:top w:val="none" w:sz="0" w:space="0" w:color="auto"/>
            <w:left w:val="none" w:sz="0" w:space="0" w:color="auto"/>
            <w:bottom w:val="none" w:sz="0" w:space="0" w:color="auto"/>
            <w:right w:val="none" w:sz="0" w:space="0" w:color="auto"/>
          </w:divBdr>
        </w:div>
      </w:divsChild>
    </w:div>
    <w:div w:id="916523095">
      <w:bodyDiv w:val="1"/>
      <w:marLeft w:val="0"/>
      <w:marRight w:val="0"/>
      <w:marTop w:val="0"/>
      <w:marBottom w:val="0"/>
      <w:divBdr>
        <w:top w:val="none" w:sz="0" w:space="0" w:color="auto"/>
        <w:left w:val="none" w:sz="0" w:space="0" w:color="auto"/>
        <w:bottom w:val="none" w:sz="0" w:space="0" w:color="auto"/>
        <w:right w:val="none" w:sz="0" w:space="0" w:color="auto"/>
      </w:divBdr>
    </w:div>
    <w:div w:id="952784429">
      <w:bodyDiv w:val="1"/>
      <w:marLeft w:val="0"/>
      <w:marRight w:val="0"/>
      <w:marTop w:val="0"/>
      <w:marBottom w:val="0"/>
      <w:divBdr>
        <w:top w:val="none" w:sz="0" w:space="0" w:color="auto"/>
        <w:left w:val="none" w:sz="0" w:space="0" w:color="auto"/>
        <w:bottom w:val="none" w:sz="0" w:space="0" w:color="auto"/>
        <w:right w:val="none" w:sz="0" w:space="0" w:color="auto"/>
      </w:divBdr>
    </w:div>
    <w:div w:id="1105542902">
      <w:bodyDiv w:val="1"/>
      <w:marLeft w:val="0"/>
      <w:marRight w:val="0"/>
      <w:marTop w:val="0"/>
      <w:marBottom w:val="0"/>
      <w:divBdr>
        <w:top w:val="none" w:sz="0" w:space="0" w:color="auto"/>
        <w:left w:val="none" w:sz="0" w:space="0" w:color="auto"/>
        <w:bottom w:val="none" w:sz="0" w:space="0" w:color="auto"/>
        <w:right w:val="none" w:sz="0" w:space="0" w:color="auto"/>
      </w:divBdr>
    </w:div>
    <w:div w:id="1196885748">
      <w:bodyDiv w:val="1"/>
      <w:marLeft w:val="0"/>
      <w:marRight w:val="0"/>
      <w:marTop w:val="0"/>
      <w:marBottom w:val="0"/>
      <w:divBdr>
        <w:top w:val="none" w:sz="0" w:space="0" w:color="auto"/>
        <w:left w:val="none" w:sz="0" w:space="0" w:color="auto"/>
        <w:bottom w:val="none" w:sz="0" w:space="0" w:color="auto"/>
        <w:right w:val="none" w:sz="0" w:space="0" w:color="auto"/>
      </w:divBdr>
    </w:div>
    <w:div w:id="1257137146">
      <w:bodyDiv w:val="1"/>
      <w:marLeft w:val="0"/>
      <w:marRight w:val="0"/>
      <w:marTop w:val="0"/>
      <w:marBottom w:val="0"/>
      <w:divBdr>
        <w:top w:val="none" w:sz="0" w:space="0" w:color="auto"/>
        <w:left w:val="none" w:sz="0" w:space="0" w:color="auto"/>
        <w:bottom w:val="none" w:sz="0" w:space="0" w:color="auto"/>
        <w:right w:val="none" w:sz="0" w:space="0" w:color="auto"/>
      </w:divBdr>
      <w:divsChild>
        <w:div w:id="1760561229">
          <w:marLeft w:val="0"/>
          <w:marRight w:val="0"/>
          <w:marTop w:val="0"/>
          <w:marBottom w:val="0"/>
          <w:divBdr>
            <w:top w:val="none" w:sz="0" w:space="0" w:color="auto"/>
            <w:left w:val="none" w:sz="0" w:space="0" w:color="auto"/>
            <w:bottom w:val="none" w:sz="0" w:space="0" w:color="auto"/>
            <w:right w:val="none" w:sz="0" w:space="0" w:color="auto"/>
          </w:divBdr>
        </w:div>
        <w:div w:id="1855072411">
          <w:marLeft w:val="0"/>
          <w:marRight w:val="0"/>
          <w:marTop w:val="0"/>
          <w:marBottom w:val="0"/>
          <w:divBdr>
            <w:top w:val="none" w:sz="0" w:space="0" w:color="auto"/>
            <w:left w:val="none" w:sz="0" w:space="0" w:color="auto"/>
            <w:bottom w:val="none" w:sz="0" w:space="0" w:color="auto"/>
            <w:right w:val="none" w:sz="0" w:space="0" w:color="auto"/>
          </w:divBdr>
        </w:div>
      </w:divsChild>
    </w:div>
    <w:div w:id="1406995667">
      <w:bodyDiv w:val="1"/>
      <w:marLeft w:val="0"/>
      <w:marRight w:val="0"/>
      <w:marTop w:val="0"/>
      <w:marBottom w:val="0"/>
      <w:divBdr>
        <w:top w:val="none" w:sz="0" w:space="0" w:color="auto"/>
        <w:left w:val="none" w:sz="0" w:space="0" w:color="auto"/>
        <w:bottom w:val="none" w:sz="0" w:space="0" w:color="auto"/>
        <w:right w:val="none" w:sz="0" w:space="0" w:color="auto"/>
      </w:divBdr>
      <w:divsChild>
        <w:div w:id="14885372">
          <w:marLeft w:val="0"/>
          <w:marRight w:val="0"/>
          <w:marTop w:val="0"/>
          <w:marBottom w:val="0"/>
          <w:divBdr>
            <w:top w:val="none" w:sz="0" w:space="0" w:color="auto"/>
            <w:left w:val="none" w:sz="0" w:space="0" w:color="auto"/>
            <w:bottom w:val="none" w:sz="0" w:space="0" w:color="auto"/>
            <w:right w:val="none" w:sz="0" w:space="0" w:color="auto"/>
          </w:divBdr>
        </w:div>
        <w:div w:id="1496530825">
          <w:marLeft w:val="0"/>
          <w:marRight w:val="0"/>
          <w:marTop w:val="0"/>
          <w:marBottom w:val="0"/>
          <w:divBdr>
            <w:top w:val="none" w:sz="0" w:space="0" w:color="auto"/>
            <w:left w:val="none" w:sz="0" w:space="0" w:color="auto"/>
            <w:bottom w:val="none" w:sz="0" w:space="0" w:color="auto"/>
            <w:right w:val="none" w:sz="0" w:space="0" w:color="auto"/>
          </w:divBdr>
        </w:div>
        <w:div w:id="1574585905">
          <w:marLeft w:val="0"/>
          <w:marRight w:val="0"/>
          <w:marTop w:val="0"/>
          <w:marBottom w:val="0"/>
          <w:divBdr>
            <w:top w:val="none" w:sz="0" w:space="0" w:color="auto"/>
            <w:left w:val="none" w:sz="0" w:space="0" w:color="auto"/>
            <w:bottom w:val="none" w:sz="0" w:space="0" w:color="auto"/>
            <w:right w:val="none" w:sz="0" w:space="0" w:color="auto"/>
          </w:divBdr>
        </w:div>
      </w:divsChild>
    </w:div>
    <w:div w:id="1431273282">
      <w:bodyDiv w:val="1"/>
      <w:marLeft w:val="0"/>
      <w:marRight w:val="0"/>
      <w:marTop w:val="0"/>
      <w:marBottom w:val="0"/>
      <w:divBdr>
        <w:top w:val="none" w:sz="0" w:space="0" w:color="auto"/>
        <w:left w:val="none" w:sz="0" w:space="0" w:color="auto"/>
        <w:bottom w:val="none" w:sz="0" w:space="0" w:color="auto"/>
        <w:right w:val="none" w:sz="0" w:space="0" w:color="auto"/>
      </w:divBdr>
      <w:divsChild>
        <w:div w:id="378362384">
          <w:marLeft w:val="0"/>
          <w:marRight w:val="0"/>
          <w:marTop w:val="0"/>
          <w:marBottom w:val="0"/>
          <w:divBdr>
            <w:top w:val="none" w:sz="0" w:space="0" w:color="auto"/>
            <w:left w:val="none" w:sz="0" w:space="0" w:color="auto"/>
            <w:bottom w:val="none" w:sz="0" w:space="0" w:color="auto"/>
            <w:right w:val="none" w:sz="0" w:space="0" w:color="auto"/>
          </w:divBdr>
        </w:div>
        <w:div w:id="733234386">
          <w:marLeft w:val="0"/>
          <w:marRight w:val="0"/>
          <w:marTop w:val="0"/>
          <w:marBottom w:val="0"/>
          <w:divBdr>
            <w:top w:val="none" w:sz="0" w:space="0" w:color="auto"/>
            <w:left w:val="none" w:sz="0" w:space="0" w:color="auto"/>
            <w:bottom w:val="none" w:sz="0" w:space="0" w:color="auto"/>
            <w:right w:val="none" w:sz="0" w:space="0" w:color="auto"/>
          </w:divBdr>
        </w:div>
        <w:div w:id="775902242">
          <w:marLeft w:val="0"/>
          <w:marRight w:val="0"/>
          <w:marTop w:val="0"/>
          <w:marBottom w:val="0"/>
          <w:divBdr>
            <w:top w:val="none" w:sz="0" w:space="0" w:color="auto"/>
            <w:left w:val="none" w:sz="0" w:space="0" w:color="auto"/>
            <w:bottom w:val="none" w:sz="0" w:space="0" w:color="auto"/>
            <w:right w:val="none" w:sz="0" w:space="0" w:color="auto"/>
          </w:divBdr>
        </w:div>
        <w:div w:id="805244563">
          <w:marLeft w:val="0"/>
          <w:marRight w:val="0"/>
          <w:marTop w:val="0"/>
          <w:marBottom w:val="0"/>
          <w:divBdr>
            <w:top w:val="none" w:sz="0" w:space="0" w:color="auto"/>
            <w:left w:val="none" w:sz="0" w:space="0" w:color="auto"/>
            <w:bottom w:val="none" w:sz="0" w:space="0" w:color="auto"/>
            <w:right w:val="none" w:sz="0" w:space="0" w:color="auto"/>
          </w:divBdr>
        </w:div>
        <w:div w:id="1075856088">
          <w:marLeft w:val="0"/>
          <w:marRight w:val="0"/>
          <w:marTop w:val="0"/>
          <w:marBottom w:val="0"/>
          <w:divBdr>
            <w:top w:val="none" w:sz="0" w:space="0" w:color="auto"/>
            <w:left w:val="none" w:sz="0" w:space="0" w:color="auto"/>
            <w:bottom w:val="none" w:sz="0" w:space="0" w:color="auto"/>
            <w:right w:val="none" w:sz="0" w:space="0" w:color="auto"/>
          </w:divBdr>
        </w:div>
        <w:div w:id="1678002168">
          <w:marLeft w:val="0"/>
          <w:marRight w:val="0"/>
          <w:marTop w:val="0"/>
          <w:marBottom w:val="0"/>
          <w:divBdr>
            <w:top w:val="none" w:sz="0" w:space="0" w:color="auto"/>
            <w:left w:val="none" w:sz="0" w:space="0" w:color="auto"/>
            <w:bottom w:val="none" w:sz="0" w:space="0" w:color="auto"/>
            <w:right w:val="none" w:sz="0" w:space="0" w:color="auto"/>
          </w:divBdr>
        </w:div>
        <w:div w:id="1702439705">
          <w:marLeft w:val="0"/>
          <w:marRight w:val="0"/>
          <w:marTop w:val="0"/>
          <w:marBottom w:val="0"/>
          <w:divBdr>
            <w:top w:val="none" w:sz="0" w:space="0" w:color="auto"/>
            <w:left w:val="none" w:sz="0" w:space="0" w:color="auto"/>
            <w:bottom w:val="none" w:sz="0" w:space="0" w:color="auto"/>
            <w:right w:val="none" w:sz="0" w:space="0" w:color="auto"/>
          </w:divBdr>
        </w:div>
        <w:div w:id="1818916534">
          <w:marLeft w:val="0"/>
          <w:marRight w:val="0"/>
          <w:marTop w:val="0"/>
          <w:marBottom w:val="0"/>
          <w:divBdr>
            <w:top w:val="none" w:sz="0" w:space="0" w:color="auto"/>
            <w:left w:val="none" w:sz="0" w:space="0" w:color="auto"/>
            <w:bottom w:val="none" w:sz="0" w:space="0" w:color="auto"/>
            <w:right w:val="none" w:sz="0" w:space="0" w:color="auto"/>
          </w:divBdr>
        </w:div>
      </w:divsChild>
    </w:div>
    <w:div w:id="1493177038">
      <w:bodyDiv w:val="1"/>
      <w:marLeft w:val="0"/>
      <w:marRight w:val="0"/>
      <w:marTop w:val="0"/>
      <w:marBottom w:val="0"/>
      <w:divBdr>
        <w:top w:val="none" w:sz="0" w:space="0" w:color="auto"/>
        <w:left w:val="none" w:sz="0" w:space="0" w:color="auto"/>
        <w:bottom w:val="none" w:sz="0" w:space="0" w:color="auto"/>
        <w:right w:val="none" w:sz="0" w:space="0" w:color="auto"/>
      </w:divBdr>
      <w:divsChild>
        <w:div w:id="941648525">
          <w:marLeft w:val="0"/>
          <w:marRight w:val="0"/>
          <w:marTop w:val="0"/>
          <w:marBottom w:val="0"/>
          <w:divBdr>
            <w:top w:val="none" w:sz="0" w:space="0" w:color="auto"/>
            <w:left w:val="none" w:sz="0" w:space="0" w:color="auto"/>
            <w:bottom w:val="none" w:sz="0" w:space="0" w:color="auto"/>
            <w:right w:val="none" w:sz="0" w:space="0" w:color="auto"/>
          </w:divBdr>
        </w:div>
        <w:div w:id="1289966821">
          <w:marLeft w:val="0"/>
          <w:marRight w:val="0"/>
          <w:marTop w:val="0"/>
          <w:marBottom w:val="0"/>
          <w:divBdr>
            <w:top w:val="none" w:sz="0" w:space="0" w:color="auto"/>
            <w:left w:val="none" w:sz="0" w:space="0" w:color="auto"/>
            <w:bottom w:val="none" w:sz="0" w:space="0" w:color="auto"/>
            <w:right w:val="none" w:sz="0" w:space="0" w:color="auto"/>
          </w:divBdr>
        </w:div>
        <w:div w:id="1446384533">
          <w:marLeft w:val="0"/>
          <w:marRight w:val="0"/>
          <w:marTop w:val="0"/>
          <w:marBottom w:val="0"/>
          <w:divBdr>
            <w:top w:val="none" w:sz="0" w:space="0" w:color="auto"/>
            <w:left w:val="none" w:sz="0" w:space="0" w:color="auto"/>
            <w:bottom w:val="none" w:sz="0" w:space="0" w:color="auto"/>
            <w:right w:val="none" w:sz="0" w:space="0" w:color="auto"/>
          </w:divBdr>
        </w:div>
        <w:div w:id="2093311602">
          <w:marLeft w:val="0"/>
          <w:marRight w:val="0"/>
          <w:marTop w:val="0"/>
          <w:marBottom w:val="0"/>
          <w:divBdr>
            <w:top w:val="none" w:sz="0" w:space="0" w:color="auto"/>
            <w:left w:val="none" w:sz="0" w:space="0" w:color="auto"/>
            <w:bottom w:val="none" w:sz="0" w:space="0" w:color="auto"/>
            <w:right w:val="none" w:sz="0" w:space="0" w:color="auto"/>
          </w:divBdr>
        </w:div>
      </w:divsChild>
    </w:div>
    <w:div w:id="1687899765">
      <w:bodyDiv w:val="1"/>
      <w:marLeft w:val="0"/>
      <w:marRight w:val="0"/>
      <w:marTop w:val="0"/>
      <w:marBottom w:val="0"/>
      <w:divBdr>
        <w:top w:val="none" w:sz="0" w:space="0" w:color="auto"/>
        <w:left w:val="none" w:sz="0" w:space="0" w:color="auto"/>
        <w:bottom w:val="none" w:sz="0" w:space="0" w:color="auto"/>
        <w:right w:val="none" w:sz="0" w:space="0" w:color="auto"/>
      </w:divBdr>
    </w:div>
    <w:div w:id="1712802119">
      <w:bodyDiv w:val="1"/>
      <w:marLeft w:val="0"/>
      <w:marRight w:val="0"/>
      <w:marTop w:val="0"/>
      <w:marBottom w:val="0"/>
      <w:divBdr>
        <w:top w:val="none" w:sz="0" w:space="0" w:color="auto"/>
        <w:left w:val="none" w:sz="0" w:space="0" w:color="auto"/>
        <w:bottom w:val="none" w:sz="0" w:space="0" w:color="auto"/>
        <w:right w:val="none" w:sz="0" w:space="0" w:color="auto"/>
      </w:divBdr>
    </w:div>
    <w:div w:id="1780644102">
      <w:bodyDiv w:val="1"/>
      <w:marLeft w:val="0"/>
      <w:marRight w:val="0"/>
      <w:marTop w:val="0"/>
      <w:marBottom w:val="0"/>
      <w:divBdr>
        <w:top w:val="none" w:sz="0" w:space="0" w:color="auto"/>
        <w:left w:val="none" w:sz="0" w:space="0" w:color="auto"/>
        <w:bottom w:val="none" w:sz="0" w:space="0" w:color="auto"/>
        <w:right w:val="none" w:sz="0" w:space="0" w:color="auto"/>
      </w:divBdr>
      <w:divsChild>
        <w:div w:id="170032226">
          <w:marLeft w:val="0"/>
          <w:marRight w:val="0"/>
          <w:marTop w:val="0"/>
          <w:marBottom w:val="0"/>
          <w:divBdr>
            <w:top w:val="none" w:sz="0" w:space="0" w:color="auto"/>
            <w:left w:val="none" w:sz="0" w:space="0" w:color="auto"/>
            <w:bottom w:val="none" w:sz="0" w:space="0" w:color="auto"/>
            <w:right w:val="none" w:sz="0" w:space="0" w:color="auto"/>
          </w:divBdr>
        </w:div>
        <w:div w:id="216282592">
          <w:marLeft w:val="0"/>
          <w:marRight w:val="0"/>
          <w:marTop w:val="0"/>
          <w:marBottom w:val="0"/>
          <w:divBdr>
            <w:top w:val="none" w:sz="0" w:space="0" w:color="auto"/>
            <w:left w:val="none" w:sz="0" w:space="0" w:color="auto"/>
            <w:bottom w:val="none" w:sz="0" w:space="0" w:color="auto"/>
            <w:right w:val="none" w:sz="0" w:space="0" w:color="auto"/>
          </w:divBdr>
        </w:div>
        <w:div w:id="377752161">
          <w:marLeft w:val="0"/>
          <w:marRight w:val="0"/>
          <w:marTop w:val="0"/>
          <w:marBottom w:val="0"/>
          <w:divBdr>
            <w:top w:val="none" w:sz="0" w:space="0" w:color="auto"/>
            <w:left w:val="none" w:sz="0" w:space="0" w:color="auto"/>
            <w:bottom w:val="none" w:sz="0" w:space="0" w:color="auto"/>
            <w:right w:val="none" w:sz="0" w:space="0" w:color="auto"/>
          </w:divBdr>
        </w:div>
        <w:div w:id="394091633">
          <w:marLeft w:val="0"/>
          <w:marRight w:val="0"/>
          <w:marTop w:val="0"/>
          <w:marBottom w:val="0"/>
          <w:divBdr>
            <w:top w:val="none" w:sz="0" w:space="0" w:color="auto"/>
            <w:left w:val="none" w:sz="0" w:space="0" w:color="auto"/>
            <w:bottom w:val="none" w:sz="0" w:space="0" w:color="auto"/>
            <w:right w:val="none" w:sz="0" w:space="0" w:color="auto"/>
          </w:divBdr>
        </w:div>
        <w:div w:id="543637221">
          <w:marLeft w:val="0"/>
          <w:marRight w:val="0"/>
          <w:marTop w:val="0"/>
          <w:marBottom w:val="0"/>
          <w:divBdr>
            <w:top w:val="none" w:sz="0" w:space="0" w:color="auto"/>
            <w:left w:val="none" w:sz="0" w:space="0" w:color="auto"/>
            <w:bottom w:val="none" w:sz="0" w:space="0" w:color="auto"/>
            <w:right w:val="none" w:sz="0" w:space="0" w:color="auto"/>
          </w:divBdr>
        </w:div>
        <w:div w:id="895891188">
          <w:marLeft w:val="0"/>
          <w:marRight w:val="0"/>
          <w:marTop w:val="0"/>
          <w:marBottom w:val="0"/>
          <w:divBdr>
            <w:top w:val="none" w:sz="0" w:space="0" w:color="auto"/>
            <w:left w:val="none" w:sz="0" w:space="0" w:color="auto"/>
            <w:bottom w:val="none" w:sz="0" w:space="0" w:color="auto"/>
            <w:right w:val="none" w:sz="0" w:space="0" w:color="auto"/>
          </w:divBdr>
        </w:div>
        <w:div w:id="948199300">
          <w:marLeft w:val="0"/>
          <w:marRight w:val="0"/>
          <w:marTop w:val="0"/>
          <w:marBottom w:val="0"/>
          <w:divBdr>
            <w:top w:val="none" w:sz="0" w:space="0" w:color="auto"/>
            <w:left w:val="none" w:sz="0" w:space="0" w:color="auto"/>
            <w:bottom w:val="none" w:sz="0" w:space="0" w:color="auto"/>
            <w:right w:val="none" w:sz="0" w:space="0" w:color="auto"/>
          </w:divBdr>
        </w:div>
        <w:div w:id="965549557">
          <w:marLeft w:val="0"/>
          <w:marRight w:val="0"/>
          <w:marTop w:val="0"/>
          <w:marBottom w:val="0"/>
          <w:divBdr>
            <w:top w:val="none" w:sz="0" w:space="0" w:color="auto"/>
            <w:left w:val="none" w:sz="0" w:space="0" w:color="auto"/>
            <w:bottom w:val="none" w:sz="0" w:space="0" w:color="auto"/>
            <w:right w:val="none" w:sz="0" w:space="0" w:color="auto"/>
          </w:divBdr>
        </w:div>
        <w:div w:id="1188790224">
          <w:marLeft w:val="0"/>
          <w:marRight w:val="0"/>
          <w:marTop w:val="0"/>
          <w:marBottom w:val="0"/>
          <w:divBdr>
            <w:top w:val="none" w:sz="0" w:space="0" w:color="auto"/>
            <w:left w:val="none" w:sz="0" w:space="0" w:color="auto"/>
            <w:bottom w:val="none" w:sz="0" w:space="0" w:color="auto"/>
            <w:right w:val="none" w:sz="0" w:space="0" w:color="auto"/>
          </w:divBdr>
        </w:div>
        <w:div w:id="1220943402">
          <w:marLeft w:val="0"/>
          <w:marRight w:val="0"/>
          <w:marTop w:val="0"/>
          <w:marBottom w:val="0"/>
          <w:divBdr>
            <w:top w:val="none" w:sz="0" w:space="0" w:color="auto"/>
            <w:left w:val="none" w:sz="0" w:space="0" w:color="auto"/>
            <w:bottom w:val="none" w:sz="0" w:space="0" w:color="auto"/>
            <w:right w:val="none" w:sz="0" w:space="0" w:color="auto"/>
          </w:divBdr>
        </w:div>
        <w:div w:id="1321542136">
          <w:marLeft w:val="0"/>
          <w:marRight w:val="0"/>
          <w:marTop w:val="0"/>
          <w:marBottom w:val="0"/>
          <w:divBdr>
            <w:top w:val="none" w:sz="0" w:space="0" w:color="auto"/>
            <w:left w:val="none" w:sz="0" w:space="0" w:color="auto"/>
            <w:bottom w:val="none" w:sz="0" w:space="0" w:color="auto"/>
            <w:right w:val="none" w:sz="0" w:space="0" w:color="auto"/>
          </w:divBdr>
        </w:div>
        <w:div w:id="1335496528">
          <w:marLeft w:val="0"/>
          <w:marRight w:val="0"/>
          <w:marTop w:val="0"/>
          <w:marBottom w:val="0"/>
          <w:divBdr>
            <w:top w:val="none" w:sz="0" w:space="0" w:color="auto"/>
            <w:left w:val="none" w:sz="0" w:space="0" w:color="auto"/>
            <w:bottom w:val="none" w:sz="0" w:space="0" w:color="auto"/>
            <w:right w:val="none" w:sz="0" w:space="0" w:color="auto"/>
          </w:divBdr>
        </w:div>
        <w:div w:id="1345396794">
          <w:marLeft w:val="0"/>
          <w:marRight w:val="0"/>
          <w:marTop w:val="0"/>
          <w:marBottom w:val="0"/>
          <w:divBdr>
            <w:top w:val="none" w:sz="0" w:space="0" w:color="auto"/>
            <w:left w:val="none" w:sz="0" w:space="0" w:color="auto"/>
            <w:bottom w:val="none" w:sz="0" w:space="0" w:color="auto"/>
            <w:right w:val="none" w:sz="0" w:space="0" w:color="auto"/>
          </w:divBdr>
        </w:div>
        <w:div w:id="1385985589">
          <w:marLeft w:val="0"/>
          <w:marRight w:val="0"/>
          <w:marTop w:val="0"/>
          <w:marBottom w:val="0"/>
          <w:divBdr>
            <w:top w:val="none" w:sz="0" w:space="0" w:color="auto"/>
            <w:left w:val="none" w:sz="0" w:space="0" w:color="auto"/>
            <w:bottom w:val="none" w:sz="0" w:space="0" w:color="auto"/>
            <w:right w:val="none" w:sz="0" w:space="0" w:color="auto"/>
          </w:divBdr>
        </w:div>
        <w:div w:id="1429042507">
          <w:marLeft w:val="0"/>
          <w:marRight w:val="0"/>
          <w:marTop w:val="0"/>
          <w:marBottom w:val="0"/>
          <w:divBdr>
            <w:top w:val="none" w:sz="0" w:space="0" w:color="auto"/>
            <w:left w:val="none" w:sz="0" w:space="0" w:color="auto"/>
            <w:bottom w:val="none" w:sz="0" w:space="0" w:color="auto"/>
            <w:right w:val="none" w:sz="0" w:space="0" w:color="auto"/>
          </w:divBdr>
        </w:div>
        <w:div w:id="1472166626">
          <w:marLeft w:val="0"/>
          <w:marRight w:val="0"/>
          <w:marTop w:val="0"/>
          <w:marBottom w:val="0"/>
          <w:divBdr>
            <w:top w:val="none" w:sz="0" w:space="0" w:color="auto"/>
            <w:left w:val="none" w:sz="0" w:space="0" w:color="auto"/>
            <w:bottom w:val="none" w:sz="0" w:space="0" w:color="auto"/>
            <w:right w:val="none" w:sz="0" w:space="0" w:color="auto"/>
          </w:divBdr>
        </w:div>
        <w:div w:id="1517307646">
          <w:marLeft w:val="0"/>
          <w:marRight w:val="0"/>
          <w:marTop w:val="0"/>
          <w:marBottom w:val="0"/>
          <w:divBdr>
            <w:top w:val="none" w:sz="0" w:space="0" w:color="auto"/>
            <w:left w:val="none" w:sz="0" w:space="0" w:color="auto"/>
            <w:bottom w:val="none" w:sz="0" w:space="0" w:color="auto"/>
            <w:right w:val="none" w:sz="0" w:space="0" w:color="auto"/>
          </w:divBdr>
        </w:div>
        <w:div w:id="1561137436">
          <w:marLeft w:val="0"/>
          <w:marRight w:val="0"/>
          <w:marTop w:val="0"/>
          <w:marBottom w:val="0"/>
          <w:divBdr>
            <w:top w:val="none" w:sz="0" w:space="0" w:color="auto"/>
            <w:left w:val="none" w:sz="0" w:space="0" w:color="auto"/>
            <w:bottom w:val="none" w:sz="0" w:space="0" w:color="auto"/>
            <w:right w:val="none" w:sz="0" w:space="0" w:color="auto"/>
          </w:divBdr>
        </w:div>
        <w:div w:id="1670785746">
          <w:marLeft w:val="0"/>
          <w:marRight w:val="0"/>
          <w:marTop w:val="0"/>
          <w:marBottom w:val="0"/>
          <w:divBdr>
            <w:top w:val="none" w:sz="0" w:space="0" w:color="auto"/>
            <w:left w:val="none" w:sz="0" w:space="0" w:color="auto"/>
            <w:bottom w:val="none" w:sz="0" w:space="0" w:color="auto"/>
            <w:right w:val="none" w:sz="0" w:space="0" w:color="auto"/>
          </w:divBdr>
        </w:div>
        <w:div w:id="1728145324">
          <w:marLeft w:val="0"/>
          <w:marRight w:val="0"/>
          <w:marTop w:val="0"/>
          <w:marBottom w:val="0"/>
          <w:divBdr>
            <w:top w:val="none" w:sz="0" w:space="0" w:color="auto"/>
            <w:left w:val="none" w:sz="0" w:space="0" w:color="auto"/>
            <w:bottom w:val="none" w:sz="0" w:space="0" w:color="auto"/>
            <w:right w:val="none" w:sz="0" w:space="0" w:color="auto"/>
          </w:divBdr>
        </w:div>
        <w:div w:id="1810198896">
          <w:marLeft w:val="0"/>
          <w:marRight w:val="0"/>
          <w:marTop w:val="0"/>
          <w:marBottom w:val="0"/>
          <w:divBdr>
            <w:top w:val="none" w:sz="0" w:space="0" w:color="auto"/>
            <w:left w:val="none" w:sz="0" w:space="0" w:color="auto"/>
            <w:bottom w:val="none" w:sz="0" w:space="0" w:color="auto"/>
            <w:right w:val="none" w:sz="0" w:space="0" w:color="auto"/>
          </w:divBdr>
        </w:div>
        <w:div w:id="1842499904">
          <w:marLeft w:val="0"/>
          <w:marRight w:val="0"/>
          <w:marTop w:val="0"/>
          <w:marBottom w:val="0"/>
          <w:divBdr>
            <w:top w:val="none" w:sz="0" w:space="0" w:color="auto"/>
            <w:left w:val="none" w:sz="0" w:space="0" w:color="auto"/>
            <w:bottom w:val="none" w:sz="0" w:space="0" w:color="auto"/>
            <w:right w:val="none" w:sz="0" w:space="0" w:color="auto"/>
          </w:divBdr>
        </w:div>
        <w:div w:id="1876696140">
          <w:marLeft w:val="0"/>
          <w:marRight w:val="0"/>
          <w:marTop w:val="0"/>
          <w:marBottom w:val="0"/>
          <w:divBdr>
            <w:top w:val="none" w:sz="0" w:space="0" w:color="auto"/>
            <w:left w:val="none" w:sz="0" w:space="0" w:color="auto"/>
            <w:bottom w:val="none" w:sz="0" w:space="0" w:color="auto"/>
            <w:right w:val="none" w:sz="0" w:space="0" w:color="auto"/>
          </w:divBdr>
        </w:div>
        <w:div w:id="1934195219">
          <w:marLeft w:val="0"/>
          <w:marRight w:val="0"/>
          <w:marTop w:val="0"/>
          <w:marBottom w:val="0"/>
          <w:divBdr>
            <w:top w:val="none" w:sz="0" w:space="0" w:color="auto"/>
            <w:left w:val="none" w:sz="0" w:space="0" w:color="auto"/>
            <w:bottom w:val="none" w:sz="0" w:space="0" w:color="auto"/>
            <w:right w:val="none" w:sz="0" w:space="0" w:color="auto"/>
          </w:divBdr>
        </w:div>
        <w:div w:id="1970627342">
          <w:marLeft w:val="0"/>
          <w:marRight w:val="0"/>
          <w:marTop w:val="0"/>
          <w:marBottom w:val="0"/>
          <w:divBdr>
            <w:top w:val="none" w:sz="0" w:space="0" w:color="auto"/>
            <w:left w:val="none" w:sz="0" w:space="0" w:color="auto"/>
            <w:bottom w:val="none" w:sz="0" w:space="0" w:color="auto"/>
            <w:right w:val="none" w:sz="0" w:space="0" w:color="auto"/>
          </w:divBdr>
        </w:div>
        <w:div w:id="1995452774">
          <w:marLeft w:val="0"/>
          <w:marRight w:val="0"/>
          <w:marTop w:val="0"/>
          <w:marBottom w:val="0"/>
          <w:divBdr>
            <w:top w:val="none" w:sz="0" w:space="0" w:color="auto"/>
            <w:left w:val="none" w:sz="0" w:space="0" w:color="auto"/>
            <w:bottom w:val="none" w:sz="0" w:space="0" w:color="auto"/>
            <w:right w:val="none" w:sz="0" w:space="0" w:color="auto"/>
          </w:divBdr>
        </w:div>
        <w:div w:id="1996566204">
          <w:marLeft w:val="0"/>
          <w:marRight w:val="0"/>
          <w:marTop w:val="0"/>
          <w:marBottom w:val="0"/>
          <w:divBdr>
            <w:top w:val="none" w:sz="0" w:space="0" w:color="auto"/>
            <w:left w:val="none" w:sz="0" w:space="0" w:color="auto"/>
            <w:bottom w:val="none" w:sz="0" w:space="0" w:color="auto"/>
            <w:right w:val="none" w:sz="0" w:space="0" w:color="auto"/>
          </w:divBdr>
        </w:div>
        <w:div w:id="2018000850">
          <w:marLeft w:val="0"/>
          <w:marRight w:val="0"/>
          <w:marTop w:val="0"/>
          <w:marBottom w:val="0"/>
          <w:divBdr>
            <w:top w:val="none" w:sz="0" w:space="0" w:color="auto"/>
            <w:left w:val="none" w:sz="0" w:space="0" w:color="auto"/>
            <w:bottom w:val="none" w:sz="0" w:space="0" w:color="auto"/>
            <w:right w:val="none" w:sz="0" w:space="0" w:color="auto"/>
          </w:divBdr>
        </w:div>
        <w:div w:id="2118133015">
          <w:marLeft w:val="0"/>
          <w:marRight w:val="0"/>
          <w:marTop w:val="0"/>
          <w:marBottom w:val="0"/>
          <w:divBdr>
            <w:top w:val="none" w:sz="0" w:space="0" w:color="auto"/>
            <w:left w:val="none" w:sz="0" w:space="0" w:color="auto"/>
            <w:bottom w:val="none" w:sz="0" w:space="0" w:color="auto"/>
            <w:right w:val="none" w:sz="0" w:space="0" w:color="auto"/>
          </w:divBdr>
        </w:div>
      </w:divsChild>
    </w:div>
    <w:div w:id="1905408506">
      <w:bodyDiv w:val="1"/>
      <w:marLeft w:val="0"/>
      <w:marRight w:val="0"/>
      <w:marTop w:val="0"/>
      <w:marBottom w:val="0"/>
      <w:divBdr>
        <w:top w:val="none" w:sz="0" w:space="0" w:color="auto"/>
        <w:left w:val="none" w:sz="0" w:space="0" w:color="auto"/>
        <w:bottom w:val="none" w:sz="0" w:space="0" w:color="auto"/>
        <w:right w:val="none" w:sz="0" w:space="0" w:color="auto"/>
      </w:divBdr>
      <w:divsChild>
        <w:div w:id="232156278">
          <w:marLeft w:val="0"/>
          <w:marRight w:val="0"/>
          <w:marTop w:val="0"/>
          <w:marBottom w:val="0"/>
          <w:divBdr>
            <w:top w:val="none" w:sz="0" w:space="0" w:color="auto"/>
            <w:left w:val="none" w:sz="0" w:space="0" w:color="auto"/>
            <w:bottom w:val="none" w:sz="0" w:space="0" w:color="auto"/>
            <w:right w:val="none" w:sz="0" w:space="0" w:color="auto"/>
          </w:divBdr>
        </w:div>
        <w:div w:id="233593033">
          <w:marLeft w:val="0"/>
          <w:marRight w:val="0"/>
          <w:marTop w:val="0"/>
          <w:marBottom w:val="0"/>
          <w:divBdr>
            <w:top w:val="none" w:sz="0" w:space="0" w:color="auto"/>
            <w:left w:val="none" w:sz="0" w:space="0" w:color="auto"/>
            <w:bottom w:val="none" w:sz="0" w:space="0" w:color="auto"/>
            <w:right w:val="none" w:sz="0" w:space="0" w:color="auto"/>
          </w:divBdr>
        </w:div>
        <w:div w:id="506869686">
          <w:marLeft w:val="0"/>
          <w:marRight w:val="0"/>
          <w:marTop w:val="0"/>
          <w:marBottom w:val="0"/>
          <w:divBdr>
            <w:top w:val="none" w:sz="0" w:space="0" w:color="auto"/>
            <w:left w:val="none" w:sz="0" w:space="0" w:color="auto"/>
            <w:bottom w:val="none" w:sz="0" w:space="0" w:color="auto"/>
            <w:right w:val="none" w:sz="0" w:space="0" w:color="auto"/>
          </w:divBdr>
        </w:div>
        <w:div w:id="610862771">
          <w:marLeft w:val="0"/>
          <w:marRight w:val="0"/>
          <w:marTop w:val="0"/>
          <w:marBottom w:val="0"/>
          <w:divBdr>
            <w:top w:val="none" w:sz="0" w:space="0" w:color="auto"/>
            <w:left w:val="none" w:sz="0" w:space="0" w:color="auto"/>
            <w:bottom w:val="none" w:sz="0" w:space="0" w:color="auto"/>
            <w:right w:val="none" w:sz="0" w:space="0" w:color="auto"/>
          </w:divBdr>
        </w:div>
        <w:div w:id="833759622">
          <w:marLeft w:val="0"/>
          <w:marRight w:val="0"/>
          <w:marTop w:val="0"/>
          <w:marBottom w:val="0"/>
          <w:divBdr>
            <w:top w:val="none" w:sz="0" w:space="0" w:color="auto"/>
            <w:left w:val="none" w:sz="0" w:space="0" w:color="auto"/>
            <w:bottom w:val="none" w:sz="0" w:space="0" w:color="auto"/>
            <w:right w:val="none" w:sz="0" w:space="0" w:color="auto"/>
          </w:divBdr>
        </w:div>
        <w:div w:id="1450125044">
          <w:marLeft w:val="0"/>
          <w:marRight w:val="0"/>
          <w:marTop w:val="0"/>
          <w:marBottom w:val="0"/>
          <w:divBdr>
            <w:top w:val="none" w:sz="0" w:space="0" w:color="auto"/>
            <w:left w:val="none" w:sz="0" w:space="0" w:color="auto"/>
            <w:bottom w:val="none" w:sz="0" w:space="0" w:color="auto"/>
            <w:right w:val="none" w:sz="0" w:space="0" w:color="auto"/>
          </w:divBdr>
        </w:div>
      </w:divsChild>
    </w:div>
    <w:div w:id="1949658422">
      <w:bodyDiv w:val="1"/>
      <w:marLeft w:val="0"/>
      <w:marRight w:val="0"/>
      <w:marTop w:val="0"/>
      <w:marBottom w:val="0"/>
      <w:divBdr>
        <w:top w:val="none" w:sz="0" w:space="0" w:color="auto"/>
        <w:left w:val="none" w:sz="0" w:space="0" w:color="auto"/>
        <w:bottom w:val="none" w:sz="0" w:space="0" w:color="auto"/>
        <w:right w:val="none" w:sz="0" w:space="0" w:color="auto"/>
      </w:divBdr>
      <w:divsChild>
        <w:div w:id="11611293">
          <w:marLeft w:val="0"/>
          <w:marRight w:val="0"/>
          <w:marTop w:val="0"/>
          <w:marBottom w:val="0"/>
          <w:divBdr>
            <w:top w:val="none" w:sz="0" w:space="0" w:color="auto"/>
            <w:left w:val="none" w:sz="0" w:space="0" w:color="auto"/>
            <w:bottom w:val="none" w:sz="0" w:space="0" w:color="auto"/>
            <w:right w:val="none" w:sz="0" w:space="0" w:color="auto"/>
          </w:divBdr>
        </w:div>
        <w:div w:id="275255356">
          <w:marLeft w:val="0"/>
          <w:marRight w:val="0"/>
          <w:marTop w:val="0"/>
          <w:marBottom w:val="0"/>
          <w:divBdr>
            <w:top w:val="none" w:sz="0" w:space="0" w:color="auto"/>
            <w:left w:val="none" w:sz="0" w:space="0" w:color="auto"/>
            <w:bottom w:val="none" w:sz="0" w:space="0" w:color="auto"/>
            <w:right w:val="none" w:sz="0" w:space="0" w:color="auto"/>
          </w:divBdr>
        </w:div>
        <w:div w:id="325061282">
          <w:marLeft w:val="0"/>
          <w:marRight w:val="0"/>
          <w:marTop w:val="0"/>
          <w:marBottom w:val="0"/>
          <w:divBdr>
            <w:top w:val="none" w:sz="0" w:space="0" w:color="auto"/>
            <w:left w:val="none" w:sz="0" w:space="0" w:color="auto"/>
            <w:bottom w:val="none" w:sz="0" w:space="0" w:color="auto"/>
            <w:right w:val="none" w:sz="0" w:space="0" w:color="auto"/>
          </w:divBdr>
        </w:div>
        <w:div w:id="357392741">
          <w:marLeft w:val="0"/>
          <w:marRight w:val="0"/>
          <w:marTop w:val="0"/>
          <w:marBottom w:val="0"/>
          <w:divBdr>
            <w:top w:val="none" w:sz="0" w:space="0" w:color="auto"/>
            <w:left w:val="none" w:sz="0" w:space="0" w:color="auto"/>
            <w:bottom w:val="none" w:sz="0" w:space="0" w:color="auto"/>
            <w:right w:val="none" w:sz="0" w:space="0" w:color="auto"/>
          </w:divBdr>
        </w:div>
        <w:div w:id="401099524">
          <w:marLeft w:val="0"/>
          <w:marRight w:val="0"/>
          <w:marTop w:val="0"/>
          <w:marBottom w:val="0"/>
          <w:divBdr>
            <w:top w:val="none" w:sz="0" w:space="0" w:color="auto"/>
            <w:left w:val="none" w:sz="0" w:space="0" w:color="auto"/>
            <w:bottom w:val="none" w:sz="0" w:space="0" w:color="auto"/>
            <w:right w:val="none" w:sz="0" w:space="0" w:color="auto"/>
          </w:divBdr>
          <w:divsChild>
            <w:div w:id="62879222">
              <w:marLeft w:val="0"/>
              <w:marRight w:val="0"/>
              <w:marTop w:val="0"/>
              <w:marBottom w:val="0"/>
              <w:divBdr>
                <w:top w:val="none" w:sz="0" w:space="0" w:color="auto"/>
                <w:left w:val="none" w:sz="0" w:space="0" w:color="auto"/>
                <w:bottom w:val="none" w:sz="0" w:space="0" w:color="auto"/>
                <w:right w:val="none" w:sz="0" w:space="0" w:color="auto"/>
              </w:divBdr>
              <w:divsChild>
                <w:div w:id="121995160">
                  <w:marLeft w:val="0"/>
                  <w:marRight w:val="0"/>
                  <w:marTop w:val="0"/>
                  <w:marBottom w:val="0"/>
                  <w:divBdr>
                    <w:top w:val="none" w:sz="0" w:space="0" w:color="auto"/>
                    <w:left w:val="none" w:sz="0" w:space="0" w:color="auto"/>
                    <w:bottom w:val="none" w:sz="0" w:space="0" w:color="auto"/>
                    <w:right w:val="none" w:sz="0" w:space="0" w:color="auto"/>
                  </w:divBdr>
                </w:div>
                <w:div w:id="236987718">
                  <w:marLeft w:val="0"/>
                  <w:marRight w:val="0"/>
                  <w:marTop w:val="0"/>
                  <w:marBottom w:val="0"/>
                  <w:divBdr>
                    <w:top w:val="none" w:sz="0" w:space="0" w:color="auto"/>
                    <w:left w:val="none" w:sz="0" w:space="0" w:color="auto"/>
                    <w:bottom w:val="none" w:sz="0" w:space="0" w:color="auto"/>
                    <w:right w:val="none" w:sz="0" w:space="0" w:color="auto"/>
                  </w:divBdr>
                </w:div>
                <w:div w:id="285621225">
                  <w:marLeft w:val="0"/>
                  <w:marRight w:val="0"/>
                  <w:marTop w:val="0"/>
                  <w:marBottom w:val="0"/>
                  <w:divBdr>
                    <w:top w:val="none" w:sz="0" w:space="0" w:color="auto"/>
                    <w:left w:val="none" w:sz="0" w:space="0" w:color="auto"/>
                    <w:bottom w:val="none" w:sz="0" w:space="0" w:color="auto"/>
                    <w:right w:val="none" w:sz="0" w:space="0" w:color="auto"/>
                  </w:divBdr>
                </w:div>
                <w:div w:id="291135772">
                  <w:marLeft w:val="0"/>
                  <w:marRight w:val="0"/>
                  <w:marTop w:val="0"/>
                  <w:marBottom w:val="0"/>
                  <w:divBdr>
                    <w:top w:val="none" w:sz="0" w:space="0" w:color="auto"/>
                    <w:left w:val="none" w:sz="0" w:space="0" w:color="auto"/>
                    <w:bottom w:val="none" w:sz="0" w:space="0" w:color="auto"/>
                    <w:right w:val="none" w:sz="0" w:space="0" w:color="auto"/>
                  </w:divBdr>
                </w:div>
                <w:div w:id="932779589">
                  <w:marLeft w:val="0"/>
                  <w:marRight w:val="0"/>
                  <w:marTop w:val="0"/>
                  <w:marBottom w:val="0"/>
                  <w:divBdr>
                    <w:top w:val="none" w:sz="0" w:space="0" w:color="auto"/>
                    <w:left w:val="none" w:sz="0" w:space="0" w:color="auto"/>
                    <w:bottom w:val="none" w:sz="0" w:space="0" w:color="auto"/>
                    <w:right w:val="none" w:sz="0" w:space="0" w:color="auto"/>
                  </w:divBdr>
                </w:div>
                <w:div w:id="1034766087">
                  <w:marLeft w:val="0"/>
                  <w:marRight w:val="0"/>
                  <w:marTop w:val="0"/>
                  <w:marBottom w:val="0"/>
                  <w:divBdr>
                    <w:top w:val="none" w:sz="0" w:space="0" w:color="auto"/>
                    <w:left w:val="none" w:sz="0" w:space="0" w:color="auto"/>
                    <w:bottom w:val="none" w:sz="0" w:space="0" w:color="auto"/>
                    <w:right w:val="none" w:sz="0" w:space="0" w:color="auto"/>
                  </w:divBdr>
                </w:div>
                <w:div w:id="1525746199">
                  <w:marLeft w:val="0"/>
                  <w:marRight w:val="0"/>
                  <w:marTop w:val="0"/>
                  <w:marBottom w:val="0"/>
                  <w:divBdr>
                    <w:top w:val="none" w:sz="0" w:space="0" w:color="auto"/>
                    <w:left w:val="none" w:sz="0" w:space="0" w:color="auto"/>
                    <w:bottom w:val="none" w:sz="0" w:space="0" w:color="auto"/>
                    <w:right w:val="none" w:sz="0" w:space="0" w:color="auto"/>
                  </w:divBdr>
                </w:div>
                <w:div w:id="1661080188">
                  <w:marLeft w:val="0"/>
                  <w:marRight w:val="0"/>
                  <w:marTop w:val="0"/>
                  <w:marBottom w:val="0"/>
                  <w:divBdr>
                    <w:top w:val="none" w:sz="0" w:space="0" w:color="auto"/>
                    <w:left w:val="none" w:sz="0" w:space="0" w:color="auto"/>
                    <w:bottom w:val="none" w:sz="0" w:space="0" w:color="auto"/>
                    <w:right w:val="none" w:sz="0" w:space="0" w:color="auto"/>
                  </w:divBdr>
                </w:div>
                <w:div w:id="1829588000">
                  <w:marLeft w:val="0"/>
                  <w:marRight w:val="0"/>
                  <w:marTop w:val="0"/>
                  <w:marBottom w:val="0"/>
                  <w:divBdr>
                    <w:top w:val="none" w:sz="0" w:space="0" w:color="auto"/>
                    <w:left w:val="none" w:sz="0" w:space="0" w:color="auto"/>
                    <w:bottom w:val="none" w:sz="0" w:space="0" w:color="auto"/>
                    <w:right w:val="none" w:sz="0" w:space="0" w:color="auto"/>
                  </w:divBdr>
                </w:div>
                <w:div w:id="185822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794374">
          <w:marLeft w:val="0"/>
          <w:marRight w:val="0"/>
          <w:marTop w:val="0"/>
          <w:marBottom w:val="0"/>
          <w:divBdr>
            <w:top w:val="none" w:sz="0" w:space="0" w:color="auto"/>
            <w:left w:val="none" w:sz="0" w:space="0" w:color="auto"/>
            <w:bottom w:val="none" w:sz="0" w:space="0" w:color="auto"/>
            <w:right w:val="none" w:sz="0" w:space="0" w:color="auto"/>
          </w:divBdr>
        </w:div>
        <w:div w:id="892931297">
          <w:marLeft w:val="0"/>
          <w:marRight w:val="0"/>
          <w:marTop w:val="0"/>
          <w:marBottom w:val="0"/>
          <w:divBdr>
            <w:top w:val="none" w:sz="0" w:space="0" w:color="auto"/>
            <w:left w:val="none" w:sz="0" w:space="0" w:color="auto"/>
            <w:bottom w:val="none" w:sz="0" w:space="0" w:color="auto"/>
            <w:right w:val="none" w:sz="0" w:space="0" w:color="auto"/>
          </w:divBdr>
        </w:div>
        <w:div w:id="1177966136">
          <w:marLeft w:val="0"/>
          <w:marRight w:val="0"/>
          <w:marTop w:val="0"/>
          <w:marBottom w:val="0"/>
          <w:divBdr>
            <w:top w:val="none" w:sz="0" w:space="0" w:color="auto"/>
            <w:left w:val="none" w:sz="0" w:space="0" w:color="auto"/>
            <w:bottom w:val="none" w:sz="0" w:space="0" w:color="auto"/>
            <w:right w:val="none" w:sz="0" w:space="0" w:color="auto"/>
          </w:divBdr>
        </w:div>
        <w:div w:id="1282304100">
          <w:marLeft w:val="0"/>
          <w:marRight w:val="0"/>
          <w:marTop w:val="0"/>
          <w:marBottom w:val="0"/>
          <w:divBdr>
            <w:top w:val="none" w:sz="0" w:space="0" w:color="auto"/>
            <w:left w:val="none" w:sz="0" w:space="0" w:color="auto"/>
            <w:bottom w:val="none" w:sz="0" w:space="0" w:color="auto"/>
            <w:right w:val="none" w:sz="0" w:space="0" w:color="auto"/>
          </w:divBdr>
        </w:div>
        <w:div w:id="1589922339">
          <w:marLeft w:val="0"/>
          <w:marRight w:val="0"/>
          <w:marTop w:val="0"/>
          <w:marBottom w:val="0"/>
          <w:divBdr>
            <w:top w:val="none" w:sz="0" w:space="0" w:color="auto"/>
            <w:left w:val="none" w:sz="0" w:space="0" w:color="auto"/>
            <w:bottom w:val="none" w:sz="0" w:space="0" w:color="auto"/>
            <w:right w:val="none" w:sz="0" w:space="0" w:color="auto"/>
          </w:divBdr>
        </w:div>
        <w:div w:id="1629118744">
          <w:marLeft w:val="0"/>
          <w:marRight w:val="0"/>
          <w:marTop w:val="0"/>
          <w:marBottom w:val="0"/>
          <w:divBdr>
            <w:top w:val="none" w:sz="0" w:space="0" w:color="auto"/>
            <w:left w:val="none" w:sz="0" w:space="0" w:color="auto"/>
            <w:bottom w:val="none" w:sz="0" w:space="0" w:color="auto"/>
            <w:right w:val="none" w:sz="0" w:space="0" w:color="auto"/>
          </w:divBdr>
        </w:div>
        <w:div w:id="1667903789">
          <w:marLeft w:val="0"/>
          <w:marRight w:val="0"/>
          <w:marTop w:val="0"/>
          <w:marBottom w:val="0"/>
          <w:divBdr>
            <w:top w:val="none" w:sz="0" w:space="0" w:color="auto"/>
            <w:left w:val="none" w:sz="0" w:space="0" w:color="auto"/>
            <w:bottom w:val="none" w:sz="0" w:space="0" w:color="auto"/>
            <w:right w:val="none" w:sz="0" w:space="0" w:color="auto"/>
          </w:divBdr>
        </w:div>
        <w:div w:id="1699113327">
          <w:marLeft w:val="0"/>
          <w:marRight w:val="0"/>
          <w:marTop w:val="0"/>
          <w:marBottom w:val="0"/>
          <w:divBdr>
            <w:top w:val="none" w:sz="0" w:space="0" w:color="auto"/>
            <w:left w:val="none" w:sz="0" w:space="0" w:color="auto"/>
            <w:bottom w:val="none" w:sz="0" w:space="0" w:color="auto"/>
            <w:right w:val="none" w:sz="0" w:space="0" w:color="auto"/>
          </w:divBdr>
        </w:div>
        <w:div w:id="2103794610">
          <w:marLeft w:val="0"/>
          <w:marRight w:val="0"/>
          <w:marTop w:val="0"/>
          <w:marBottom w:val="0"/>
          <w:divBdr>
            <w:top w:val="none" w:sz="0" w:space="0" w:color="auto"/>
            <w:left w:val="none" w:sz="0" w:space="0" w:color="auto"/>
            <w:bottom w:val="none" w:sz="0" w:space="0" w:color="auto"/>
            <w:right w:val="none" w:sz="0" w:space="0" w:color="auto"/>
          </w:divBdr>
        </w:div>
      </w:divsChild>
    </w:div>
    <w:div w:id="1963724618">
      <w:bodyDiv w:val="1"/>
      <w:marLeft w:val="0"/>
      <w:marRight w:val="0"/>
      <w:marTop w:val="0"/>
      <w:marBottom w:val="0"/>
      <w:divBdr>
        <w:top w:val="none" w:sz="0" w:space="0" w:color="auto"/>
        <w:left w:val="none" w:sz="0" w:space="0" w:color="auto"/>
        <w:bottom w:val="none" w:sz="0" w:space="0" w:color="auto"/>
        <w:right w:val="none" w:sz="0" w:space="0" w:color="auto"/>
      </w:divBdr>
    </w:div>
    <w:div w:id="1969778477">
      <w:bodyDiv w:val="1"/>
      <w:marLeft w:val="0"/>
      <w:marRight w:val="0"/>
      <w:marTop w:val="0"/>
      <w:marBottom w:val="0"/>
      <w:divBdr>
        <w:top w:val="none" w:sz="0" w:space="0" w:color="auto"/>
        <w:left w:val="none" w:sz="0" w:space="0" w:color="auto"/>
        <w:bottom w:val="none" w:sz="0" w:space="0" w:color="auto"/>
        <w:right w:val="none" w:sz="0" w:space="0" w:color="auto"/>
      </w:divBdr>
      <w:divsChild>
        <w:div w:id="129172617">
          <w:marLeft w:val="0"/>
          <w:marRight w:val="0"/>
          <w:marTop w:val="0"/>
          <w:marBottom w:val="0"/>
          <w:divBdr>
            <w:top w:val="none" w:sz="0" w:space="0" w:color="auto"/>
            <w:left w:val="none" w:sz="0" w:space="0" w:color="auto"/>
            <w:bottom w:val="none" w:sz="0" w:space="0" w:color="auto"/>
            <w:right w:val="none" w:sz="0" w:space="0" w:color="auto"/>
          </w:divBdr>
        </w:div>
        <w:div w:id="234946710">
          <w:marLeft w:val="0"/>
          <w:marRight w:val="0"/>
          <w:marTop w:val="0"/>
          <w:marBottom w:val="0"/>
          <w:divBdr>
            <w:top w:val="none" w:sz="0" w:space="0" w:color="auto"/>
            <w:left w:val="none" w:sz="0" w:space="0" w:color="auto"/>
            <w:bottom w:val="none" w:sz="0" w:space="0" w:color="auto"/>
            <w:right w:val="none" w:sz="0" w:space="0" w:color="auto"/>
          </w:divBdr>
        </w:div>
        <w:div w:id="274484920">
          <w:marLeft w:val="0"/>
          <w:marRight w:val="0"/>
          <w:marTop w:val="0"/>
          <w:marBottom w:val="0"/>
          <w:divBdr>
            <w:top w:val="none" w:sz="0" w:space="0" w:color="auto"/>
            <w:left w:val="none" w:sz="0" w:space="0" w:color="auto"/>
            <w:bottom w:val="none" w:sz="0" w:space="0" w:color="auto"/>
            <w:right w:val="none" w:sz="0" w:space="0" w:color="auto"/>
          </w:divBdr>
        </w:div>
        <w:div w:id="282273004">
          <w:marLeft w:val="0"/>
          <w:marRight w:val="0"/>
          <w:marTop w:val="0"/>
          <w:marBottom w:val="0"/>
          <w:divBdr>
            <w:top w:val="none" w:sz="0" w:space="0" w:color="auto"/>
            <w:left w:val="none" w:sz="0" w:space="0" w:color="auto"/>
            <w:bottom w:val="none" w:sz="0" w:space="0" w:color="auto"/>
            <w:right w:val="none" w:sz="0" w:space="0" w:color="auto"/>
          </w:divBdr>
        </w:div>
        <w:div w:id="311760549">
          <w:marLeft w:val="0"/>
          <w:marRight w:val="0"/>
          <w:marTop w:val="0"/>
          <w:marBottom w:val="0"/>
          <w:divBdr>
            <w:top w:val="none" w:sz="0" w:space="0" w:color="auto"/>
            <w:left w:val="none" w:sz="0" w:space="0" w:color="auto"/>
            <w:bottom w:val="none" w:sz="0" w:space="0" w:color="auto"/>
            <w:right w:val="none" w:sz="0" w:space="0" w:color="auto"/>
          </w:divBdr>
        </w:div>
        <w:div w:id="373118992">
          <w:marLeft w:val="0"/>
          <w:marRight w:val="0"/>
          <w:marTop w:val="0"/>
          <w:marBottom w:val="0"/>
          <w:divBdr>
            <w:top w:val="none" w:sz="0" w:space="0" w:color="auto"/>
            <w:left w:val="none" w:sz="0" w:space="0" w:color="auto"/>
            <w:bottom w:val="none" w:sz="0" w:space="0" w:color="auto"/>
            <w:right w:val="none" w:sz="0" w:space="0" w:color="auto"/>
          </w:divBdr>
        </w:div>
        <w:div w:id="516772536">
          <w:marLeft w:val="0"/>
          <w:marRight w:val="0"/>
          <w:marTop w:val="0"/>
          <w:marBottom w:val="0"/>
          <w:divBdr>
            <w:top w:val="none" w:sz="0" w:space="0" w:color="auto"/>
            <w:left w:val="none" w:sz="0" w:space="0" w:color="auto"/>
            <w:bottom w:val="none" w:sz="0" w:space="0" w:color="auto"/>
            <w:right w:val="none" w:sz="0" w:space="0" w:color="auto"/>
          </w:divBdr>
        </w:div>
        <w:div w:id="1209293840">
          <w:marLeft w:val="0"/>
          <w:marRight w:val="0"/>
          <w:marTop w:val="0"/>
          <w:marBottom w:val="0"/>
          <w:divBdr>
            <w:top w:val="none" w:sz="0" w:space="0" w:color="auto"/>
            <w:left w:val="none" w:sz="0" w:space="0" w:color="auto"/>
            <w:bottom w:val="none" w:sz="0" w:space="0" w:color="auto"/>
            <w:right w:val="none" w:sz="0" w:space="0" w:color="auto"/>
          </w:divBdr>
        </w:div>
        <w:div w:id="1212229214">
          <w:marLeft w:val="0"/>
          <w:marRight w:val="0"/>
          <w:marTop w:val="0"/>
          <w:marBottom w:val="0"/>
          <w:divBdr>
            <w:top w:val="none" w:sz="0" w:space="0" w:color="auto"/>
            <w:left w:val="none" w:sz="0" w:space="0" w:color="auto"/>
            <w:bottom w:val="none" w:sz="0" w:space="0" w:color="auto"/>
            <w:right w:val="none" w:sz="0" w:space="0" w:color="auto"/>
          </w:divBdr>
        </w:div>
        <w:div w:id="1363674273">
          <w:marLeft w:val="0"/>
          <w:marRight w:val="0"/>
          <w:marTop w:val="0"/>
          <w:marBottom w:val="0"/>
          <w:divBdr>
            <w:top w:val="none" w:sz="0" w:space="0" w:color="auto"/>
            <w:left w:val="none" w:sz="0" w:space="0" w:color="auto"/>
            <w:bottom w:val="none" w:sz="0" w:space="0" w:color="auto"/>
            <w:right w:val="none" w:sz="0" w:space="0" w:color="auto"/>
          </w:divBdr>
        </w:div>
        <w:div w:id="1993948249">
          <w:marLeft w:val="0"/>
          <w:marRight w:val="0"/>
          <w:marTop w:val="0"/>
          <w:marBottom w:val="0"/>
          <w:divBdr>
            <w:top w:val="none" w:sz="0" w:space="0" w:color="auto"/>
            <w:left w:val="none" w:sz="0" w:space="0" w:color="auto"/>
            <w:bottom w:val="none" w:sz="0" w:space="0" w:color="auto"/>
            <w:right w:val="none" w:sz="0" w:space="0" w:color="auto"/>
          </w:divBdr>
        </w:div>
        <w:div w:id="2111852480">
          <w:marLeft w:val="0"/>
          <w:marRight w:val="0"/>
          <w:marTop w:val="0"/>
          <w:marBottom w:val="0"/>
          <w:divBdr>
            <w:top w:val="none" w:sz="0" w:space="0" w:color="auto"/>
            <w:left w:val="none" w:sz="0" w:space="0" w:color="auto"/>
            <w:bottom w:val="none" w:sz="0" w:space="0" w:color="auto"/>
            <w:right w:val="none" w:sz="0" w:space="0" w:color="auto"/>
          </w:divBdr>
        </w:div>
      </w:divsChild>
    </w:div>
    <w:div w:id="2055352740">
      <w:bodyDiv w:val="1"/>
      <w:marLeft w:val="0"/>
      <w:marRight w:val="0"/>
      <w:marTop w:val="0"/>
      <w:marBottom w:val="0"/>
      <w:divBdr>
        <w:top w:val="none" w:sz="0" w:space="0" w:color="auto"/>
        <w:left w:val="none" w:sz="0" w:space="0" w:color="auto"/>
        <w:bottom w:val="none" w:sz="0" w:space="0" w:color="auto"/>
        <w:right w:val="none" w:sz="0" w:space="0" w:color="auto"/>
      </w:divBdr>
    </w:div>
    <w:div w:id="2123107868">
      <w:bodyDiv w:val="1"/>
      <w:marLeft w:val="0"/>
      <w:marRight w:val="0"/>
      <w:marTop w:val="0"/>
      <w:marBottom w:val="0"/>
      <w:divBdr>
        <w:top w:val="none" w:sz="0" w:space="0" w:color="auto"/>
        <w:left w:val="none" w:sz="0" w:space="0" w:color="auto"/>
        <w:bottom w:val="none" w:sz="0" w:space="0" w:color="auto"/>
        <w:right w:val="none" w:sz="0" w:space="0" w:color="auto"/>
      </w:divBdr>
      <w:divsChild>
        <w:div w:id="236013594">
          <w:marLeft w:val="0"/>
          <w:marRight w:val="0"/>
          <w:marTop w:val="0"/>
          <w:marBottom w:val="0"/>
          <w:divBdr>
            <w:top w:val="none" w:sz="0" w:space="0" w:color="auto"/>
            <w:left w:val="none" w:sz="0" w:space="0" w:color="auto"/>
            <w:bottom w:val="none" w:sz="0" w:space="0" w:color="auto"/>
            <w:right w:val="none" w:sz="0" w:space="0" w:color="auto"/>
          </w:divBdr>
        </w:div>
        <w:div w:id="569274222">
          <w:marLeft w:val="0"/>
          <w:marRight w:val="0"/>
          <w:marTop w:val="0"/>
          <w:marBottom w:val="0"/>
          <w:divBdr>
            <w:top w:val="none" w:sz="0" w:space="0" w:color="auto"/>
            <w:left w:val="none" w:sz="0" w:space="0" w:color="auto"/>
            <w:bottom w:val="none" w:sz="0" w:space="0" w:color="auto"/>
            <w:right w:val="none" w:sz="0" w:space="0" w:color="auto"/>
          </w:divBdr>
        </w:div>
        <w:div w:id="647051596">
          <w:marLeft w:val="0"/>
          <w:marRight w:val="0"/>
          <w:marTop w:val="0"/>
          <w:marBottom w:val="0"/>
          <w:divBdr>
            <w:top w:val="none" w:sz="0" w:space="0" w:color="auto"/>
            <w:left w:val="none" w:sz="0" w:space="0" w:color="auto"/>
            <w:bottom w:val="none" w:sz="0" w:space="0" w:color="auto"/>
            <w:right w:val="none" w:sz="0" w:space="0" w:color="auto"/>
          </w:divBdr>
        </w:div>
        <w:div w:id="696006360">
          <w:marLeft w:val="0"/>
          <w:marRight w:val="0"/>
          <w:marTop w:val="0"/>
          <w:marBottom w:val="0"/>
          <w:divBdr>
            <w:top w:val="none" w:sz="0" w:space="0" w:color="auto"/>
            <w:left w:val="none" w:sz="0" w:space="0" w:color="auto"/>
            <w:bottom w:val="none" w:sz="0" w:space="0" w:color="auto"/>
            <w:right w:val="none" w:sz="0" w:space="0" w:color="auto"/>
          </w:divBdr>
        </w:div>
        <w:div w:id="783773414">
          <w:marLeft w:val="0"/>
          <w:marRight w:val="0"/>
          <w:marTop w:val="0"/>
          <w:marBottom w:val="0"/>
          <w:divBdr>
            <w:top w:val="none" w:sz="0" w:space="0" w:color="auto"/>
            <w:left w:val="none" w:sz="0" w:space="0" w:color="auto"/>
            <w:bottom w:val="none" w:sz="0" w:space="0" w:color="auto"/>
            <w:right w:val="none" w:sz="0" w:space="0" w:color="auto"/>
          </w:divBdr>
        </w:div>
        <w:div w:id="824510764">
          <w:marLeft w:val="0"/>
          <w:marRight w:val="0"/>
          <w:marTop w:val="0"/>
          <w:marBottom w:val="0"/>
          <w:divBdr>
            <w:top w:val="none" w:sz="0" w:space="0" w:color="auto"/>
            <w:left w:val="none" w:sz="0" w:space="0" w:color="auto"/>
            <w:bottom w:val="none" w:sz="0" w:space="0" w:color="auto"/>
            <w:right w:val="none" w:sz="0" w:space="0" w:color="auto"/>
          </w:divBdr>
        </w:div>
        <w:div w:id="1016922573">
          <w:marLeft w:val="0"/>
          <w:marRight w:val="0"/>
          <w:marTop w:val="0"/>
          <w:marBottom w:val="0"/>
          <w:divBdr>
            <w:top w:val="none" w:sz="0" w:space="0" w:color="auto"/>
            <w:left w:val="none" w:sz="0" w:space="0" w:color="auto"/>
            <w:bottom w:val="none" w:sz="0" w:space="0" w:color="auto"/>
            <w:right w:val="none" w:sz="0" w:space="0" w:color="auto"/>
          </w:divBdr>
        </w:div>
        <w:div w:id="1810200549">
          <w:marLeft w:val="0"/>
          <w:marRight w:val="0"/>
          <w:marTop w:val="0"/>
          <w:marBottom w:val="0"/>
          <w:divBdr>
            <w:top w:val="none" w:sz="0" w:space="0" w:color="auto"/>
            <w:left w:val="none" w:sz="0" w:space="0" w:color="auto"/>
            <w:bottom w:val="none" w:sz="0" w:space="0" w:color="auto"/>
            <w:right w:val="none" w:sz="0" w:space="0" w:color="auto"/>
          </w:divBdr>
        </w:div>
        <w:div w:id="2007128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cas-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9DAB1-79EE-4813-BC64-3F6EA3C90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aBriola</dc:creator>
  <cp:keywords/>
  <dc:description/>
  <cp:lastModifiedBy>Miguel Rother</cp:lastModifiedBy>
  <cp:revision>2</cp:revision>
  <cp:lastPrinted>2019-09-23T18:21:00Z</cp:lastPrinted>
  <dcterms:created xsi:type="dcterms:W3CDTF">2019-12-04T14:51:00Z</dcterms:created>
  <dcterms:modified xsi:type="dcterms:W3CDTF">2019-12-04T14:51:00Z</dcterms:modified>
</cp:coreProperties>
</file>